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C7AA" w14:textId="276E84D2" w:rsidR="00A95AAB" w:rsidRDefault="00A95AAB" w:rsidP="00A95AAB"/>
    <w:p w14:paraId="1CBFAB24" w14:textId="77777777" w:rsidR="00233FF7" w:rsidRPr="00BE5A22" w:rsidRDefault="00233FF7" w:rsidP="00A95AAB">
      <w:pPr>
        <w:pStyle w:val="NoSpacing"/>
        <w:jc w:val="center"/>
        <w:rPr>
          <w:rStyle w:val="Strong"/>
          <w:sz w:val="10"/>
          <w:szCs w:val="10"/>
        </w:rPr>
      </w:pPr>
    </w:p>
    <w:p w14:paraId="2A7C59B8" w14:textId="77777777" w:rsidR="002A4713" w:rsidRPr="00610CBF" w:rsidRDefault="002A4713" w:rsidP="001D5283">
      <w:pPr>
        <w:pStyle w:val="NoSpacing"/>
        <w:spacing w:line="276" w:lineRule="auto"/>
        <w:jc w:val="center"/>
        <w:rPr>
          <w:rStyle w:val="Strong"/>
          <w:rFonts w:cstheme="minorHAnsi"/>
          <w:sz w:val="20"/>
          <w:szCs w:val="20"/>
        </w:rPr>
      </w:pPr>
    </w:p>
    <w:p w14:paraId="12E5DEB5" w14:textId="39CB8600" w:rsidR="00841E6A" w:rsidRPr="00E10646" w:rsidRDefault="00D95860" w:rsidP="001D5283">
      <w:pPr>
        <w:pStyle w:val="NoSpacing"/>
        <w:spacing w:line="276" w:lineRule="auto"/>
        <w:jc w:val="center"/>
        <w:rPr>
          <w:rStyle w:val="Strong"/>
          <w:rFonts w:cstheme="minorHAnsi"/>
          <w:sz w:val="28"/>
          <w:szCs w:val="28"/>
        </w:rPr>
      </w:pPr>
      <w:r>
        <w:rPr>
          <w:rStyle w:val="Strong"/>
          <w:rFonts w:cstheme="minorHAnsi"/>
          <w:sz w:val="28"/>
          <w:szCs w:val="28"/>
        </w:rPr>
        <w:t xml:space="preserve">Quarterly </w:t>
      </w:r>
      <w:r w:rsidR="00C77412" w:rsidRPr="00E10646">
        <w:rPr>
          <w:rStyle w:val="Strong"/>
          <w:rFonts w:cstheme="minorHAnsi"/>
          <w:sz w:val="28"/>
          <w:szCs w:val="28"/>
        </w:rPr>
        <w:t xml:space="preserve">Public Meeting </w:t>
      </w:r>
      <w:r w:rsidR="00B24CC3">
        <w:rPr>
          <w:rStyle w:val="Strong"/>
          <w:rFonts w:cstheme="minorHAnsi"/>
          <w:sz w:val="28"/>
          <w:szCs w:val="28"/>
        </w:rPr>
        <w:t>Minutes</w:t>
      </w:r>
    </w:p>
    <w:p w14:paraId="5CC9303A" w14:textId="23CC4A0F" w:rsidR="006B3D73" w:rsidRDefault="0005783E" w:rsidP="0001006B">
      <w:pPr>
        <w:pStyle w:val="NoSpacing"/>
        <w:spacing w:line="276" w:lineRule="auto"/>
        <w:jc w:val="center"/>
        <w:rPr>
          <w:rStyle w:val="Strong"/>
          <w:rFonts w:cstheme="minorHAnsi"/>
          <w:sz w:val="24"/>
          <w:szCs w:val="24"/>
        </w:rPr>
      </w:pPr>
      <w:r>
        <w:rPr>
          <w:rStyle w:val="Strong"/>
          <w:rFonts w:cstheme="minorHAnsi"/>
          <w:sz w:val="24"/>
          <w:szCs w:val="24"/>
        </w:rPr>
        <w:t>Thursday,</w:t>
      </w:r>
      <w:r w:rsidR="002C23B8">
        <w:rPr>
          <w:rStyle w:val="Strong"/>
          <w:rFonts w:cstheme="minorHAnsi"/>
          <w:sz w:val="24"/>
          <w:szCs w:val="24"/>
        </w:rPr>
        <w:t xml:space="preserve"> June 22</w:t>
      </w:r>
      <w:r w:rsidR="0001006B">
        <w:rPr>
          <w:rStyle w:val="Strong"/>
          <w:rFonts w:cstheme="minorHAnsi"/>
          <w:sz w:val="24"/>
          <w:szCs w:val="24"/>
        </w:rPr>
        <w:t>, 202</w:t>
      </w:r>
      <w:r w:rsidR="00832D48">
        <w:rPr>
          <w:rStyle w:val="Strong"/>
          <w:rFonts w:cstheme="minorHAnsi"/>
          <w:sz w:val="24"/>
          <w:szCs w:val="24"/>
        </w:rPr>
        <w:t>3</w:t>
      </w:r>
      <w:r w:rsidR="0001006B">
        <w:rPr>
          <w:rStyle w:val="Strong"/>
          <w:rFonts w:cstheme="minorHAnsi"/>
          <w:sz w:val="24"/>
          <w:szCs w:val="24"/>
        </w:rPr>
        <w:t>, 3-5 pm</w:t>
      </w:r>
    </w:p>
    <w:p w14:paraId="6A5A697D" w14:textId="77777777" w:rsidR="003B0A83" w:rsidRDefault="003B0A83" w:rsidP="0001006B">
      <w:pPr>
        <w:pStyle w:val="NoSpacing"/>
        <w:spacing w:line="276" w:lineRule="auto"/>
        <w:jc w:val="center"/>
        <w:rPr>
          <w:rStyle w:val="Strong"/>
          <w:rFonts w:cstheme="minorHAnsi"/>
          <w:sz w:val="24"/>
          <w:szCs w:val="24"/>
        </w:rPr>
      </w:pPr>
    </w:p>
    <w:p w14:paraId="3FB256B7" w14:textId="70B4FC38" w:rsidR="005C4467" w:rsidRPr="005C4467" w:rsidRDefault="005C4467" w:rsidP="00E91560">
      <w:p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5C4467">
        <w:rPr>
          <w:b/>
          <w:bCs/>
          <w:sz w:val="24"/>
          <w:szCs w:val="24"/>
        </w:rPr>
        <w:t>DD Councilmembers Present:</w:t>
      </w:r>
    </w:p>
    <w:p w14:paraId="2B3008B6" w14:textId="5202DD00"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372AD7">
        <w:rPr>
          <w:sz w:val="24"/>
          <w:szCs w:val="24"/>
        </w:rPr>
        <w:t>Andy Reese</w:t>
      </w:r>
      <w:r>
        <w:rPr>
          <w:sz w:val="24"/>
          <w:szCs w:val="24"/>
        </w:rPr>
        <w:t>, Representative, Department on Disability Services</w:t>
      </w:r>
    </w:p>
    <w:p w14:paraId="6CCB076E" w14:textId="41281879"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372AD7">
        <w:rPr>
          <w:sz w:val="24"/>
          <w:szCs w:val="24"/>
        </w:rPr>
        <w:t>Anjie Shelby</w:t>
      </w:r>
      <w:r>
        <w:rPr>
          <w:sz w:val="24"/>
          <w:szCs w:val="24"/>
        </w:rPr>
        <w:t>, Chairperson, Community Member</w:t>
      </w:r>
    </w:p>
    <w:p w14:paraId="43E8F495" w14:textId="17A125C4"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372AD7">
        <w:rPr>
          <w:sz w:val="24"/>
          <w:szCs w:val="24"/>
        </w:rPr>
        <w:t>Bernard Crawford</w:t>
      </w:r>
      <w:r>
        <w:rPr>
          <w:sz w:val="24"/>
          <w:szCs w:val="24"/>
        </w:rPr>
        <w:t>, Community Member</w:t>
      </w:r>
    </w:p>
    <w:p w14:paraId="5AFBC813" w14:textId="011E1837"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372AD7">
        <w:rPr>
          <w:sz w:val="24"/>
          <w:szCs w:val="24"/>
        </w:rPr>
        <w:t>LaRaven Gaymon</w:t>
      </w:r>
      <w:r>
        <w:rPr>
          <w:sz w:val="24"/>
          <w:szCs w:val="24"/>
        </w:rPr>
        <w:t>, Community Member</w:t>
      </w:r>
    </w:p>
    <w:p w14:paraId="083779D7" w14:textId="061C02B1"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372AD7">
        <w:rPr>
          <w:sz w:val="24"/>
          <w:szCs w:val="24"/>
        </w:rPr>
        <w:t>Ricardo Thornton</w:t>
      </w:r>
      <w:r>
        <w:rPr>
          <w:sz w:val="24"/>
          <w:szCs w:val="24"/>
        </w:rPr>
        <w:t>, Vice Chairperson, Community Member</w:t>
      </w:r>
    </w:p>
    <w:p w14:paraId="5349E706" w14:textId="535EC2D0"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372AD7">
        <w:rPr>
          <w:sz w:val="24"/>
          <w:szCs w:val="24"/>
        </w:rPr>
        <w:t>Yetta Myrick</w:t>
      </w:r>
      <w:r>
        <w:rPr>
          <w:sz w:val="24"/>
          <w:szCs w:val="24"/>
        </w:rPr>
        <w:t>, Community Member</w:t>
      </w:r>
    </w:p>
    <w:p w14:paraId="5530BAAE" w14:textId="2DDE1630" w:rsidR="00372AD7" w:rsidRPr="00372AD7" w:rsidRDefault="00372AD7" w:rsidP="00E91560">
      <w:pPr>
        <w:pStyle w:val="ListParagraph"/>
        <w:numPr>
          <w:ilvl w:val="0"/>
          <w:numId w:val="15"/>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372AD7">
        <w:rPr>
          <w:sz w:val="24"/>
          <w:szCs w:val="24"/>
        </w:rPr>
        <w:t>Zoe Gross</w:t>
      </w:r>
      <w:r>
        <w:rPr>
          <w:sz w:val="24"/>
          <w:szCs w:val="24"/>
        </w:rPr>
        <w:t>, Community Member</w:t>
      </w:r>
    </w:p>
    <w:p w14:paraId="4748AC6F" w14:textId="77777777" w:rsidR="003B0A83" w:rsidRDefault="003B0A83" w:rsidP="00E91560">
      <w:pPr>
        <w:spacing w:after="0"/>
        <w:cnfStyle w:val="001000100000" w:firstRow="0" w:lastRow="0" w:firstColumn="1" w:lastColumn="0" w:oddVBand="0" w:evenVBand="0" w:oddHBand="1" w:evenHBand="0" w:firstRowFirstColumn="0" w:firstRowLastColumn="0" w:lastRowFirstColumn="0" w:lastRowLastColumn="0"/>
        <w:rPr>
          <w:sz w:val="24"/>
          <w:szCs w:val="24"/>
        </w:rPr>
      </w:pPr>
    </w:p>
    <w:p w14:paraId="25142166" w14:textId="4246B036" w:rsidR="003B0A83" w:rsidRPr="005C4467" w:rsidRDefault="005C4467" w:rsidP="00E91560">
      <w:p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5C4467">
        <w:rPr>
          <w:b/>
          <w:bCs/>
          <w:sz w:val="24"/>
          <w:szCs w:val="24"/>
        </w:rPr>
        <w:t>DD Council Staff Present:</w:t>
      </w:r>
    </w:p>
    <w:p w14:paraId="3D3BBCAA" w14:textId="05F015ED" w:rsidR="00E91560" w:rsidRPr="00E91560" w:rsidRDefault="00E91560" w:rsidP="00E91560">
      <w:pPr>
        <w:pStyle w:val="ListParagraph"/>
        <w:numPr>
          <w:ilvl w:val="0"/>
          <w:numId w:val="16"/>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Alison Whyte</w:t>
      </w:r>
      <w:r>
        <w:rPr>
          <w:sz w:val="24"/>
          <w:szCs w:val="24"/>
        </w:rPr>
        <w:t>, Executive Director</w:t>
      </w:r>
    </w:p>
    <w:p w14:paraId="37C19449" w14:textId="2EB48DD9" w:rsidR="00E91560" w:rsidRPr="00E91560" w:rsidRDefault="00E91560" w:rsidP="00E91560">
      <w:pPr>
        <w:pStyle w:val="ListParagraph"/>
        <w:numPr>
          <w:ilvl w:val="0"/>
          <w:numId w:val="16"/>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Kevin Wright</w:t>
      </w:r>
      <w:r>
        <w:rPr>
          <w:sz w:val="24"/>
          <w:szCs w:val="24"/>
        </w:rPr>
        <w:t>, Program Support Assistant</w:t>
      </w:r>
    </w:p>
    <w:p w14:paraId="186275C9" w14:textId="40057D87" w:rsidR="00E91560" w:rsidRPr="00E91560" w:rsidRDefault="00E91560" w:rsidP="00E91560">
      <w:pPr>
        <w:pStyle w:val="ListParagraph"/>
        <w:numPr>
          <w:ilvl w:val="0"/>
          <w:numId w:val="16"/>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Luz Collazo</w:t>
      </w:r>
      <w:r>
        <w:rPr>
          <w:sz w:val="24"/>
          <w:szCs w:val="24"/>
        </w:rPr>
        <w:t>, Administrative Support Specialist</w:t>
      </w:r>
    </w:p>
    <w:p w14:paraId="01DEB02E" w14:textId="77777777" w:rsidR="00E91560" w:rsidRDefault="00E91560" w:rsidP="00E91560">
      <w:pPr>
        <w:spacing w:after="0"/>
        <w:cnfStyle w:val="001000100000" w:firstRow="0" w:lastRow="0" w:firstColumn="1" w:lastColumn="0" w:oddVBand="0" w:evenVBand="0" w:oddHBand="1" w:evenHBand="0" w:firstRowFirstColumn="0" w:firstRowLastColumn="0" w:lastRowFirstColumn="0" w:lastRowLastColumn="0"/>
        <w:rPr>
          <w:b/>
          <w:bCs/>
          <w:sz w:val="24"/>
          <w:szCs w:val="24"/>
        </w:rPr>
      </w:pPr>
    </w:p>
    <w:p w14:paraId="5ECC7D48" w14:textId="34537C92" w:rsidR="003B0A83" w:rsidRPr="00AD7AD4" w:rsidRDefault="005C4467" w:rsidP="00E91560">
      <w:p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AD7AD4">
        <w:rPr>
          <w:b/>
          <w:bCs/>
          <w:sz w:val="24"/>
          <w:szCs w:val="24"/>
        </w:rPr>
        <w:t>Other</w:t>
      </w:r>
      <w:r w:rsidR="00AD7AD4" w:rsidRPr="00AD7AD4">
        <w:rPr>
          <w:b/>
          <w:bCs/>
          <w:sz w:val="24"/>
          <w:szCs w:val="24"/>
        </w:rPr>
        <w:t xml:space="preserve"> Participants Present:</w:t>
      </w:r>
    </w:p>
    <w:p w14:paraId="3137B6CA" w14:textId="34A85A06"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lang w:val="es-419"/>
        </w:rPr>
      </w:pPr>
      <w:r w:rsidRPr="00E91560">
        <w:rPr>
          <w:sz w:val="24"/>
          <w:szCs w:val="24"/>
          <w:lang w:val="es-419"/>
        </w:rPr>
        <w:t>Alessandro Trujillo</w:t>
      </w:r>
      <w:r w:rsidR="00221A36">
        <w:rPr>
          <w:sz w:val="24"/>
          <w:szCs w:val="24"/>
          <w:lang w:val="es-419"/>
        </w:rPr>
        <w:t>, Special Olympics</w:t>
      </w:r>
    </w:p>
    <w:p w14:paraId="416C3102"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Pr>
          <w:sz w:val="24"/>
          <w:szCs w:val="24"/>
        </w:rPr>
        <w:t>ASL Interpreter (</w:t>
      </w:r>
      <w:r w:rsidRPr="00E91560">
        <w:rPr>
          <w:sz w:val="24"/>
          <w:szCs w:val="24"/>
        </w:rPr>
        <w:t>Patrice</w:t>
      </w:r>
      <w:r>
        <w:rPr>
          <w:sz w:val="24"/>
          <w:szCs w:val="24"/>
        </w:rPr>
        <w:t xml:space="preserve"> and Wendy)</w:t>
      </w:r>
    </w:p>
    <w:p w14:paraId="6EA0FA75" w14:textId="77777777" w:rsidR="0003127E" w:rsidRDefault="0003127E" w:rsidP="00E91560">
      <w:pPr>
        <w:pStyle w:val="ListParagraph"/>
        <w:numPr>
          <w:ilvl w:val="0"/>
          <w:numId w:val="17"/>
        </w:numPr>
        <w:cnfStyle w:val="001000100000" w:firstRow="0" w:lastRow="0" w:firstColumn="1" w:lastColumn="0" w:oddVBand="0" w:evenVBand="0" w:oddHBand="1" w:evenHBand="0" w:firstRowFirstColumn="0" w:firstRowLastColumn="0" w:lastRowFirstColumn="0" w:lastRowLastColumn="0"/>
        <w:rPr>
          <w:sz w:val="24"/>
          <w:szCs w:val="24"/>
        </w:rPr>
      </w:pPr>
      <w:r>
        <w:rPr>
          <w:sz w:val="24"/>
          <w:szCs w:val="24"/>
        </w:rPr>
        <w:t>Carol Grigsby, Community Member</w:t>
      </w:r>
    </w:p>
    <w:p w14:paraId="30B54773" w14:textId="77777777" w:rsidR="0003127E" w:rsidRPr="00EC14C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C14C0">
        <w:rPr>
          <w:sz w:val="24"/>
          <w:szCs w:val="24"/>
        </w:rPr>
        <w:t>Erica Thomas</w:t>
      </w:r>
      <w:r w:rsidRPr="00EC14C0">
        <w:rPr>
          <w:sz w:val="24"/>
          <w:szCs w:val="24"/>
        </w:rPr>
        <w:t>, RCM of Washington</w:t>
      </w:r>
    </w:p>
    <w:p w14:paraId="3582E4D0"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Laura Devine</w:t>
      </w:r>
      <w:r>
        <w:rPr>
          <w:sz w:val="24"/>
          <w:szCs w:val="24"/>
        </w:rPr>
        <w:t>, DC Social Hikes</w:t>
      </w:r>
    </w:p>
    <w:p w14:paraId="7990D7D3"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E91560">
        <w:rPr>
          <w:sz w:val="24"/>
          <w:szCs w:val="24"/>
        </w:rPr>
        <w:t>Lindsey Wilkes</w:t>
      </w:r>
      <w:r>
        <w:rPr>
          <w:sz w:val="24"/>
          <w:szCs w:val="24"/>
        </w:rPr>
        <w:t>, Community Member</w:t>
      </w:r>
    </w:p>
    <w:p w14:paraId="44B4B8CE"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Maria Stangherlin</w:t>
      </w:r>
      <w:r>
        <w:rPr>
          <w:sz w:val="24"/>
          <w:szCs w:val="24"/>
        </w:rPr>
        <w:t>, DC Social Hikes</w:t>
      </w:r>
    </w:p>
    <w:p w14:paraId="64229A1D" w14:textId="77777777" w:rsidR="0003127E" w:rsidRDefault="0003127E" w:rsidP="00E91560">
      <w:pPr>
        <w:pStyle w:val="ListParagraph"/>
        <w:numPr>
          <w:ilvl w:val="0"/>
          <w:numId w:val="17"/>
        </w:numPr>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Ngoc Trinh</w:t>
      </w:r>
      <w:r>
        <w:rPr>
          <w:sz w:val="24"/>
          <w:szCs w:val="24"/>
        </w:rPr>
        <w:t>, DC Office of Disability Rights</w:t>
      </w:r>
    </w:p>
    <w:p w14:paraId="1E7F3E3A"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lang w:val="es-419"/>
        </w:rPr>
      </w:pPr>
      <w:r w:rsidRPr="00E91560">
        <w:rPr>
          <w:sz w:val="24"/>
          <w:szCs w:val="24"/>
          <w:lang w:val="es-419"/>
        </w:rPr>
        <w:t>Nicole Preston</w:t>
      </w:r>
      <w:r>
        <w:rPr>
          <w:sz w:val="24"/>
          <w:szCs w:val="24"/>
          <w:lang w:val="es-419"/>
        </w:rPr>
        <w:t>, Special Olympics</w:t>
      </w:r>
    </w:p>
    <w:p w14:paraId="1282FBEF"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Noah Beaufford</w:t>
      </w:r>
      <w:r>
        <w:rPr>
          <w:sz w:val="24"/>
          <w:szCs w:val="24"/>
        </w:rPr>
        <w:t>, School Talk</w:t>
      </w:r>
    </w:p>
    <w:p w14:paraId="4607B087" w14:textId="77777777" w:rsidR="0003127E" w:rsidRDefault="0003127E" w:rsidP="00E91560">
      <w:pPr>
        <w:pStyle w:val="ListParagraph"/>
        <w:numPr>
          <w:ilvl w:val="0"/>
          <w:numId w:val="17"/>
        </w:numPr>
        <w:cnfStyle w:val="001000100000" w:firstRow="0" w:lastRow="0" w:firstColumn="1" w:lastColumn="0" w:oddVBand="0" w:evenVBand="0" w:oddHBand="1" w:evenHBand="0" w:firstRowFirstColumn="0" w:firstRowLastColumn="0" w:lastRowFirstColumn="0" w:lastRowLastColumn="0"/>
        <w:rPr>
          <w:sz w:val="24"/>
          <w:szCs w:val="24"/>
        </w:rPr>
      </w:pPr>
      <w:r>
        <w:rPr>
          <w:sz w:val="24"/>
          <w:szCs w:val="24"/>
        </w:rPr>
        <w:t>Ralph Antonioli, Community Member</w:t>
      </w:r>
    </w:p>
    <w:p w14:paraId="300C076E"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Rhonda White</w:t>
      </w:r>
      <w:r>
        <w:rPr>
          <w:sz w:val="24"/>
          <w:szCs w:val="24"/>
        </w:rPr>
        <w:t>, Quality Trust</w:t>
      </w:r>
    </w:p>
    <w:p w14:paraId="5885DF60"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sidRPr="00E91560">
        <w:rPr>
          <w:sz w:val="24"/>
          <w:szCs w:val="24"/>
        </w:rPr>
        <w:t>Sarah Grime</w:t>
      </w:r>
      <w:r>
        <w:rPr>
          <w:sz w:val="24"/>
          <w:szCs w:val="24"/>
        </w:rPr>
        <w:t>, School Talk</w:t>
      </w:r>
    </w:p>
    <w:p w14:paraId="22D74C9B" w14:textId="77777777" w:rsidR="0003127E" w:rsidRPr="00E91560" w:rsidRDefault="0003127E"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Pr>
          <w:sz w:val="24"/>
          <w:szCs w:val="24"/>
        </w:rPr>
        <w:t>Spanish Interpreters</w:t>
      </w:r>
    </w:p>
    <w:p w14:paraId="38A28AE9" w14:textId="77777777" w:rsidR="0003127E" w:rsidRDefault="0003127E" w:rsidP="00E91560">
      <w:pPr>
        <w:pStyle w:val="ListParagraph"/>
        <w:numPr>
          <w:ilvl w:val="0"/>
          <w:numId w:val="17"/>
        </w:numPr>
        <w:cnfStyle w:val="001000100000" w:firstRow="0" w:lastRow="0" w:firstColumn="1" w:lastColumn="0" w:oddVBand="0" w:evenVBand="0" w:oddHBand="1" w:evenHBand="0" w:firstRowFirstColumn="0" w:firstRowLastColumn="0" w:lastRowFirstColumn="0" w:lastRowLastColumn="0"/>
        <w:rPr>
          <w:sz w:val="24"/>
          <w:szCs w:val="24"/>
        </w:rPr>
      </w:pPr>
      <w:r>
        <w:rPr>
          <w:sz w:val="24"/>
          <w:szCs w:val="24"/>
        </w:rPr>
        <w:t>Tanya (last name unknown), Community Member</w:t>
      </w:r>
    </w:p>
    <w:p w14:paraId="21401EB8" w14:textId="1354BEEA" w:rsidR="00162D65" w:rsidRPr="00E91560" w:rsidRDefault="00162D65" w:rsidP="00E91560">
      <w:pPr>
        <w:pStyle w:val="ListParagraph"/>
        <w:numPr>
          <w:ilvl w:val="0"/>
          <w:numId w:val="17"/>
        </w:numPr>
        <w:spacing w:after="0"/>
        <w:cnfStyle w:val="001000100000" w:firstRow="0" w:lastRow="0" w:firstColumn="1" w:lastColumn="0" w:oddVBand="0" w:evenVBand="0" w:oddHBand="1" w:evenHBand="0" w:firstRowFirstColumn="0" w:firstRowLastColumn="0" w:lastRowFirstColumn="0" w:lastRowLastColumn="0"/>
        <w:rPr>
          <w:sz w:val="24"/>
          <w:szCs w:val="24"/>
        </w:rPr>
      </w:pPr>
      <w:r>
        <w:rPr>
          <w:sz w:val="24"/>
          <w:szCs w:val="24"/>
        </w:rPr>
        <w:t xml:space="preserve">Rosemary McDonnell, Homeland Security and Emergency Management </w:t>
      </w:r>
    </w:p>
    <w:p w14:paraId="67BA3AA1" w14:textId="77777777" w:rsidR="00E91560" w:rsidRDefault="00E91560" w:rsidP="00E91560">
      <w:pPr>
        <w:spacing w:after="0"/>
        <w:cnfStyle w:val="001000100000" w:firstRow="0" w:lastRow="0" w:firstColumn="1" w:lastColumn="0" w:oddVBand="0" w:evenVBand="0" w:oddHBand="1" w:evenHBand="0" w:firstRowFirstColumn="0" w:firstRowLastColumn="0" w:lastRowFirstColumn="0" w:lastRowLastColumn="0"/>
        <w:rPr>
          <w:sz w:val="24"/>
          <w:szCs w:val="24"/>
        </w:rPr>
      </w:pPr>
    </w:p>
    <w:p w14:paraId="4E9B36A7" w14:textId="2073A33F" w:rsidR="00AD7AD4" w:rsidRDefault="00AD7AD4" w:rsidP="001762B0">
      <w:pPr>
        <w:spacing w:after="0"/>
        <w:cnfStyle w:val="001000100000" w:firstRow="0" w:lastRow="0" w:firstColumn="1" w:lastColumn="0" w:oddVBand="0" w:evenVBand="0" w:oddHBand="1" w:evenHBand="0" w:firstRowFirstColumn="0" w:firstRowLastColumn="0" w:lastRowFirstColumn="0" w:lastRowLastColumn="0"/>
        <w:rPr>
          <w:b/>
          <w:bCs/>
          <w:sz w:val="24"/>
          <w:szCs w:val="24"/>
        </w:rPr>
      </w:pPr>
      <w:r w:rsidRPr="00AD7AD4">
        <w:rPr>
          <w:b/>
          <w:bCs/>
          <w:sz w:val="24"/>
          <w:szCs w:val="24"/>
        </w:rPr>
        <w:t>DD Councilmembers Absent:</w:t>
      </w:r>
    </w:p>
    <w:p w14:paraId="770BA79A" w14:textId="77777777" w:rsidR="00E37287" w:rsidRPr="00CA2FD8" w:rsidRDefault="00E37287" w:rsidP="003C5464">
      <w:pPr>
        <w:pStyle w:val="ListParagraph"/>
        <w:numPr>
          <w:ilvl w:val="0"/>
          <w:numId w:val="8"/>
        </w:numPr>
        <w:spacing w:after="0"/>
        <w:ind w:left="714" w:hanging="357"/>
        <w:rPr>
          <w:rFonts w:cstheme="minorHAnsi"/>
          <w:sz w:val="24"/>
          <w:szCs w:val="24"/>
        </w:rPr>
      </w:pPr>
      <w:r w:rsidRPr="00CA2FD8">
        <w:rPr>
          <w:rFonts w:cstheme="minorHAnsi"/>
          <w:sz w:val="24"/>
          <w:szCs w:val="24"/>
        </w:rPr>
        <w:t>Berta Mata, Advocates for Justice and Education</w:t>
      </w:r>
    </w:p>
    <w:p w14:paraId="1529C42C" w14:textId="77777777" w:rsidR="00E37287" w:rsidRPr="00CA2FD8" w:rsidRDefault="00E37287" w:rsidP="003C5464">
      <w:pPr>
        <w:pStyle w:val="ListParagraph"/>
        <w:numPr>
          <w:ilvl w:val="0"/>
          <w:numId w:val="8"/>
        </w:numPr>
        <w:spacing w:after="0"/>
        <w:ind w:left="714" w:hanging="357"/>
        <w:rPr>
          <w:rFonts w:cstheme="minorHAnsi"/>
          <w:sz w:val="24"/>
          <w:szCs w:val="24"/>
        </w:rPr>
      </w:pPr>
      <w:r w:rsidRPr="00CA2FD8">
        <w:rPr>
          <w:rFonts w:cstheme="minorHAnsi"/>
          <w:sz w:val="24"/>
          <w:szCs w:val="24"/>
        </w:rPr>
        <w:t xml:space="preserve">Cheri Mallory, Community Member  </w:t>
      </w:r>
    </w:p>
    <w:p w14:paraId="7E577DF5" w14:textId="77777777" w:rsidR="00E37287" w:rsidRPr="00E37287" w:rsidRDefault="00E37287" w:rsidP="00E37287">
      <w:pPr>
        <w:pStyle w:val="ListParagraph"/>
        <w:numPr>
          <w:ilvl w:val="0"/>
          <w:numId w:val="8"/>
        </w:numPr>
        <w:spacing w:after="0"/>
        <w:ind w:left="714" w:hanging="357"/>
        <w:rPr>
          <w:rFonts w:eastAsia="Times New Roman" w:cstheme="minorHAnsi"/>
          <w:color w:val="000000"/>
          <w:sz w:val="24"/>
          <w:szCs w:val="24"/>
        </w:rPr>
      </w:pPr>
      <w:r w:rsidRPr="00CA2FD8">
        <w:rPr>
          <w:rFonts w:cstheme="minorHAnsi"/>
          <w:sz w:val="24"/>
          <w:szCs w:val="24"/>
        </w:rPr>
        <w:t>Derrick Simms, Community Member</w:t>
      </w:r>
    </w:p>
    <w:p w14:paraId="7D88261F"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lastRenderedPageBreak/>
        <w:t xml:space="preserve">Elisa Peña Zavala, </w:t>
      </w:r>
      <w:r w:rsidRPr="00CA2FD8">
        <w:rPr>
          <w:rFonts w:cstheme="minorHAnsi"/>
          <w:sz w:val="24"/>
          <w:szCs w:val="24"/>
        </w:rPr>
        <w:t xml:space="preserve">Community Member  </w:t>
      </w:r>
    </w:p>
    <w:p w14:paraId="6B2B78DB" w14:textId="77777777" w:rsidR="00E37287" w:rsidRPr="00E46F35" w:rsidRDefault="00E37287" w:rsidP="003C5464">
      <w:pPr>
        <w:pStyle w:val="ListParagraph"/>
        <w:numPr>
          <w:ilvl w:val="0"/>
          <w:numId w:val="8"/>
        </w:numPr>
        <w:spacing w:after="0"/>
        <w:ind w:left="714" w:hanging="357"/>
        <w:rPr>
          <w:rFonts w:eastAsia="Times New Roman" w:cstheme="minorHAnsi"/>
          <w:color w:val="000000"/>
          <w:sz w:val="24"/>
          <w:szCs w:val="24"/>
        </w:rPr>
      </w:pPr>
      <w:r w:rsidRPr="00CA2FD8">
        <w:rPr>
          <w:rFonts w:cstheme="minorHAnsi"/>
          <w:sz w:val="24"/>
          <w:szCs w:val="24"/>
        </w:rPr>
        <w:t xml:space="preserve">Jane Brown, </w:t>
      </w:r>
      <w:r w:rsidRPr="00CA2FD8">
        <w:rPr>
          <w:rFonts w:eastAsia="Times New Roman" w:cstheme="minorHAnsi"/>
          <w:color w:val="000000" w:themeColor="text1"/>
          <w:sz w:val="24"/>
          <w:szCs w:val="24"/>
        </w:rPr>
        <w:t>DD Network: Disability Rights DC (Protection and Advocacy Agency)</w:t>
      </w:r>
    </w:p>
    <w:p w14:paraId="0BCAB862"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Montezz Green, </w:t>
      </w:r>
      <w:r w:rsidRPr="00CA2FD8">
        <w:rPr>
          <w:rFonts w:cstheme="minorHAnsi"/>
          <w:sz w:val="24"/>
          <w:szCs w:val="24"/>
        </w:rPr>
        <w:t xml:space="preserve">Community Member  </w:t>
      </w:r>
    </w:p>
    <w:p w14:paraId="7B104D5B" w14:textId="138F7ED0"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Naisha Dembele,</w:t>
      </w:r>
      <w:r>
        <w:rPr>
          <w:rStyle w:val="Strong"/>
          <w:rFonts w:cstheme="minorHAnsi"/>
          <w:b w:val="0"/>
          <w:bCs w:val="0"/>
          <w:sz w:val="24"/>
          <w:szCs w:val="24"/>
        </w:rPr>
        <w:t xml:space="preserve"> School Talk</w:t>
      </w:r>
      <w:r w:rsidRPr="00CA2FD8">
        <w:rPr>
          <w:rFonts w:cstheme="minorHAnsi"/>
          <w:sz w:val="24"/>
          <w:szCs w:val="24"/>
        </w:rPr>
        <w:t xml:space="preserve">  </w:t>
      </w:r>
    </w:p>
    <w:p w14:paraId="3B74A062"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Stephanie Lanham,</w:t>
      </w:r>
      <w:r w:rsidRPr="00CA2FD8">
        <w:rPr>
          <w:rFonts w:cstheme="minorHAnsi"/>
          <w:sz w:val="24"/>
          <w:szCs w:val="24"/>
        </w:rPr>
        <w:t xml:space="preserve"> Community Member  </w:t>
      </w:r>
    </w:p>
    <w:p w14:paraId="0439A10D" w14:textId="77777777" w:rsidR="00E37287" w:rsidRPr="00CA2FD8" w:rsidRDefault="00E37287" w:rsidP="00E37287">
      <w:pPr>
        <w:pStyle w:val="ListParagraph"/>
        <w:numPr>
          <w:ilvl w:val="0"/>
          <w:numId w:val="8"/>
        </w:numPr>
        <w:spacing w:after="0"/>
        <w:ind w:left="714" w:hanging="357"/>
        <w:rPr>
          <w:rFonts w:eastAsia="Times New Roman" w:cstheme="minorHAnsi"/>
          <w:color w:val="000000"/>
          <w:sz w:val="24"/>
          <w:szCs w:val="24"/>
        </w:rPr>
      </w:pPr>
      <w:r w:rsidRPr="00CA2FD8">
        <w:rPr>
          <w:rFonts w:cstheme="minorHAnsi"/>
          <w:sz w:val="24"/>
          <w:szCs w:val="24"/>
        </w:rPr>
        <w:t xml:space="preserve">Tawara Goode, </w:t>
      </w:r>
      <w:r w:rsidRPr="00CA2FD8">
        <w:rPr>
          <w:rFonts w:eastAsia="Times New Roman" w:cstheme="minorHAnsi"/>
          <w:color w:val="000000" w:themeColor="text1"/>
          <w:sz w:val="24"/>
          <w:szCs w:val="24"/>
        </w:rPr>
        <w:t>DD Network: Georgetown University Center for Excellence in Developmental Disabilities</w:t>
      </w:r>
    </w:p>
    <w:p w14:paraId="31E43435"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Uchenna Egenti,</w:t>
      </w:r>
      <w:r w:rsidRPr="00CA2FD8">
        <w:rPr>
          <w:rFonts w:cstheme="minorHAnsi"/>
          <w:sz w:val="24"/>
          <w:szCs w:val="24"/>
        </w:rPr>
        <w:t xml:space="preserve"> Community Member  </w:t>
      </w:r>
    </w:p>
    <w:p w14:paraId="1AB3AFD8"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Vacant, DC Health (Title V - Maternal and Child Health Program)</w:t>
      </w:r>
    </w:p>
    <w:p w14:paraId="7A6DBC18"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Vacant, Department of Healthcare Finance (Title XIX of Social Security Act)</w:t>
      </w:r>
    </w:p>
    <w:p w14:paraId="5ED5E19F"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Vacant, Department on Aging and Community Living (Older Americans Act)</w:t>
      </w:r>
    </w:p>
    <w:p w14:paraId="4E3D892C" w14:textId="77777777" w:rsidR="00E37287" w:rsidRPr="00E37287" w:rsidRDefault="00E37287" w:rsidP="00E37287">
      <w:pPr>
        <w:pStyle w:val="NoSpacing"/>
        <w:numPr>
          <w:ilvl w:val="0"/>
          <w:numId w:val="8"/>
        </w:numPr>
        <w:spacing w:line="276" w:lineRule="auto"/>
        <w:rPr>
          <w:rFonts w:cstheme="minorHAnsi"/>
          <w:sz w:val="24"/>
          <w:szCs w:val="24"/>
        </w:rPr>
      </w:pPr>
      <w:r w:rsidRPr="00CA2FD8">
        <w:rPr>
          <w:rStyle w:val="Strong"/>
          <w:rFonts w:cstheme="minorHAnsi"/>
          <w:b w:val="0"/>
          <w:bCs w:val="0"/>
          <w:sz w:val="24"/>
          <w:szCs w:val="24"/>
        </w:rPr>
        <w:t>Vacant, Office of the State Superintendent of Education (IDEA)</w:t>
      </w:r>
    </w:p>
    <w:p w14:paraId="29C432DB" w14:textId="77777777" w:rsidR="00E37287" w:rsidRPr="00CA2FD8" w:rsidRDefault="00E37287" w:rsidP="00E37287">
      <w:pPr>
        <w:pStyle w:val="NoSpacing"/>
        <w:numPr>
          <w:ilvl w:val="0"/>
          <w:numId w:val="8"/>
        </w:numPr>
        <w:spacing w:line="276" w:lineRule="auto"/>
        <w:rPr>
          <w:rStyle w:val="Strong"/>
          <w:rFonts w:cstheme="minorHAnsi"/>
          <w:b w:val="0"/>
          <w:bCs w:val="0"/>
          <w:sz w:val="24"/>
          <w:szCs w:val="24"/>
        </w:rPr>
      </w:pPr>
      <w:r w:rsidRPr="00CA2FD8">
        <w:rPr>
          <w:rStyle w:val="Strong"/>
          <w:rFonts w:cstheme="minorHAnsi"/>
          <w:b w:val="0"/>
          <w:bCs w:val="0"/>
          <w:sz w:val="24"/>
          <w:szCs w:val="24"/>
        </w:rPr>
        <w:t>Vacant, Person with DD or Family Member</w:t>
      </w:r>
    </w:p>
    <w:p w14:paraId="66E9403D" w14:textId="616CA8F8" w:rsidR="001762B0" w:rsidRPr="00E37287" w:rsidRDefault="00E37287" w:rsidP="00E91560">
      <w:pPr>
        <w:pStyle w:val="NoSpacing"/>
        <w:numPr>
          <w:ilvl w:val="0"/>
          <w:numId w:val="8"/>
        </w:numPr>
        <w:spacing w:line="276" w:lineRule="auto"/>
        <w:rPr>
          <w:rFonts w:cstheme="minorHAnsi"/>
          <w:sz w:val="24"/>
          <w:szCs w:val="24"/>
        </w:rPr>
      </w:pPr>
      <w:r w:rsidRPr="00CA2FD8">
        <w:rPr>
          <w:rStyle w:val="Strong"/>
          <w:rFonts w:cstheme="minorHAnsi"/>
          <w:b w:val="0"/>
          <w:bCs w:val="0"/>
          <w:sz w:val="24"/>
          <w:szCs w:val="24"/>
        </w:rPr>
        <w:t>Vacant, Person with DD or Family Member</w:t>
      </w:r>
    </w:p>
    <w:p w14:paraId="42A3FC12" w14:textId="77777777" w:rsidR="003B0A83" w:rsidRDefault="003B0A83" w:rsidP="003B0A83">
      <w:pPr>
        <w:pStyle w:val="NoSpacing"/>
        <w:spacing w:line="276" w:lineRule="auto"/>
        <w:rPr>
          <w:rStyle w:val="Strong"/>
          <w:rFonts w:cstheme="minorHAnsi"/>
          <w:sz w:val="24"/>
          <w:szCs w:val="24"/>
        </w:rPr>
      </w:pPr>
    </w:p>
    <w:p w14:paraId="6B457FD0" w14:textId="77777777" w:rsidR="00135DDF" w:rsidRPr="00985907" w:rsidRDefault="00135DDF" w:rsidP="00610CBF">
      <w:pPr>
        <w:spacing w:after="0"/>
        <w:rPr>
          <w:sz w:val="10"/>
          <w:szCs w:val="10"/>
        </w:rPr>
      </w:pPr>
    </w:p>
    <w:tbl>
      <w:tblPr>
        <w:tblStyle w:val="LightList-Accent1"/>
        <w:tblW w:w="10295" w:type="dxa"/>
        <w:jc w:val="center"/>
        <w:tblBorders>
          <w:insideH w:val="single" w:sz="8" w:space="0" w:color="4F81BD" w:themeColor="accent1"/>
        </w:tblBorders>
        <w:tblCellMar>
          <w:left w:w="115" w:type="dxa"/>
          <w:right w:w="115" w:type="dxa"/>
        </w:tblCellMar>
        <w:tblLook w:val="04A0" w:firstRow="1" w:lastRow="0" w:firstColumn="1" w:lastColumn="0" w:noHBand="0" w:noVBand="1"/>
      </w:tblPr>
      <w:tblGrid>
        <w:gridCol w:w="3818"/>
        <w:gridCol w:w="6477"/>
      </w:tblGrid>
      <w:tr w:rsidR="00903AFC" w:rsidRPr="00370389" w14:paraId="6B9FE266" w14:textId="77777777" w:rsidTr="0027068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818" w:type="dxa"/>
          </w:tcPr>
          <w:p w14:paraId="3220051D" w14:textId="77777777" w:rsidR="00903AFC" w:rsidRPr="00370389" w:rsidRDefault="00903AFC">
            <w:pPr>
              <w:rPr>
                <w:sz w:val="28"/>
                <w:szCs w:val="28"/>
              </w:rPr>
            </w:pPr>
            <w:r w:rsidRPr="00370389">
              <w:rPr>
                <w:sz w:val="28"/>
                <w:szCs w:val="28"/>
              </w:rPr>
              <w:t>Topic</w:t>
            </w:r>
          </w:p>
        </w:tc>
        <w:tc>
          <w:tcPr>
            <w:tcW w:w="6477" w:type="dxa"/>
          </w:tcPr>
          <w:p w14:paraId="367618BD" w14:textId="1B3AE09F" w:rsidR="00903AFC" w:rsidRPr="00370389" w:rsidRDefault="00903AFC">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inutes</w:t>
            </w:r>
          </w:p>
        </w:tc>
      </w:tr>
      <w:tr w:rsidR="00903AFC" w:rsidRPr="001533B7" w14:paraId="45C58085" w14:textId="77777777" w:rsidTr="002706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8" w:type="dxa"/>
          </w:tcPr>
          <w:p w14:paraId="6FBD57CA" w14:textId="5034B68F" w:rsidR="00903AFC" w:rsidRPr="00B70528" w:rsidRDefault="00903AFC" w:rsidP="00B70528">
            <w:pPr>
              <w:rPr>
                <w:b w:val="0"/>
                <w:bCs w:val="0"/>
                <w:sz w:val="24"/>
                <w:szCs w:val="24"/>
              </w:rPr>
            </w:pPr>
            <w:r>
              <w:rPr>
                <w:sz w:val="24"/>
                <w:szCs w:val="24"/>
              </w:rPr>
              <w:t>Welcome and Call to Order</w:t>
            </w:r>
          </w:p>
        </w:tc>
        <w:tc>
          <w:tcPr>
            <w:tcW w:w="6477" w:type="dxa"/>
          </w:tcPr>
          <w:p w14:paraId="53FDAC3D" w14:textId="30F2F273" w:rsidR="00903AFC" w:rsidRPr="001533B7" w:rsidRDefault="00903AFC" w:rsidP="00AB45E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njie Shelby, Chair</w:t>
            </w:r>
            <w:r w:rsidR="007A7723">
              <w:rPr>
                <w:sz w:val="24"/>
                <w:szCs w:val="24"/>
              </w:rPr>
              <w:t>person of the DD Council called the meeting to order at 3:07pm.</w:t>
            </w:r>
          </w:p>
        </w:tc>
      </w:tr>
      <w:tr w:rsidR="00903AFC" w:rsidRPr="001533B7" w14:paraId="43441F05" w14:textId="77777777" w:rsidTr="0027068F">
        <w:trPr>
          <w:jc w:val="center"/>
        </w:trPr>
        <w:tc>
          <w:tcPr>
            <w:cnfStyle w:val="001000000000" w:firstRow="0" w:lastRow="0" w:firstColumn="1" w:lastColumn="0" w:oddVBand="0" w:evenVBand="0" w:oddHBand="0" w:evenHBand="0" w:firstRowFirstColumn="0" w:firstRowLastColumn="0" w:lastRowFirstColumn="0" w:lastRowLastColumn="0"/>
            <w:tcW w:w="3818" w:type="dxa"/>
          </w:tcPr>
          <w:p w14:paraId="29A340F7" w14:textId="1D3D5C71" w:rsidR="00903AFC" w:rsidRDefault="00903AFC">
            <w:pPr>
              <w:rPr>
                <w:sz w:val="24"/>
                <w:szCs w:val="24"/>
              </w:rPr>
            </w:pPr>
            <w:r>
              <w:rPr>
                <w:sz w:val="24"/>
                <w:szCs w:val="24"/>
              </w:rPr>
              <w:t>Explanation of Virtual Platform and Accessibility</w:t>
            </w:r>
          </w:p>
        </w:tc>
        <w:tc>
          <w:tcPr>
            <w:tcW w:w="6477" w:type="dxa"/>
          </w:tcPr>
          <w:p w14:paraId="572861FE" w14:textId="49F48F69" w:rsidR="00903AFC" w:rsidRDefault="0064123C" w:rsidP="00BD545C">
            <w:pPr>
              <w:cnfStyle w:val="000000000000" w:firstRow="0" w:lastRow="0" w:firstColumn="0" w:lastColumn="0" w:oddVBand="0" w:evenVBand="0" w:oddHBand="0" w:evenHBand="0" w:firstRowFirstColumn="0" w:firstRowLastColumn="0" w:lastRowFirstColumn="0" w:lastRowLastColumn="0"/>
              <w:rPr>
                <w:sz w:val="24"/>
                <w:szCs w:val="24"/>
              </w:rPr>
            </w:pPr>
            <w:r w:rsidRPr="00CA2FD8">
              <w:rPr>
                <w:rFonts w:cstheme="minorHAnsi"/>
                <w:sz w:val="24"/>
                <w:szCs w:val="24"/>
              </w:rPr>
              <w:t>Alison Whyte briefly explained the access features of the meeting, including ASL interpreters, real-time captions, and Spanish interpretation.</w:t>
            </w:r>
          </w:p>
        </w:tc>
      </w:tr>
      <w:tr w:rsidR="00903AFC" w:rsidRPr="001533B7" w14:paraId="0AD16492" w14:textId="77777777" w:rsidTr="002706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8" w:type="dxa"/>
          </w:tcPr>
          <w:p w14:paraId="551580DB" w14:textId="0671C24B" w:rsidR="00903AFC" w:rsidRPr="005A1C69" w:rsidRDefault="00903AFC" w:rsidP="00BC3858">
            <w:pPr>
              <w:rPr>
                <w:b w:val="0"/>
                <w:bCs w:val="0"/>
                <w:sz w:val="24"/>
                <w:szCs w:val="24"/>
              </w:rPr>
            </w:pPr>
            <w:r>
              <w:rPr>
                <w:sz w:val="24"/>
                <w:szCs w:val="24"/>
              </w:rPr>
              <w:t>Introduction of Councilmembers and DDC Staff</w:t>
            </w:r>
          </w:p>
        </w:tc>
        <w:tc>
          <w:tcPr>
            <w:tcW w:w="6477" w:type="dxa"/>
          </w:tcPr>
          <w:p w14:paraId="734DCD7F" w14:textId="2775209A" w:rsidR="00903AFC" w:rsidRDefault="0027068F" w:rsidP="00BD545C">
            <w:pPr>
              <w:cnfStyle w:val="000000100000" w:firstRow="0" w:lastRow="0" w:firstColumn="0" w:lastColumn="0" w:oddVBand="0" w:evenVBand="0" w:oddHBand="1" w:evenHBand="0" w:firstRowFirstColumn="0" w:firstRowLastColumn="0" w:lastRowFirstColumn="0" w:lastRowLastColumn="0"/>
              <w:rPr>
                <w:sz w:val="24"/>
                <w:szCs w:val="24"/>
              </w:rPr>
            </w:pPr>
            <w:r w:rsidRPr="00CA2FD8">
              <w:rPr>
                <w:rFonts w:cstheme="minorHAnsi"/>
                <w:sz w:val="24"/>
                <w:szCs w:val="24"/>
              </w:rPr>
              <w:t>Anjie Shelby introduced herself and invited DD Councilmembers and Staff to introduce themselves.</w:t>
            </w:r>
            <w:r w:rsidR="003E3CC5">
              <w:rPr>
                <w:rFonts w:cstheme="minorHAnsi"/>
                <w:sz w:val="24"/>
                <w:szCs w:val="24"/>
              </w:rPr>
              <w:t xml:space="preserve"> There was not a quorum of DD Councilmembers.</w:t>
            </w:r>
          </w:p>
        </w:tc>
      </w:tr>
      <w:tr w:rsidR="00903AFC" w:rsidRPr="00D13F1D" w14:paraId="0B608E1E" w14:textId="77777777" w:rsidTr="0027068F">
        <w:trPr>
          <w:jc w:val="center"/>
        </w:trPr>
        <w:tc>
          <w:tcPr>
            <w:cnfStyle w:val="001000000000" w:firstRow="0" w:lastRow="0" w:firstColumn="1" w:lastColumn="0" w:oddVBand="0" w:evenVBand="0" w:oddHBand="0" w:evenHBand="0" w:firstRowFirstColumn="0" w:firstRowLastColumn="0" w:lastRowFirstColumn="0" w:lastRowLastColumn="0"/>
            <w:tcW w:w="3818" w:type="dxa"/>
          </w:tcPr>
          <w:p w14:paraId="5C27EF56" w14:textId="77777777" w:rsidR="00903AFC" w:rsidRDefault="00903AFC" w:rsidP="003E6D76">
            <w:pPr>
              <w:rPr>
                <w:b w:val="0"/>
                <w:bCs w:val="0"/>
                <w:sz w:val="24"/>
                <w:szCs w:val="24"/>
              </w:rPr>
            </w:pPr>
            <w:r>
              <w:rPr>
                <w:sz w:val="24"/>
                <w:szCs w:val="24"/>
              </w:rPr>
              <w:t>Chairperson</w:t>
            </w:r>
            <w:r w:rsidRPr="00531F75">
              <w:rPr>
                <w:sz w:val="24"/>
                <w:szCs w:val="24"/>
              </w:rPr>
              <w:t xml:space="preserve"> Remarks</w:t>
            </w:r>
          </w:p>
          <w:p w14:paraId="6DC98159" w14:textId="35656344" w:rsidR="00903AFC" w:rsidRPr="003E3CC5" w:rsidRDefault="00903AFC" w:rsidP="00A05CE9">
            <w:pPr>
              <w:pStyle w:val="ListParagraph"/>
              <w:numPr>
                <w:ilvl w:val="0"/>
                <w:numId w:val="7"/>
              </w:numPr>
              <w:rPr>
                <w:b w:val="0"/>
                <w:bCs w:val="0"/>
              </w:rPr>
            </w:pPr>
            <w:r>
              <w:rPr>
                <w:b w:val="0"/>
                <w:bCs w:val="0"/>
              </w:rPr>
              <w:t>Update from the Commission on Persons with Disabilities</w:t>
            </w:r>
          </w:p>
        </w:tc>
        <w:tc>
          <w:tcPr>
            <w:tcW w:w="6477" w:type="dxa"/>
          </w:tcPr>
          <w:p w14:paraId="132EF458" w14:textId="5D6279BD" w:rsidR="00903AFC" w:rsidRDefault="00903AFC" w:rsidP="003E6D7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njie Shelby</w:t>
            </w:r>
            <w:r w:rsidR="003E3CC5">
              <w:rPr>
                <w:sz w:val="24"/>
                <w:szCs w:val="24"/>
              </w:rPr>
              <w:t xml:space="preserve"> shared that the Commission on Persons with Disabilities met and is looking for new members. They are participating in the planning of the Annual Olmstead Conference, and the theme will be, “Discharge: It’s Just the Beginning.”</w:t>
            </w:r>
          </w:p>
        </w:tc>
      </w:tr>
      <w:tr w:rsidR="00903AFC" w:rsidRPr="001533B7" w14:paraId="50DCB41D" w14:textId="77777777" w:rsidTr="0027068F">
        <w:tblPrEx>
          <w:jc w:val="left"/>
          <w:tblBorders>
            <w:insideH w:val="none" w:sz="0" w:space="0" w:color="auto"/>
          </w:tblBorders>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8" w:type="dxa"/>
          </w:tcPr>
          <w:p w14:paraId="6B49A6B1" w14:textId="54CD5AC1" w:rsidR="00903AFC" w:rsidRDefault="00903AFC" w:rsidP="00FA5AD0">
            <w:pPr>
              <w:rPr>
                <w:sz w:val="24"/>
                <w:szCs w:val="24"/>
              </w:rPr>
            </w:pPr>
            <w:r>
              <w:rPr>
                <w:sz w:val="24"/>
                <w:szCs w:val="24"/>
              </w:rPr>
              <w:t>Review of Previous Meeting Minutes</w:t>
            </w:r>
          </w:p>
          <w:p w14:paraId="038CBF27" w14:textId="24D832AC" w:rsidR="00903AFC" w:rsidRPr="00521AD5" w:rsidRDefault="00903AFC" w:rsidP="00521AD5">
            <w:pPr>
              <w:pStyle w:val="ListParagraph"/>
              <w:numPr>
                <w:ilvl w:val="0"/>
                <w:numId w:val="1"/>
              </w:numPr>
              <w:rPr>
                <w:b w:val="0"/>
                <w:bCs w:val="0"/>
              </w:rPr>
            </w:pPr>
            <w:r>
              <w:rPr>
                <w:b w:val="0"/>
                <w:bCs w:val="0"/>
              </w:rPr>
              <w:t xml:space="preserve">March 16, 2023 Minutes </w:t>
            </w:r>
            <w:r w:rsidRPr="00DF386E">
              <w:rPr>
                <w:b w:val="0"/>
                <w:bCs w:val="0"/>
                <w:highlight w:val="yellow"/>
              </w:rPr>
              <w:t>(Vote Required)</w:t>
            </w:r>
          </w:p>
        </w:tc>
        <w:tc>
          <w:tcPr>
            <w:tcW w:w="6477" w:type="dxa"/>
          </w:tcPr>
          <w:p w14:paraId="652B800F" w14:textId="3BB6E391" w:rsidR="00903AFC" w:rsidRDefault="0061067C" w:rsidP="00FA5AD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re was not a quorum of DD Councilmembers, so no vote could be taken. </w:t>
            </w:r>
            <w:r w:rsidR="00903AFC">
              <w:rPr>
                <w:sz w:val="24"/>
                <w:szCs w:val="24"/>
              </w:rPr>
              <w:t>Ricardo Thornton, Vice Chair</w:t>
            </w:r>
            <w:r>
              <w:rPr>
                <w:sz w:val="24"/>
                <w:szCs w:val="24"/>
              </w:rPr>
              <w:t xml:space="preserve">person suggested that </w:t>
            </w:r>
            <w:r w:rsidR="00E03946">
              <w:rPr>
                <w:sz w:val="24"/>
                <w:szCs w:val="24"/>
              </w:rPr>
              <w:t>Anjie send out a message to each Councilmember encouraging them to attend meetings.</w:t>
            </w:r>
          </w:p>
        </w:tc>
      </w:tr>
      <w:tr w:rsidR="00903AFC" w:rsidRPr="00D13F1D" w14:paraId="5F587B3C" w14:textId="77777777" w:rsidTr="0027068F">
        <w:trPr>
          <w:jc w:val="center"/>
        </w:trPr>
        <w:tc>
          <w:tcPr>
            <w:cnfStyle w:val="001000000000" w:firstRow="0" w:lastRow="0" w:firstColumn="1" w:lastColumn="0" w:oddVBand="0" w:evenVBand="0" w:oddHBand="0" w:evenHBand="0" w:firstRowFirstColumn="0" w:firstRowLastColumn="0" w:lastRowFirstColumn="0" w:lastRowLastColumn="0"/>
            <w:tcW w:w="3818" w:type="dxa"/>
          </w:tcPr>
          <w:p w14:paraId="5CE989A9" w14:textId="72754A68" w:rsidR="00903AFC" w:rsidRDefault="00903AFC" w:rsidP="00423BCE">
            <w:pPr>
              <w:rPr>
                <w:b w:val="0"/>
                <w:bCs w:val="0"/>
                <w:sz w:val="24"/>
                <w:szCs w:val="24"/>
              </w:rPr>
            </w:pPr>
            <w:r>
              <w:rPr>
                <w:sz w:val="24"/>
                <w:szCs w:val="24"/>
              </w:rPr>
              <w:t xml:space="preserve">Election of Leadership Roles </w:t>
            </w:r>
            <w:r w:rsidRPr="00DF386E">
              <w:rPr>
                <w:b w:val="0"/>
                <w:bCs w:val="0"/>
                <w:highlight w:val="yellow"/>
              </w:rPr>
              <w:t>(Vote Required</w:t>
            </w:r>
            <w:r>
              <w:rPr>
                <w:b w:val="0"/>
                <w:bCs w:val="0"/>
                <w:highlight w:val="yellow"/>
              </w:rPr>
              <w:t xml:space="preserve"> via secret ballot</w:t>
            </w:r>
            <w:r w:rsidRPr="00DF386E">
              <w:rPr>
                <w:b w:val="0"/>
                <w:bCs w:val="0"/>
                <w:highlight w:val="yellow"/>
              </w:rPr>
              <w:t>)</w:t>
            </w:r>
          </w:p>
          <w:p w14:paraId="7BA6EB48" w14:textId="77777777" w:rsidR="00903AFC" w:rsidRPr="00C95DAF" w:rsidRDefault="00903AFC" w:rsidP="001F434A">
            <w:pPr>
              <w:pStyle w:val="ListParagraph"/>
              <w:numPr>
                <w:ilvl w:val="0"/>
                <w:numId w:val="12"/>
              </w:numPr>
              <w:rPr>
                <w:b w:val="0"/>
                <w:bCs w:val="0"/>
              </w:rPr>
            </w:pPr>
            <w:r w:rsidRPr="00C95DAF">
              <w:rPr>
                <w:b w:val="0"/>
                <w:bCs w:val="0"/>
              </w:rPr>
              <w:t>Vice Chairperson</w:t>
            </w:r>
          </w:p>
          <w:p w14:paraId="69F06E52" w14:textId="33837E57" w:rsidR="00903AFC" w:rsidRPr="001F434A" w:rsidRDefault="00903AFC" w:rsidP="001F434A">
            <w:pPr>
              <w:pStyle w:val="ListParagraph"/>
              <w:numPr>
                <w:ilvl w:val="0"/>
                <w:numId w:val="12"/>
              </w:numPr>
              <w:rPr>
                <w:sz w:val="24"/>
                <w:szCs w:val="24"/>
              </w:rPr>
            </w:pPr>
            <w:r w:rsidRPr="00C95DAF">
              <w:rPr>
                <w:b w:val="0"/>
                <w:bCs w:val="0"/>
              </w:rPr>
              <w:t>Co-Chair of APP Committee</w:t>
            </w:r>
          </w:p>
        </w:tc>
        <w:tc>
          <w:tcPr>
            <w:tcW w:w="6477" w:type="dxa"/>
          </w:tcPr>
          <w:p w14:paraId="735D5A27" w14:textId="0D825C8A" w:rsidR="00903AFC" w:rsidRDefault="00903AFC" w:rsidP="00B07CCE">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njie Shelby</w:t>
            </w:r>
            <w:r w:rsidR="00B804D7">
              <w:rPr>
                <w:sz w:val="24"/>
                <w:szCs w:val="24"/>
              </w:rPr>
              <w:t xml:space="preserve"> announced that there will be an election for Vice Chairperson of the DD Council</w:t>
            </w:r>
            <w:r w:rsidR="00024C51">
              <w:rPr>
                <w:sz w:val="24"/>
                <w:szCs w:val="24"/>
              </w:rPr>
              <w:t xml:space="preserve"> via </w:t>
            </w:r>
            <w:r w:rsidR="00AE528F">
              <w:rPr>
                <w:sz w:val="24"/>
                <w:szCs w:val="24"/>
              </w:rPr>
              <w:t xml:space="preserve">a </w:t>
            </w:r>
            <w:r w:rsidR="00024C51">
              <w:rPr>
                <w:sz w:val="24"/>
                <w:szCs w:val="24"/>
              </w:rPr>
              <w:t xml:space="preserve">secret ballot that Alison will send out after the meeting. </w:t>
            </w:r>
            <w:r w:rsidR="00AE528F">
              <w:rPr>
                <w:sz w:val="24"/>
                <w:szCs w:val="24"/>
              </w:rPr>
              <w:t xml:space="preserve">The people running for this position are </w:t>
            </w:r>
            <w:r w:rsidR="00002D42">
              <w:rPr>
                <w:sz w:val="24"/>
                <w:szCs w:val="24"/>
              </w:rPr>
              <w:t>Bernard Crawford, LaRaven Gaymon, and Derrick Simms.</w:t>
            </w:r>
            <w:r w:rsidR="000F37A3">
              <w:rPr>
                <w:sz w:val="24"/>
                <w:szCs w:val="24"/>
              </w:rPr>
              <w:t xml:space="preserve"> Bernard and LaRaven were present and gave statements about why they wanted to be elected.</w:t>
            </w:r>
            <w:r w:rsidR="00002D42">
              <w:rPr>
                <w:sz w:val="24"/>
                <w:szCs w:val="24"/>
              </w:rPr>
              <w:t xml:space="preserve"> There are no candidates for the Co-Chair of the Advocacy and Public Policy Committee</w:t>
            </w:r>
            <w:r w:rsidR="006B7C23">
              <w:rPr>
                <w:sz w:val="24"/>
                <w:szCs w:val="24"/>
              </w:rPr>
              <w:t>.</w:t>
            </w:r>
          </w:p>
        </w:tc>
      </w:tr>
      <w:tr w:rsidR="00903AFC" w:rsidRPr="00D13F1D" w14:paraId="604A5630" w14:textId="77777777" w:rsidTr="002706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8" w:type="dxa"/>
          </w:tcPr>
          <w:p w14:paraId="28724F98" w14:textId="353CC36D" w:rsidR="00903AFC" w:rsidRPr="007870A0" w:rsidRDefault="00903AFC" w:rsidP="001D2E65">
            <w:pPr>
              <w:rPr>
                <w:b w:val="0"/>
                <w:bCs w:val="0"/>
                <w:sz w:val="24"/>
                <w:szCs w:val="24"/>
              </w:rPr>
            </w:pPr>
            <w:r w:rsidRPr="007870A0">
              <w:rPr>
                <w:b w:val="0"/>
                <w:bCs w:val="0"/>
                <w:sz w:val="24"/>
                <w:szCs w:val="24"/>
              </w:rPr>
              <w:t>State Plan Committee - Grantee Updates</w:t>
            </w:r>
          </w:p>
          <w:p w14:paraId="1AD50B25" w14:textId="77777777" w:rsidR="00903AFC" w:rsidRPr="007870A0" w:rsidRDefault="00903AFC" w:rsidP="00A43406">
            <w:pPr>
              <w:pStyle w:val="ListParagraph"/>
              <w:numPr>
                <w:ilvl w:val="0"/>
                <w:numId w:val="3"/>
              </w:numPr>
              <w:rPr>
                <w:b w:val="0"/>
                <w:bCs w:val="0"/>
                <w:sz w:val="24"/>
                <w:szCs w:val="24"/>
              </w:rPr>
            </w:pPr>
            <w:r w:rsidRPr="007870A0">
              <w:rPr>
                <w:b w:val="0"/>
                <w:bCs w:val="0"/>
                <w:sz w:val="24"/>
                <w:szCs w:val="24"/>
              </w:rPr>
              <w:t>Quality Trust – Family Ties of DC</w:t>
            </w:r>
          </w:p>
          <w:p w14:paraId="6EA977C0" w14:textId="77777777" w:rsidR="00903AFC" w:rsidRPr="007870A0" w:rsidRDefault="00903AFC" w:rsidP="00A43406">
            <w:pPr>
              <w:pStyle w:val="ListParagraph"/>
              <w:numPr>
                <w:ilvl w:val="0"/>
                <w:numId w:val="3"/>
              </w:numPr>
              <w:rPr>
                <w:b w:val="0"/>
                <w:bCs w:val="0"/>
                <w:sz w:val="24"/>
                <w:szCs w:val="24"/>
              </w:rPr>
            </w:pPr>
            <w:r w:rsidRPr="007870A0">
              <w:rPr>
                <w:b w:val="0"/>
                <w:bCs w:val="0"/>
                <w:sz w:val="24"/>
                <w:szCs w:val="24"/>
              </w:rPr>
              <w:lastRenderedPageBreak/>
              <w:t>Special Olympics – Family Engagement Council &amp; Athlete Leadership Academy</w:t>
            </w:r>
          </w:p>
          <w:p w14:paraId="0B814852" w14:textId="62C0C3D9" w:rsidR="00903AFC" w:rsidRPr="007870A0" w:rsidRDefault="00903AFC" w:rsidP="00A43406">
            <w:pPr>
              <w:pStyle w:val="ListParagraph"/>
              <w:numPr>
                <w:ilvl w:val="0"/>
                <w:numId w:val="3"/>
              </w:numPr>
              <w:rPr>
                <w:b w:val="0"/>
                <w:bCs w:val="0"/>
                <w:sz w:val="24"/>
                <w:szCs w:val="24"/>
              </w:rPr>
            </w:pPr>
            <w:r w:rsidRPr="007870A0">
              <w:rPr>
                <w:b w:val="0"/>
                <w:bCs w:val="0"/>
                <w:sz w:val="24"/>
                <w:szCs w:val="24"/>
              </w:rPr>
              <w:t>DC Social Hikes – Hikes for Inclusion</w:t>
            </w:r>
          </w:p>
          <w:p w14:paraId="7D4DB1AA" w14:textId="77777777" w:rsidR="00903AFC" w:rsidRPr="007870A0" w:rsidRDefault="00903AFC" w:rsidP="00A43406">
            <w:pPr>
              <w:pStyle w:val="ListParagraph"/>
              <w:numPr>
                <w:ilvl w:val="0"/>
                <w:numId w:val="3"/>
              </w:numPr>
              <w:rPr>
                <w:b w:val="0"/>
                <w:bCs w:val="0"/>
                <w:sz w:val="24"/>
                <w:szCs w:val="24"/>
              </w:rPr>
            </w:pPr>
            <w:r w:rsidRPr="007870A0">
              <w:rPr>
                <w:b w:val="0"/>
                <w:bCs w:val="0"/>
                <w:sz w:val="24"/>
                <w:szCs w:val="24"/>
              </w:rPr>
              <w:t>RCM of Washington – My Body, My Choice and Next Chapter Book Club</w:t>
            </w:r>
          </w:p>
          <w:p w14:paraId="644310F8" w14:textId="3A9C36D3" w:rsidR="00903AFC" w:rsidRPr="007870A0" w:rsidRDefault="00903AFC" w:rsidP="00A43406">
            <w:pPr>
              <w:pStyle w:val="ListParagraph"/>
              <w:numPr>
                <w:ilvl w:val="0"/>
                <w:numId w:val="3"/>
              </w:numPr>
              <w:rPr>
                <w:b w:val="0"/>
                <w:bCs w:val="0"/>
                <w:sz w:val="24"/>
                <w:szCs w:val="24"/>
              </w:rPr>
            </w:pPr>
            <w:r w:rsidRPr="007870A0">
              <w:rPr>
                <w:b w:val="0"/>
                <w:bCs w:val="0"/>
                <w:sz w:val="24"/>
                <w:szCs w:val="24"/>
              </w:rPr>
              <w:t>School Talk DC – Lives Apart</w:t>
            </w:r>
          </w:p>
        </w:tc>
        <w:tc>
          <w:tcPr>
            <w:tcW w:w="6477" w:type="dxa"/>
          </w:tcPr>
          <w:p w14:paraId="1CD3F4EE" w14:textId="77777777" w:rsidR="00903AFC" w:rsidRPr="007870A0" w:rsidRDefault="00903AFC" w:rsidP="00BC3858">
            <w:p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lastRenderedPageBreak/>
              <w:t>Luz Collazo (DD Council staff) for Jane Brown, Committee Chair</w:t>
            </w:r>
            <w:r w:rsidR="00DD5A41" w:rsidRPr="007870A0">
              <w:rPr>
                <w:sz w:val="24"/>
                <w:szCs w:val="24"/>
              </w:rPr>
              <w:t xml:space="preserve"> gave an overview of the State Plan Committee a</w:t>
            </w:r>
            <w:r w:rsidR="0014796E" w:rsidRPr="007870A0">
              <w:rPr>
                <w:sz w:val="24"/>
                <w:szCs w:val="24"/>
              </w:rPr>
              <w:t>ctivities</w:t>
            </w:r>
            <w:r w:rsidR="00C55DCA" w:rsidRPr="007870A0">
              <w:rPr>
                <w:sz w:val="24"/>
                <w:szCs w:val="24"/>
              </w:rPr>
              <w:t xml:space="preserve"> and </w:t>
            </w:r>
            <w:r w:rsidR="00DF2B3A" w:rsidRPr="007870A0">
              <w:rPr>
                <w:sz w:val="24"/>
                <w:szCs w:val="24"/>
              </w:rPr>
              <w:t>grantee</w:t>
            </w:r>
            <w:r w:rsidR="00AE7286" w:rsidRPr="007870A0">
              <w:rPr>
                <w:sz w:val="24"/>
                <w:szCs w:val="24"/>
              </w:rPr>
              <w:t xml:space="preserve"> projects. </w:t>
            </w:r>
            <w:r w:rsidR="006D6EAB" w:rsidRPr="007870A0">
              <w:rPr>
                <w:sz w:val="24"/>
                <w:szCs w:val="24"/>
              </w:rPr>
              <w:t>The following grantees provided updates:</w:t>
            </w:r>
          </w:p>
          <w:p w14:paraId="5FE3C559" w14:textId="1F9B23D2" w:rsidR="006D6EAB" w:rsidRPr="007870A0" w:rsidRDefault="006D6EAB" w:rsidP="006D6EAB">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t>Quality Trust – Family Ties of DC</w:t>
            </w:r>
            <w:r w:rsidR="00A615DA" w:rsidRPr="007870A0">
              <w:rPr>
                <w:sz w:val="24"/>
                <w:szCs w:val="24"/>
              </w:rPr>
              <w:t xml:space="preserve"> – </w:t>
            </w:r>
            <w:r w:rsidR="00E50832" w:rsidRPr="007870A0">
              <w:rPr>
                <w:sz w:val="24"/>
                <w:szCs w:val="24"/>
              </w:rPr>
              <w:t xml:space="preserve">Support Parents have received multiple trainings and supports, including the </w:t>
            </w:r>
            <w:r w:rsidR="00E50832" w:rsidRPr="007870A0">
              <w:rPr>
                <w:sz w:val="24"/>
                <w:szCs w:val="24"/>
              </w:rPr>
              <w:lastRenderedPageBreak/>
              <w:t xml:space="preserve">Parent Summit. Parent matches are made throughout the year. </w:t>
            </w:r>
            <w:r w:rsidR="007870A0">
              <w:rPr>
                <w:sz w:val="24"/>
                <w:szCs w:val="24"/>
              </w:rPr>
              <w:t xml:space="preserve">In 2022, the majority of matches were African American mothers from Wards 7 </w:t>
            </w:r>
            <w:r w:rsidR="00D02DF9">
              <w:rPr>
                <w:sz w:val="24"/>
                <w:szCs w:val="24"/>
              </w:rPr>
              <w:t xml:space="preserve">and 8. </w:t>
            </w:r>
          </w:p>
          <w:p w14:paraId="4016C9CA" w14:textId="71BE7814" w:rsidR="006D6EAB" w:rsidRPr="007870A0" w:rsidRDefault="006D6EAB" w:rsidP="006D6EAB">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t>Special Olympics – Family Engagement Council &amp; Athlete Leadership Academy</w:t>
            </w:r>
            <w:r w:rsidR="00492FAA" w:rsidRPr="007870A0">
              <w:rPr>
                <w:sz w:val="24"/>
                <w:szCs w:val="24"/>
              </w:rPr>
              <w:t xml:space="preserve"> – Capital Hill Training</w:t>
            </w:r>
            <w:r w:rsidR="0077058F" w:rsidRPr="007870A0">
              <w:rPr>
                <w:sz w:val="24"/>
                <w:szCs w:val="24"/>
              </w:rPr>
              <w:t xml:space="preserve"> and </w:t>
            </w:r>
            <w:r w:rsidR="00083B2E" w:rsidRPr="007870A0">
              <w:rPr>
                <w:sz w:val="24"/>
                <w:szCs w:val="24"/>
              </w:rPr>
              <w:t>Advocacy Day</w:t>
            </w:r>
            <w:r w:rsidR="0077058F" w:rsidRPr="007870A0">
              <w:rPr>
                <w:sz w:val="24"/>
                <w:szCs w:val="24"/>
              </w:rPr>
              <w:t xml:space="preserve"> enabled people with disabilities to educate lawmakers in Congress. </w:t>
            </w:r>
            <w:r w:rsidR="00083B2E" w:rsidRPr="007870A0">
              <w:rPr>
                <w:sz w:val="24"/>
                <w:szCs w:val="24"/>
              </w:rPr>
              <w:t xml:space="preserve">DC advocates also visited local elected officials </w:t>
            </w:r>
            <w:r w:rsidR="00703709" w:rsidRPr="007870A0">
              <w:rPr>
                <w:sz w:val="24"/>
                <w:szCs w:val="24"/>
              </w:rPr>
              <w:t>in the Council of DC</w:t>
            </w:r>
            <w:r w:rsidR="00216624" w:rsidRPr="007870A0">
              <w:rPr>
                <w:sz w:val="24"/>
                <w:szCs w:val="24"/>
              </w:rPr>
              <w:t>, advocated for inclusion in their schools,</w:t>
            </w:r>
            <w:r w:rsidR="00703709" w:rsidRPr="007870A0">
              <w:rPr>
                <w:sz w:val="24"/>
                <w:szCs w:val="24"/>
              </w:rPr>
              <w:t xml:space="preserve"> and </w:t>
            </w:r>
            <w:r w:rsidR="00A73D58" w:rsidRPr="007870A0">
              <w:rPr>
                <w:sz w:val="24"/>
                <w:szCs w:val="24"/>
              </w:rPr>
              <w:t>w</w:t>
            </w:r>
            <w:r w:rsidR="00703709" w:rsidRPr="007870A0">
              <w:rPr>
                <w:sz w:val="24"/>
                <w:szCs w:val="24"/>
              </w:rPr>
              <w:t>ork</w:t>
            </w:r>
            <w:r w:rsidR="00A73D58" w:rsidRPr="007870A0">
              <w:rPr>
                <w:sz w:val="24"/>
                <w:szCs w:val="24"/>
              </w:rPr>
              <w:t>ed</w:t>
            </w:r>
            <w:r w:rsidR="00216624" w:rsidRPr="007870A0">
              <w:rPr>
                <w:sz w:val="24"/>
                <w:szCs w:val="24"/>
              </w:rPr>
              <w:t xml:space="preserve"> </w:t>
            </w:r>
            <w:r w:rsidR="00703709" w:rsidRPr="007870A0">
              <w:rPr>
                <w:sz w:val="24"/>
                <w:szCs w:val="24"/>
              </w:rPr>
              <w:t xml:space="preserve">toward sustainable funding. </w:t>
            </w:r>
            <w:r w:rsidR="004568B8">
              <w:rPr>
                <w:sz w:val="24"/>
                <w:szCs w:val="24"/>
              </w:rPr>
              <w:t>The demographics of participants</w:t>
            </w:r>
            <w:r w:rsidR="00014148">
              <w:rPr>
                <w:sz w:val="24"/>
                <w:szCs w:val="24"/>
              </w:rPr>
              <w:t xml:space="preserve"> are </w:t>
            </w:r>
            <w:r w:rsidR="004568B8">
              <w:rPr>
                <w:sz w:val="24"/>
                <w:szCs w:val="24"/>
              </w:rPr>
              <w:t>95% African American, 3% Latino, and 2% other,</w:t>
            </w:r>
            <w:r w:rsidR="00014148">
              <w:rPr>
                <w:sz w:val="24"/>
                <w:szCs w:val="24"/>
              </w:rPr>
              <w:t xml:space="preserve"> and most participants are from</w:t>
            </w:r>
            <w:r w:rsidR="004568B8">
              <w:rPr>
                <w:sz w:val="24"/>
                <w:szCs w:val="24"/>
              </w:rPr>
              <w:t xml:space="preserve"> Wards 5, 7, and 4.</w:t>
            </w:r>
          </w:p>
          <w:p w14:paraId="454817C9" w14:textId="7BDBFC5E" w:rsidR="006D6EAB" w:rsidRPr="007870A0" w:rsidRDefault="006D6EAB" w:rsidP="006D6EAB">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t>DC Social Hikes – Hikes for Inclusion</w:t>
            </w:r>
            <w:r w:rsidR="009C199B" w:rsidRPr="007870A0">
              <w:rPr>
                <w:sz w:val="24"/>
                <w:szCs w:val="24"/>
              </w:rPr>
              <w:t xml:space="preserve"> – They’ve organized many hikes with neurodivergent </w:t>
            </w:r>
            <w:r w:rsidR="00A1724D" w:rsidRPr="007870A0">
              <w:rPr>
                <w:sz w:val="24"/>
                <w:szCs w:val="24"/>
              </w:rPr>
              <w:t xml:space="preserve">young </w:t>
            </w:r>
            <w:r w:rsidR="009C199B" w:rsidRPr="007870A0">
              <w:rPr>
                <w:sz w:val="24"/>
                <w:szCs w:val="24"/>
              </w:rPr>
              <w:t>people</w:t>
            </w:r>
            <w:r w:rsidR="00A1724D" w:rsidRPr="007870A0">
              <w:rPr>
                <w:sz w:val="24"/>
                <w:szCs w:val="24"/>
              </w:rPr>
              <w:t xml:space="preserve"> to build relationships</w:t>
            </w:r>
            <w:r w:rsidR="00FF5E41" w:rsidRPr="007870A0">
              <w:rPr>
                <w:sz w:val="24"/>
                <w:szCs w:val="24"/>
              </w:rPr>
              <w:t xml:space="preserve"> and</w:t>
            </w:r>
            <w:r w:rsidR="00EF3472" w:rsidRPr="007870A0">
              <w:rPr>
                <w:sz w:val="24"/>
                <w:szCs w:val="24"/>
              </w:rPr>
              <w:t xml:space="preserve"> encourage body movement</w:t>
            </w:r>
            <w:r w:rsidR="00FF5E41" w:rsidRPr="007870A0">
              <w:rPr>
                <w:sz w:val="24"/>
                <w:szCs w:val="24"/>
              </w:rPr>
              <w:t>.</w:t>
            </w:r>
            <w:r w:rsidR="00EF3472" w:rsidRPr="007870A0">
              <w:rPr>
                <w:sz w:val="24"/>
                <w:szCs w:val="24"/>
              </w:rPr>
              <w:t xml:space="preserve"> </w:t>
            </w:r>
            <w:r w:rsidR="00014148">
              <w:rPr>
                <w:sz w:val="24"/>
                <w:szCs w:val="24"/>
              </w:rPr>
              <w:t xml:space="preserve">Demographic information was collected in </w:t>
            </w:r>
            <w:r w:rsidR="00626C86">
              <w:rPr>
                <w:sz w:val="24"/>
                <w:szCs w:val="24"/>
              </w:rPr>
              <w:t xml:space="preserve">registration and will be shared in the final report. </w:t>
            </w:r>
          </w:p>
          <w:p w14:paraId="572B1A3B" w14:textId="68FC185F" w:rsidR="006D6EAB" w:rsidRPr="007870A0" w:rsidRDefault="006D6EAB" w:rsidP="006D6EAB">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t>RCM of Washington – My Body, My Choice</w:t>
            </w:r>
            <w:r w:rsidR="00A51C24" w:rsidRPr="007870A0">
              <w:rPr>
                <w:sz w:val="24"/>
                <w:szCs w:val="24"/>
              </w:rPr>
              <w:t xml:space="preserve"> (MBMC)</w:t>
            </w:r>
            <w:r w:rsidR="00A50CB6" w:rsidRPr="007870A0">
              <w:rPr>
                <w:sz w:val="24"/>
                <w:szCs w:val="24"/>
              </w:rPr>
              <w:t>,</w:t>
            </w:r>
            <w:r w:rsidRPr="007870A0">
              <w:rPr>
                <w:sz w:val="24"/>
                <w:szCs w:val="24"/>
              </w:rPr>
              <w:t xml:space="preserve"> and Next Chapter Book Club</w:t>
            </w:r>
            <w:r w:rsidR="00A51C24" w:rsidRPr="007870A0">
              <w:rPr>
                <w:sz w:val="24"/>
                <w:szCs w:val="24"/>
              </w:rPr>
              <w:t xml:space="preserve"> (NCBC)</w:t>
            </w:r>
            <w:r w:rsidR="00A50CB6" w:rsidRPr="007870A0">
              <w:rPr>
                <w:sz w:val="24"/>
                <w:szCs w:val="24"/>
              </w:rPr>
              <w:t xml:space="preserve"> </w:t>
            </w:r>
            <w:r w:rsidR="00ED718E" w:rsidRPr="007870A0">
              <w:rPr>
                <w:sz w:val="24"/>
                <w:szCs w:val="24"/>
              </w:rPr>
              <w:t>–</w:t>
            </w:r>
            <w:r w:rsidR="00A50CB6" w:rsidRPr="007870A0">
              <w:rPr>
                <w:sz w:val="24"/>
                <w:szCs w:val="24"/>
              </w:rPr>
              <w:t xml:space="preserve"> </w:t>
            </w:r>
            <w:r w:rsidR="00ED718E" w:rsidRPr="007870A0">
              <w:rPr>
                <w:sz w:val="24"/>
                <w:szCs w:val="24"/>
              </w:rPr>
              <w:t>M</w:t>
            </w:r>
            <w:r w:rsidR="00A51C24" w:rsidRPr="007870A0">
              <w:rPr>
                <w:sz w:val="24"/>
                <w:szCs w:val="24"/>
              </w:rPr>
              <w:t xml:space="preserve">BMC </w:t>
            </w:r>
            <w:r w:rsidR="00ED718E" w:rsidRPr="007870A0">
              <w:rPr>
                <w:sz w:val="24"/>
                <w:szCs w:val="24"/>
              </w:rPr>
              <w:t xml:space="preserve">promotes healthy relationships and sexuality by teaching people with disabilities about </w:t>
            </w:r>
            <w:r w:rsidR="00A35A24" w:rsidRPr="007870A0">
              <w:rPr>
                <w:sz w:val="24"/>
                <w:szCs w:val="24"/>
              </w:rPr>
              <w:t xml:space="preserve">body autonomy, boundaries, </w:t>
            </w:r>
            <w:r w:rsidR="008527F1" w:rsidRPr="007870A0">
              <w:rPr>
                <w:sz w:val="24"/>
                <w:szCs w:val="24"/>
              </w:rPr>
              <w:t>and sexuality through 10 sessions.</w:t>
            </w:r>
            <w:r w:rsidR="00B16390" w:rsidRPr="007870A0">
              <w:rPr>
                <w:sz w:val="24"/>
                <w:szCs w:val="24"/>
              </w:rPr>
              <w:t xml:space="preserve"> NCBC </w:t>
            </w:r>
            <w:r w:rsidR="00A51C24" w:rsidRPr="007870A0">
              <w:rPr>
                <w:sz w:val="24"/>
                <w:szCs w:val="24"/>
              </w:rPr>
              <w:t>has been going strong for 5 years</w:t>
            </w:r>
            <w:r w:rsidR="00177D59" w:rsidRPr="007870A0">
              <w:rPr>
                <w:sz w:val="24"/>
                <w:szCs w:val="24"/>
              </w:rPr>
              <w:t xml:space="preserve"> and the grant has helped the group get new books.</w:t>
            </w:r>
            <w:r w:rsidR="00626C86">
              <w:rPr>
                <w:sz w:val="24"/>
                <w:szCs w:val="24"/>
              </w:rPr>
              <w:t xml:space="preserve"> Both programs serve adults, and the demographics will be shared in the final report.</w:t>
            </w:r>
          </w:p>
          <w:p w14:paraId="51793D1B" w14:textId="2133835A" w:rsidR="006D6EAB" w:rsidRPr="007870A0" w:rsidRDefault="006D6EAB" w:rsidP="006D6EAB">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t>School Talk DC – Lives Apart</w:t>
            </w:r>
            <w:r w:rsidR="00A35A24" w:rsidRPr="007870A0">
              <w:rPr>
                <w:sz w:val="24"/>
                <w:szCs w:val="24"/>
              </w:rPr>
              <w:t xml:space="preserve"> – Hosted a screening of </w:t>
            </w:r>
            <w:r w:rsidR="008527F1" w:rsidRPr="007870A0">
              <w:rPr>
                <w:sz w:val="24"/>
                <w:szCs w:val="24"/>
              </w:rPr>
              <w:t>7 oral histories</w:t>
            </w:r>
            <w:r w:rsidR="008E7593" w:rsidRPr="007870A0">
              <w:rPr>
                <w:sz w:val="24"/>
                <w:szCs w:val="24"/>
              </w:rPr>
              <w:t>/videos</w:t>
            </w:r>
            <w:r w:rsidR="008527F1" w:rsidRPr="007870A0">
              <w:rPr>
                <w:sz w:val="24"/>
                <w:szCs w:val="24"/>
              </w:rPr>
              <w:t xml:space="preserve"> collected from former Forest Haven residents</w:t>
            </w:r>
            <w:r w:rsidR="008E7593" w:rsidRPr="007870A0">
              <w:rPr>
                <w:sz w:val="24"/>
                <w:szCs w:val="24"/>
              </w:rPr>
              <w:t xml:space="preserve"> and will create 4 more within</w:t>
            </w:r>
            <w:r w:rsidR="00BA74FE" w:rsidRPr="007870A0">
              <w:rPr>
                <w:sz w:val="24"/>
                <w:szCs w:val="24"/>
              </w:rPr>
              <w:t xml:space="preserve"> the grant period.</w:t>
            </w:r>
            <w:r w:rsidR="00626C86">
              <w:rPr>
                <w:sz w:val="24"/>
                <w:szCs w:val="24"/>
              </w:rPr>
              <w:t xml:space="preserve"> </w:t>
            </w:r>
            <w:r w:rsidR="005B219F">
              <w:rPr>
                <w:sz w:val="24"/>
                <w:szCs w:val="24"/>
              </w:rPr>
              <w:t>Demographic information was collected and will be shared in the final report.</w:t>
            </w:r>
          </w:p>
          <w:p w14:paraId="165BF172" w14:textId="0C1A411C" w:rsidR="007870A0" w:rsidRPr="007870A0" w:rsidRDefault="007870A0" w:rsidP="007870A0">
            <w:pPr>
              <w:cnfStyle w:val="000000100000" w:firstRow="0" w:lastRow="0" w:firstColumn="0" w:lastColumn="0" w:oddVBand="0" w:evenVBand="0" w:oddHBand="1" w:evenHBand="0" w:firstRowFirstColumn="0" w:firstRowLastColumn="0" w:lastRowFirstColumn="0" w:lastRowLastColumn="0"/>
              <w:rPr>
                <w:sz w:val="24"/>
                <w:szCs w:val="24"/>
              </w:rPr>
            </w:pPr>
            <w:r w:rsidRPr="007870A0">
              <w:rPr>
                <w:sz w:val="24"/>
                <w:szCs w:val="24"/>
              </w:rPr>
              <w:t>DD Councilmembers and other meeting participants engaged in questions and answers with grantees.</w:t>
            </w:r>
          </w:p>
        </w:tc>
      </w:tr>
      <w:tr w:rsidR="00903AFC" w:rsidRPr="00D13F1D" w14:paraId="08DBF413" w14:textId="77777777" w:rsidTr="0027068F">
        <w:trPr>
          <w:jc w:val="center"/>
        </w:trPr>
        <w:tc>
          <w:tcPr>
            <w:cnfStyle w:val="001000000000" w:firstRow="0" w:lastRow="0" w:firstColumn="1" w:lastColumn="0" w:oddVBand="0" w:evenVBand="0" w:oddHBand="0" w:evenHBand="0" w:firstRowFirstColumn="0" w:firstRowLastColumn="0" w:lastRowFirstColumn="0" w:lastRowLastColumn="0"/>
            <w:tcW w:w="3818" w:type="dxa"/>
          </w:tcPr>
          <w:p w14:paraId="5FD46F2C" w14:textId="73B9C9FE" w:rsidR="00903AFC" w:rsidRDefault="00903AFC" w:rsidP="00FA5AD0">
            <w:pPr>
              <w:rPr>
                <w:sz w:val="24"/>
                <w:szCs w:val="24"/>
              </w:rPr>
            </w:pPr>
            <w:r>
              <w:rPr>
                <w:sz w:val="24"/>
                <w:szCs w:val="24"/>
              </w:rPr>
              <w:lastRenderedPageBreak/>
              <w:t>Advocacy and Public Policy Committee Updates</w:t>
            </w:r>
          </w:p>
          <w:p w14:paraId="2BEAFF2E" w14:textId="21D162FF" w:rsidR="00903AFC" w:rsidRPr="00EC2C74" w:rsidRDefault="00903AFC" w:rsidP="00EC2C74">
            <w:pPr>
              <w:pStyle w:val="ListParagraph"/>
              <w:numPr>
                <w:ilvl w:val="0"/>
                <w:numId w:val="4"/>
              </w:numPr>
              <w:rPr>
                <w:b w:val="0"/>
                <w:bCs w:val="0"/>
              </w:rPr>
            </w:pPr>
            <w:r>
              <w:rPr>
                <w:b w:val="0"/>
                <w:bCs w:val="0"/>
              </w:rPr>
              <w:t>New Advocacy Agenda for FY23-24</w:t>
            </w:r>
          </w:p>
        </w:tc>
        <w:tc>
          <w:tcPr>
            <w:tcW w:w="6477" w:type="dxa"/>
          </w:tcPr>
          <w:p w14:paraId="18337353" w14:textId="3DCCF29E" w:rsidR="00903AFC" w:rsidRDefault="00903AFC" w:rsidP="00FA5AD0">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icardo Thornton, Committee Co-Chair</w:t>
            </w:r>
            <w:r w:rsidR="00053A44">
              <w:rPr>
                <w:sz w:val="24"/>
                <w:szCs w:val="24"/>
              </w:rPr>
              <w:t xml:space="preserve"> shared</w:t>
            </w:r>
            <w:r w:rsidR="00362531">
              <w:rPr>
                <w:sz w:val="24"/>
                <w:szCs w:val="24"/>
              </w:rPr>
              <w:t xml:space="preserve"> a draft list of items for the Advocacy Agenda for FY23-24, </w:t>
            </w:r>
            <w:r w:rsidR="002D2452">
              <w:rPr>
                <w:sz w:val="24"/>
                <w:szCs w:val="24"/>
              </w:rPr>
              <w:t>organized by State Plan Goal areas. T</w:t>
            </w:r>
            <w:r w:rsidR="00362531">
              <w:rPr>
                <w:sz w:val="24"/>
                <w:szCs w:val="24"/>
              </w:rPr>
              <w:t xml:space="preserve">he Committee plans to meet in the future to finalize the </w:t>
            </w:r>
            <w:r w:rsidR="002D2452">
              <w:rPr>
                <w:sz w:val="24"/>
                <w:szCs w:val="24"/>
              </w:rPr>
              <w:t>agenda</w:t>
            </w:r>
            <w:r w:rsidR="00362531">
              <w:rPr>
                <w:sz w:val="24"/>
                <w:szCs w:val="24"/>
              </w:rPr>
              <w:t>.</w:t>
            </w:r>
            <w:r w:rsidR="00381968">
              <w:rPr>
                <w:sz w:val="24"/>
                <w:szCs w:val="24"/>
              </w:rPr>
              <w:t xml:space="preserve"> LaRaven Gaymon shared that the issue of not having enough </w:t>
            </w:r>
            <w:r w:rsidR="00673217">
              <w:rPr>
                <w:sz w:val="24"/>
                <w:szCs w:val="24"/>
              </w:rPr>
              <w:t>Personal Care Aides (PCAs) is a big problem and needs to be addressed.</w:t>
            </w:r>
          </w:p>
        </w:tc>
      </w:tr>
      <w:tr w:rsidR="00903AFC" w:rsidRPr="001533B7" w14:paraId="2D297B69" w14:textId="77777777" w:rsidTr="002706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8" w:type="dxa"/>
          </w:tcPr>
          <w:p w14:paraId="58E286B0" w14:textId="77777777" w:rsidR="00903AFC" w:rsidRDefault="00903AFC" w:rsidP="003C69B5">
            <w:pPr>
              <w:rPr>
                <w:b w:val="0"/>
                <w:bCs w:val="0"/>
                <w:sz w:val="24"/>
                <w:szCs w:val="24"/>
              </w:rPr>
            </w:pPr>
            <w:r w:rsidRPr="15A0213A">
              <w:rPr>
                <w:sz w:val="24"/>
                <w:szCs w:val="24"/>
              </w:rPr>
              <w:t>DD Council Executive Director Report</w:t>
            </w:r>
          </w:p>
          <w:p w14:paraId="6F5DCDB5" w14:textId="7CA97EBA" w:rsidR="00903AFC" w:rsidRPr="009346B5" w:rsidRDefault="00903AFC" w:rsidP="15A0213A">
            <w:pPr>
              <w:pStyle w:val="ListParagraph"/>
              <w:numPr>
                <w:ilvl w:val="0"/>
                <w:numId w:val="5"/>
              </w:numPr>
              <w:rPr>
                <w:rStyle w:val="IntenseEmphasis"/>
                <w:rFonts w:eastAsiaTheme="minorEastAsia"/>
                <w:i w:val="0"/>
                <w:iCs w:val="0"/>
                <w:color w:val="auto"/>
              </w:rPr>
            </w:pPr>
            <w:r w:rsidRPr="00390DAA">
              <w:rPr>
                <w:b w:val="0"/>
                <w:bCs w:val="0"/>
              </w:rPr>
              <w:t>FY2</w:t>
            </w:r>
            <w:r>
              <w:rPr>
                <w:b w:val="0"/>
                <w:bCs w:val="0"/>
              </w:rPr>
              <w:t>3</w:t>
            </w:r>
            <w:r w:rsidRPr="00390DAA">
              <w:rPr>
                <w:b w:val="0"/>
                <w:bCs w:val="0"/>
              </w:rPr>
              <w:t xml:space="preserve"> Budget Update</w:t>
            </w:r>
          </w:p>
          <w:p w14:paraId="6BD5BADD" w14:textId="7A5A2581" w:rsidR="00903AFC" w:rsidRPr="00440D50" w:rsidRDefault="00903AFC" w:rsidP="15A0213A">
            <w:pPr>
              <w:pStyle w:val="ListParagraph"/>
              <w:numPr>
                <w:ilvl w:val="0"/>
                <w:numId w:val="5"/>
              </w:numPr>
              <w:rPr>
                <w:rStyle w:val="IntenseEmphasis"/>
                <w:rFonts w:eastAsiaTheme="minorEastAsia"/>
                <w:i w:val="0"/>
                <w:iCs w:val="0"/>
                <w:color w:val="auto"/>
              </w:rPr>
            </w:pPr>
            <w:r w:rsidRPr="15A0213A">
              <w:rPr>
                <w:rStyle w:val="IntenseEmphasis"/>
                <w:i w:val="0"/>
                <w:iCs w:val="0"/>
                <w:color w:val="auto"/>
              </w:rPr>
              <w:t xml:space="preserve">Bridging Aging and Disability </w:t>
            </w:r>
            <w:r w:rsidRPr="003D34EC">
              <w:rPr>
                <w:rStyle w:val="IntenseEmphasis"/>
                <w:i w:val="0"/>
                <w:iCs w:val="0"/>
                <w:color w:val="auto"/>
              </w:rPr>
              <w:t>Networks Grant Update</w:t>
            </w:r>
          </w:p>
          <w:p w14:paraId="784523DD" w14:textId="57FA0A83" w:rsidR="00903AFC" w:rsidRPr="00440D50" w:rsidRDefault="00903AFC" w:rsidP="15A0213A">
            <w:pPr>
              <w:pStyle w:val="ListParagraph"/>
              <w:numPr>
                <w:ilvl w:val="0"/>
                <w:numId w:val="5"/>
              </w:numPr>
              <w:rPr>
                <w:rStyle w:val="IntenseEmphasis"/>
                <w:rFonts w:eastAsiaTheme="minorEastAsia"/>
                <w:i w:val="0"/>
                <w:iCs w:val="0"/>
                <w:color w:val="auto"/>
              </w:rPr>
            </w:pPr>
            <w:r w:rsidRPr="00440D50">
              <w:rPr>
                <w:rStyle w:val="IntenseEmphasis"/>
                <w:i w:val="0"/>
                <w:iCs w:val="0"/>
                <w:color w:val="auto"/>
              </w:rPr>
              <w:t>Public Health Workforce Funding Update</w:t>
            </w:r>
          </w:p>
          <w:p w14:paraId="09B99DAB" w14:textId="77777777" w:rsidR="00903AFC" w:rsidRPr="00C112C2" w:rsidRDefault="00903AFC" w:rsidP="00F62E5E">
            <w:pPr>
              <w:pStyle w:val="ListParagraph"/>
              <w:numPr>
                <w:ilvl w:val="0"/>
                <w:numId w:val="5"/>
              </w:numPr>
              <w:rPr>
                <w:rStyle w:val="IntenseEmphasis"/>
                <w:i w:val="0"/>
                <w:iCs w:val="0"/>
                <w:color w:val="auto"/>
              </w:rPr>
            </w:pPr>
            <w:r w:rsidRPr="003C5C85">
              <w:rPr>
                <w:rStyle w:val="IntenseEmphasis"/>
                <w:i w:val="0"/>
                <w:iCs w:val="0"/>
                <w:color w:val="auto"/>
              </w:rPr>
              <w:t xml:space="preserve">Councilmember Terms and </w:t>
            </w:r>
            <w:r>
              <w:rPr>
                <w:rStyle w:val="IntenseEmphasis"/>
                <w:i w:val="0"/>
                <w:iCs w:val="0"/>
                <w:color w:val="auto"/>
              </w:rPr>
              <w:t>Membership</w:t>
            </w:r>
          </w:p>
          <w:p w14:paraId="6EEB8E9A" w14:textId="285DC9CC" w:rsidR="00903AFC" w:rsidRPr="00F62E5E" w:rsidRDefault="00903AFC" w:rsidP="00F62E5E">
            <w:pPr>
              <w:pStyle w:val="ListParagraph"/>
              <w:numPr>
                <w:ilvl w:val="0"/>
                <w:numId w:val="5"/>
              </w:numPr>
              <w:rPr>
                <w:rStyle w:val="IntenseEmphasis"/>
                <w:i w:val="0"/>
                <w:iCs w:val="0"/>
                <w:color w:val="auto"/>
              </w:rPr>
            </w:pPr>
            <w:r>
              <w:rPr>
                <w:rStyle w:val="IntenseEmphasis"/>
                <w:i w:val="0"/>
                <w:iCs w:val="0"/>
                <w:color w:val="auto"/>
              </w:rPr>
              <w:lastRenderedPageBreak/>
              <w:t>NACDD Betty Williams Award</w:t>
            </w:r>
          </w:p>
        </w:tc>
        <w:tc>
          <w:tcPr>
            <w:tcW w:w="6477" w:type="dxa"/>
          </w:tcPr>
          <w:p w14:paraId="6C902F0E" w14:textId="77777777" w:rsidR="00903AFC" w:rsidRDefault="00903AFC" w:rsidP="00FA5AD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Alison Whyte</w:t>
            </w:r>
            <w:r w:rsidR="00DB39B6">
              <w:rPr>
                <w:sz w:val="24"/>
                <w:szCs w:val="24"/>
              </w:rPr>
              <w:t xml:space="preserve"> gave the following updates:</w:t>
            </w:r>
          </w:p>
          <w:p w14:paraId="2C3A88D3" w14:textId="6162B23F" w:rsidR="00DF52A7" w:rsidRDefault="00DB39B6" w:rsidP="00DF52A7">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4"/>
                <w:szCs w:val="24"/>
              </w:rPr>
            </w:pPr>
            <w:r w:rsidRPr="00782360">
              <w:rPr>
                <w:sz w:val="24"/>
                <w:szCs w:val="24"/>
              </w:rPr>
              <w:t>District transferred to a new financial system on October 1, 2022 – District Integrated Financial System (DIFS)</w:t>
            </w:r>
            <w:r w:rsidR="00B82E0E" w:rsidRPr="00782360">
              <w:rPr>
                <w:sz w:val="24"/>
                <w:szCs w:val="24"/>
              </w:rPr>
              <w:t xml:space="preserve">, and there </w:t>
            </w:r>
            <w:r w:rsidR="005D4F54" w:rsidRPr="00782360">
              <w:rPr>
                <w:sz w:val="24"/>
                <w:szCs w:val="24"/>
              </w:rPr>
              <w:t xml:space="preserve">are a lot of new processes to learn. There have been </w:t>
            </w:r>
            <w:r w:rsidR="00782360" w:rsidRPr="00782360">
              <w:rPr>
                <w:sz w:val="24"/>
                <w:szCs w:val="24"/>
              </w:rPr>
              <w:t>delays in getting stipends to DD Counc</w:t>
            </w:r>
            <w:r w:rsidR="00CE629F">
              <w:rPr>
                <w:sz w:val="24"/>
                <w:szCs w:val="24"/>
              </w:rPr>
              <w:t>i</w:t>
            </w:r>
            <w:r w:rsidR="00782360" w:rsidRPr="00782360">
              <w:rPr>
                <w:sz w:val="24"/>
                <w:szCs w:val="24"/>
              </w:rPr>
              <w:t xml:space="preserve">lmembers. If you are requesting a stipend, </w:t>
            </w:r>
            <w:r w:rsidR="00782360">
              <w:rPr>
                <w:sz w:val="24"/>
                <w:szCs w:val="24"/>
              </w:rPr>
              <w:t>A</w:t>
            </w:r>
            <w:r w:rsidRPr="00782360">
              <w:rPr>
                <w:sz w:val="24"/>
                <w:szCs w:val="24"/>
              </w:rPr>
              <w:t>lison needs your W9 if you haven’t already sent it. You will get your stipend check in the mail.</w:t>
            </w:r>
          </w:p>
          <w:p w14:paraId="1C9C0EC2" w14:textId="77777777" w:rsidR="00B34EEF" w:rsidRDefault="00782360" w:rsidP="00DF52A7">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4"/>
                <w:szCs w:val="24"/>
              </w:rPr>
            </w:pPr>
            <w:r w:rsidRPr="00B34EEF">
              <w:rPr>
                <w:sz w:val="24"/>
                <w:szCs w:val="24"/>
              </w:rPr>
              <w:lastRenderedPageBreak/>
              <w:t>Bridging Aging and Disability Networks grant</w:t>
            </w:r>
            <w:r w:rsidR="00A76843" w:rsidRPr="00B34EEF">
              <w:rPr>
                <w:sz w:val="24"/>
                <w:szCs w:val="24"/>
              </w:rPr>
              <w:t xml:space="preserve"> </w:t>
            </w:r>
            <w:r w:rsidR="00B34EEF" w:rsidRPr="00B34EEF">
              <w:rPr>
                <w:sz w:val="24"/>
                <w:szCs w:val="24"/>
              </w:rPr>
              <w:t xml:space="preserve">work has been busy. There was an </w:t>
            </w:r>
            <w:r w:rsidR="00DF52A7" w:rsidRPr="00DF52A7">
              <w:rPr>
                <w:sz w:val="24"/>
                <w:szCs w:val="24"/>
              </w:rPr>
              <w:t>Aging and Disability Panel Discussion and Community Listening Session</w:t>
            </w:r>
            <w:r w:rsidR="00B34EEF" w:rsidRPr="00B34EEF">
              <w:rPr>
                <w:sz w:val="24"/>
                <w:szCs w:val="24"/>
              </w:rPr>
              <w:t xml:space="preserve"> in </w:t>
            </w:r>
            <w:r w:rsidR="00DF52A7" w:rsidRPr="00DF52A7">
              <w:rPr>
                <w:sz w:val="24"/>
                <w:szCs w:val="24"/>
              </w:rPr>
              <w:t>March 2023</w:t>
            </w:r>
            <w:r w:rsidR="00B34EEF" w:rsidRPr="00B34EEF">
              <w:rPr>
                <w:sz w:val="24"/>
                <w:szCs w:val="24"/>
              </w:rPr>
              <w:t xml:space="preserve"> and n</w:t>
            </w:r>
            <w:r w:rsidR="00DF52A7" w:rsidRPr="00B34EEF">
              <w:rPr>
                <w:sz w:val="24"/>
                <w:szCs w:val="24"/>
              </w:rPr>
              <w:t>etworking between aging and disability networks professionals</w:t>
            </w:r>
            <w:r w:rsidR="00B34EEF" w:rsidRPr="00B34EEF">
              <w:rPr>
                <w:sz w:val="24"/>
                <w:szCs w:val="24"/>
              </w:rPr>
              <w:t xml:space="preserve"> in </w:t>
            </w:r>
            <w:r w:rsidR="00DF52A7" w:rsidRPr="00B34EEF">
              <w:rPr>
                <w:sz w:val="24"/>
                <w:szCs w:val="24"/>
              </w:rPr>
              <w:t>May 2023</w:t>
            </w:r>
            <w:r w:rsidR="00B34EEF" w:rsidRPr="00B34EEF">
              <w:rPr>
                <w:sz w:val="24"/>
                <w:szCs w:val="24"/>
              </w:rPr>
              <w:t xml:space="preserve">. Coming up there will be a presentation on future planning at the </w:t>
            </w:r>
            <w:r w:rsidR="00DF52A7" w:rsidRPr="00DF52A7">
              <w:rPr>
                <w:sz w:val="24"/>
                <w:szCs w:val="24"/>
              </w:rPr>
              <w:t>DDS Provider and Community Resource Fair</w:t>
            </w:r>
            <w:r w:rsidR="00B34EEF" w:rsidRPr="00B34EEF">
              <w:rPr>
                <w:sz w:val="24"/>
                <w:szCs w:val="24"/>
              </w:rPr>
              <w:t>, followed by a</w:t>
            </w:r>
            <w:r w:rsidR="00B34EEF">
              <w:rPr>
                <w:sz w:val="24"/>
                <w:szCs w:val="24"/>
              </w:rPr>
              <w:t xml:space="preserve"> </w:t>
            </w:r>
            <w:r w:rsidR="00DF52A7" w:rsidRPr="00B34EEF">
              <w:rPr>
                <w:sz w:val="24"/>
                <w:szCs w:val="24"/>
              </w:rPr>
              <w:t>Three Part Future Planning for Families Series – August 1, 8, and 15, from 12-1:15 pm</w:t>
            </w:r>
            <w:r w:rsidR="00B34EEF">
              <w:rPr>
                <w:sz w:val="24"/>
                <w:szCs w:val="24"/>
              </w:rPr>
              <w:t>.</w:t>
            </w:r>
          </w:p>
          <w:p w14:paraId="29904996" w14:textId="77777777" w:rsidR="00B34EEF" w:rsidRDefault="003C1EB0" w:rsidP="003C1EB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4"/>
                <w:szCs w:val="24"/>
              </w:rPr>
            </w:pPr>
            <w:r w:rsidRPr="00B34EEF">
              <w:rPr>
                <w:sz w:val="24"/>
                <w:szCs w:val="24"/>
              </w:rPr>
              <w:t>We are recruiting a public health professional to support public health practices with people with disabilities and their families from diverse backgrounds and professionals in the public health system.</w:t>
            </w:r>
          </w:p>
          <w:p w14:paraId="08C65C02" w14:textId="77777777" w:rsidR="00A13423" w:rsidRDefault="003C1EB0" w:rsidP="003C1EB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4"/>
                <w:szCs w:val="24"/>
              </w:rPr>
            </w:pPr>
            <w:r w:rsidRPr="00B34EEF">
              <w:rPr>
                <w:sz w:val="24"/>
                <w:szCs w:val="24"/>
              </w:rPr>
              <w:t>We’ve made recommendations to the Mayor’s Office on Talent and Appointments for the following seats:</w:t>
            </w:r>
            <w:r w:rsidR="00B34EEF" w:rsidRPr="00B34EEF">
              <w:rPr>
                <w:sz w:val="24"/>
                <w:szCs w:val="24"/>
              </w:rPr>
              <w:t xml:space="preserve"> </w:t>
            </w:r>
            <w:r w:rsidRPr="00B34EEF">
              <w:rPr>
                <w:sz w:val="24"/>
                <w:szCs w:val="24"/>
              </w:rPr>
              <w:t>Department of Aging and Community Living (Older Americans Act)</w:t>
            </w:r>
            <w:r w:rsidR="00B34EEF" w:rsidRPr="00B34EEF">
              <w:rPr>
                <w:sz w:val="24"/>
                <w:szCs w:val="24"/>
              </w:rPr>
              <w:t xml:space="preserve">, </w:t>
            </w:r>
            <w:r w:rsidRPr="00B34EEF">
              <w:rPr>
                <w:sz w:val="24"/>
                <w:szCs w:val="24"/>
              </w:rPr>
              <w:t>DC Health (Title V - Maternal and Child Health Program)</w:t>
            </w:r>
            <w:r w:rsidR="00B34EEF" w:rsidRPr="00B34EEF">
              <w:rPr>
                <w:sz w:val="24"/>
                <w:szCs w:val="24"/>
              </w:rPr>
              <w:t xml:space="preserve">, </w:t>
            </w:r>
            <w:r w:rsidRPr="003C1EB0">
              <w:rPr>
                <w:sz w:val="24"/>
                <w:szCs w:val="24"/>
              </w:rPr>
              <w:t>Department of Healthcare Finance (Title XIX of Social Security Act)</w:t>
            </w:r>
            <w:r w:rsidR="00B34EEF">
              <w:rPr>
                <w:sz w:val="24"/>
                <w:szCs w:val="24"/>
              </w:rPr>
              <w:t xml:space="preserve">, </w:t>
            </w:r>
            <w:r w:rsidRPr="00B34EEF">
              <w:rPr>
                <w:sz w:val="24"/>
                <w:szCs w:val="24"/>
              </w:rPr>
              <w:t>Office of the State Superintendent of Education (IDEA)</w:t>
            </w:r>
            <w:r w:rsidR="00B34EEF">
              <w:rPr>
                <w:sz w:val="24"/>
                <w:szCs w:val="24"/>
              </w:rPr>
              <w:t xml:space="preserve">, </w:t>
            </w:r>
            <w:r w:rsidRPr="00B34EEF">
              <w:rPr>
                <w:sz w:val="24"/>
                <w:szCs w:val="24"/>
              </w:rPr>
              <w:t>Local non-governmental organization – Health Services for Children with Special Needs (replacing School Talk DC)</w:t>
            </w:r>
            <w:r w:rsidR="00B34EEF">
              <w:rPr>
                <w:sz w:val="24"/>
                <w:szCs w:val="24"/>
              </w:rPr>
              <w:t xml:space="preserve">, and </w:t>
            </w:r>
            <w:r w:rsidRPr="00B34EEF">
              <w:rPr>
                <w:sz w:val="24"/>
                <w:szCs w:val="24"/>
              </w:rPr>
              <w:t>Five (5) community members (replacing people who have resigned or expired terms)</w:t>
            </w:r>
            <w:r w:rsidR="00B34EEF">
              <w:rPr>
                <w:sz w:val="24"/>
                <w:szCs w:val="24"/>
              </w:rPr>
              <w:t>.</w:t>
            </w:r>
          </w:p>
          <w:p w14:paraId="3E53BA93" w14:textId="5718F781" w:rsidR="003C1EB0" w:rsidRPr="00A13423" w:rsidRDefault="005A1F5B" w:rsidP="003C1EB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4"/>
                <w:szCs w:val="24"/>
              </w:rPr>
            </w:pPr>
            <w:r w:rsidRPr="00A13423">
              <w:rPr>
                <w:sz w:val="24"/>
                <w:szCs w:val="24"/>
              </w:rPr>
              <w:t>Congratulations to Ricardo Thornton</w:t>
            </w:r>
            <w:r w:rsidR="00A13423">
              <w:rPr>
                <w:sz w:val="24"/>
                <w:szCs w:val="24"/>
              </w:rPr>
              <w:t xml:space="preserve"> for winning the Betty Williams Champion of Equal Opportunity Award from the National Association of Councils on Developmental Disabilities</w:t>
            </w:r>
            <w:r w:rsidRPr="00A13423">
              <w:rPr>
                <w:sz w:val="24"/>
                <w:szCs w:val="24"/>
              </w:rPr>
              <w:t>!</w:t>
            </w:r>
          </w:p>
        </w:tc>
      </w:tr>
      <w:tr w:rsidR="00903AFC" w:rsidRPr="001533B7" w14:paraId="6C7EE85C" w14:textId="77777777" w:rsidTr="0027068F">
        <w:trPr>
          <w:jc w:val="center"/>
        </w:trPr>
        <w:tc>
          <w:tcPr>
            <w:cnfStyle w:val="001000000000" w:firstRow="0" w:lastRow="0" w:firstColumn="1" w:lastColumn="0" w:oddVBand="0" w:evenVBand="0" w:oddHBand="0" w:evenHBand="0" w:firstRowFirstColumn="0" w:firstRowLastColumn="0" w:lastRowFirstColumn="0" w:lastRowLastColumn="0"/>
            <w:tcW w:w="3818" w:type="dxa"/>
          </w:tcPr>
          <w:p w14:paraId="09D6E5EB" w14:textId="74A8B708" w:rsidR="00903AFC" w:rsidRPr="00395F9A" w:rsidRDefault="00903AFC" w:rsidP="00FA5AD0">
            <w:pPr>
              <w:rPr>
                <w:sz w:val="24"/>
                <w:szCs w:val="24"/>
              </w:rPr>
            </w:pPr>
            <w:r w:rsidRPr="00395F9A">
              <w:rPr>
                <w:sz w:val="24"/>
                <w:szCs w:val="24"/>
              </w:rPr>
              <w:lastRenderedPageBreak/>
              <w:t>DD Council Organizational Representatives Updates</w:t>
            </w:r>
          </w:p>
          <w:p w14:paraId="143F2870" w14:textId="77777777" w:rsidR="00903AFC" w:rsidRPr="00936803" w:rsidRDefault="00903AFC" w:rsidP="000301A0">
            <w:pPr>
              <w:pStyle w:val="ListParagraph"/>
              <w:numPr>
                <w:ilvl w:val="0"/>
                <w:numId w:val="2"/>
              </w:numPr>
              <w:rPr>
                <w:rStyle w:val="IntenseEmphasis"/>
                <w:i w:val="0"/>
                <w:color w:val="auto"/>
              </w:rPr>
            </w:pPr>
            <w:r w:rsidRPr="00936803">
              <w:rPr>
                <w:rStyle w:val="IntenseEmphasis"/>
                <w:i w:val="0"/>
                <w:color w:val="auto"/>
              </w:rPr>
              <w:t>DD Network – Disability Rights DC at University Legal Services and Georgetown University Center for Excellence in Developmental Disabilities</w:t>
            </w:r>
          </w:p>
          <w:p w14:paraId="55FF0FC7" w14:textId="09812659" w:rsidR="00903AFC" w:rsidRPr="00974166" w:rsidRDefault="00903AFC" w:rsidP="000301A0">
            <w:pPr>
              <w:pStyle w:val="ListParagraph"/>
              <w:numPr>
                <w:ilvl w:val="0"/>
                <w:numId w:val="2"/>
              </w:numPr>
              <w:rPr>
                <w:rStyle w:val="IntenseEmphasis"/>
                <w:i w:val="0"/>
                <w:color w:val="auto"/>
              </w:rPr>
            </w:pPr>
            <w:r w:rsidRPr="00936803">
              <w:rPr>
                <w:rStyle w:val="IntenseEmphasis"/>
                <w:i w:val="0"/>
                <w:color w:val="auto"/>
              </w:rPr>
              <w:t>SchoolTalk</w:t>
            </w:r>
            <w:r>
              <w:rPr>
                <w:rStyle w:val="IntenseEmphasis"/>
                <w:i w:val="0"/>
                <w:color w:val="auto"/>
              </w:rPr>
              <w:t xml:space="preserve"> DC</w:t>
            </w:r>
          </w:p>
          <w:p w14:paraId="3AA8CC92" w14:textId="3118BBD0" w:rsidR="00903AFC" w:rsidRPr="00936803" w:rsidRDefault="00903AFC" w:rsidP="000301A0">
            <w:pPr>
              <w:pStyle w:val="ListParagraph"/>
              <w:numPr>
                <w:ilvl w:val="0"/>
                <w:numId w:val="2"/>
              </w:numPr>
              <w:rPr>
                <w:rStyle w:val="IntenseEmphasis"/>
                <w:i w:val="0"/>
                <w:color w:val="auto"/>
              </w:rPr>
            </w:pPr>
            <w:r>
              <w:rPr>
                <w:rStyle w:val="IntenseEmphasis"/>
                <w:i w:val="0"/>
                <w:color w:val="auto"/>
              </w:rPr>
              <w:t>Advocates for Justice and Education (AJE)</w:t>
            </w:r>
          </w:p>
          <w:p w14:paraId="38AC2C9C" w14:textId="77777777" w:rsidR="00903AFC" w:rsidRPr="00F17E10" w:rsidRDefault="00903AFC" w:rsidP="000301A0">
            <w:pPr>
              <w:pStyle w:val="ListParagraph"/>
              <w:numPr>
                <w:ilvl w:val="0"/>
                <w:numId w:val="2"/>
              </w:numPr>
              <w:rPr>
                <w:rStyle w:val="IntenseEmphasis"/>
                <w:rFonts w:cstheme="minorHAnsi"/>
                <w:i w:val="0"/>
                <w:color w:val="auto"/>
              </w:rPr>
            </w:pPr>
            <w:r w:rsidRPr="00F17E10">
              <w:rPr>
                <w:rStyle w:val="IntenseEmphasis"/>
                <w:rFonts w:cstheme="minorHAnsi"/>
                <w:i w:val="0"/>
                <w:color w:val="auto"/>
              </w:rPr>
              <w:t>Department on Disability Services (DDS)</w:t>
            </w:r>
          </w:p>
          <w:p w14:paraId="2B5968F3" w14:textId="77777777" w:rsidR="00903AFC" w:rsidRPr="00063BE6" w:rsidRDefault="00903AFC" w:rsidP="000301A0">
            <w:pPr>
              <w:pStyle w:val="ListParagraph"/>
              <w:numPr>
                <w:ilvl w:val="0"/>
                <w:numId w:val="2"/>
              </w:numPr>
              <w:rPr>
                <w:rStyle w:val="IntenseEmphasis"/>
                <w:i w:val="0"/>
                <w:color w:val="auto"/>
              </w:rPr>
            </w:pPr>
            <w:r w:rsidRPr="00063BE6">
              <w:rPr>
                <w:rStyle w:val="IntenseEmphasis"/>
                <w:i w:val="0"/>
                <w:color w:val="auto"/>
              </w:rPr>
              <w:t>Project ACTION!</w:t>
            </w:r>
          </w:p>
          <w:p w14:paraId="253BAFDA" w14:textId="57D5344C" w:rsidR="00903AFC" w:rsidRPr="00526DBA" w:rsidRDefault="00903AFC" w:rsidP="000301A0">
            <w:pPr>
              <w:pStyle w:val="ListParagraph"/>
              <w:numPr>
                <w:ilvl w:val="0"/>
                <w:numId w:val="2"/>
              </w:numPr>
              <w:rPr>
                <w:b w:val="0"/>
                <w:bCs w:val="0"/>
                <w:iCs/>
              </w:rPr>
            </w:pPr>
            <w:r w:rsidRPr="00063BE6">
              <w:rPr>
                <w:rStyle w:val="IntenseEmphasis"/>
                <w:i w:val="0"/>
                <w:color w:val="auto"/>
              </w:rPr>
              <w:t>Other Government</w:t>
            </w:r>
          </w:p>
        </w:tc>
        <w:tc>
          <w:tcPr>
            <w:tcW w:w="6477" w:type="dxa"/>
          </w:tcPr>
          <w:p w14:paraId="4FFD6074" w14:textId="77777777" w:rsidR="00903AFC" w:rsidRDefault="00903AFC" w:rsidP="00FA5AD0">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ation Representatives</w:t>
            </w:r>
          </w:p>
          <w:p w14:paraId="0D68CE6C" w14:textId="6B6BAF27" w:rsidR="005D2FD4" w:rsidRDefault="005D2FD4" w:rsidP="00F33E2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chool Talk is kicking off Jump Start supporting 30 students with disabilities in the Summer Youth Employment Program.</w:t>
            </w:r>
            <w:r w:rsidR="0019745B">
              <w:rPr>
                <w:sz w:val="24"/>
                <w:szCs w:val="24"/>
              </w:rPr>
              <w:t xml:space="preserve"> Th</w:t>
            </w:r>
            <w:r w:rsidR="00495B4E">
              <w:rPr>
                <w:sz w:val="24"/>
                <w:szCs w:val="24"/>
              </w:rPr>
              <w:t>is summer th</w:t>
            </w:r>
            <w:r w:rsidR="0019745B">
              <w:rPr>
                <w:sz w:val="24"/>
                <w:szCs w:val="24"/>
              </w:rPr>
              <w:t>ey are opening an art studio for music production and graphic design.</w:t>
            </w:r>
            <w:r w:rsidR="00495B4E">
              <w:rPr>
                <w:sz w:val="24"/>
                <w:szCs w:val="24"/>
              </w:rPr>
              <w:t xml:space="preserve"> The restorative justice team is providing assistance in schools to transform discipline policies.</w:t>
            </w:r>
          </w:p>
          <w:p w14:paraId="4D8CA74E" w14:textId="77777777" w:rsidR="00E411A0" w:rsidRDefault="00F33E28" w:rsidP="00F33E2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DS provided the following update:</w:t>
            </w:r>
            <w:r w:rsidR="00531480">
              <w:rPr>
                <w:sz w:val="24"/>
                <w:szCs w:val="24"/>
              </w:rPr>
              <w:t xml:space="preserve"> Expansion of services began October 1, 2022</w:t>
            </w:r>
            <w:r w:rsidR="00547BA8">
              <w:rPr>
                <w:sz w:val="24"/>
                <w:szCs w:val="24"/>
              </w:rPr>
              <w:t>,</w:t>
            </w:r>
            <w:r w:rsidR="00531480">
              <w:rPr>
                <w:sz w:val="24"/>
                <w:szCs w:val="24"/>
              </w:rPr>
              <w:t xml:space="preserve"> and they’ve had </w:t>
            </w:r>
            <w:r w:rsidR="00162D65">
              <w:rPr>
                <w:sz w:val="24"/>
                <w:szCs w:val="24"/>
              </w:rPr>
              <w:t>2</w:t>
            </w:r>
            <w:r w:rsidR="00531480">
              <w:rPr>
                <w:sz w:val="24"/>
                <w:szCs w:val="24"/>
              </w:rPr>
              <w:t>10 new applications</w:t>
            </w:r>
            <w:r w:rsidR="007357C8">
              <w:rPr>
                <w:sz w:val="24"/>
                <w:szCs w:val="24"/>
              </w:rPr>
              <w:t>, which is an increase in the typical number of applications at this time of year - 70.</w:t>
            </w:r>
            <w:r>
              <w:rPr>
                <w:sz w:val="24"/>
                <w:szCs w:val="24"/>
              </w:rPr>
              <w:t xml:space="preserve"> </w:t>
            </w:r>
            <w:r w:rsidR="00162D65">
              <w:rPr>
                <w:sz w:val="24"/>
                <w:szCs w:val="24"/>
              </w:rPr>
              <w:t xml:space="preserve">Of the 210, 119 </w:t>
            </w:r>
            <w:r w:rsidR="002F042E">
              <w:rPr>
                <w:sz w:val="24"/>
                <w:szCs w:val="24"/>
              </w:rPr>
              <w:t xml:space="preserve">have been found eligible, 50 are still pending, and some have been determined ineligible. </w:t>
            </w:r>
            <w:r w:rsidR="00E709DD">
              <w:rPr>
                <w:sz w:val="24"/>
                <w:szCs w:val="24"/>
              </w:rPr>
              <w:t xml:space="preserve">DDS launched </w:t>
            </w:r>
            <w:r w:rsidR="00F56D92">
              <w:rPr>
                <w:sz w:val="24"/>
                <w:szCs w:val="24"/>
              </w:rPr>
              <w:t>participant-directed</w:t>
            </w:r>
            <w:r w:rsidR="00E709DD">
              <w:rPr>
                <w:sz w:val="24"/>
                <w:szCs w:val="24"/>
              </w:rPr>
              <w:t xml:space="preserve"> services and 3 people are taking advantage of that now. </w:t>
            </w:r>
            <w:r w:rsidR="00F56D92">
              <w:rPr>
                <w:sz w:val="24"/>
                <w:szCs w:val="24"/>
              </w:rPr>
              <w:t xml:space="preserve">For Medicaid recertifications, </w:t>
            </w:r>
            <w:r w:rsidRPr="00F33E28">
              <w:rPr>
                <w:sz w:val="24"/>
                <w:szCs w:val="24"/>
              </w:rPr>
              <w:t>100% of DDA Medicaid recertifications have been completed</w:t>
            </w:r>
            <w:r>
              <w:rPr>
                <w:sz w:val="24"/>
                <w:szCs w:val="24"/>
              </w:rPr>
              <w:t xml:space="preserve">. Due to the end of the public health emergency, there will be changes to </w:t>
            </w:r>
            <w:r w:rsidRPr="00F33E28">
              <w:rPr>
                <w:sz w:val="24"/>
                <w:szCs w:val="24"/>
              </w:rPr>
              <w:t>companion services</w:t>
            </w:r>
            <w:r>
              <w:rPr>
                <w:sz w:val="24"/>
                <w:szCs w:val="24"/>
              </w:rPr>
              <w:t xml:space="preserve">. People </w:t>
            </w:r>
            <w:r w:rsidRPr="00F33E28">
              <w:rPr>
                <w:sz w:val="24"/>
                <w:szCs w:val="24"/>
              </w:rPr>
              <w:t xml:space="preserve">can’t do companion full-time anymore, </w:t>
            </w:r>
            <w:r>
              <w:rPr>
                <w:sz w:val="24"/>
                <w:szCs w:val="24"/>
              </w:rPr>
              <w:lastRenderedPageBreak/>
              <w:t xml:space="preserve">and DDA will be </w:t>
            </w:r>
            <w:r w:rsidRPr="00F33E28">
              <w:rPr>
                <w:sz w:val="24"/>
                <w:szCs w:val="24"/>
              </w:rPr>
              <w:t>trying to get back to mixing companion with other day services</w:t>
            </w:r>
            <w:r w:rsidR="00DE42A4">
              <w:rPr>
                <w:sz w:val="24"/>
                <w:szCs w:val="24"/>
              </w:rPr>
              <w:t>.</w:t>
            </w:r>
            <w:r w:rsidR="00AE4ADF">
              <w:rPr>
                <w:sz w:val="24"/>
                <w:szCs w:val="24"/>
              </w:rPr>
              <w:t xml:space="preserve"> DDS will be celebrating LGBTQ Pride month at the monthly Community and Provider Forum. </w:t>
            </w:r>
            <w:r w:rsidR="00AE4ADF">
              <w:rPr>
                <w:sz w:val="24"/>
                <w:szCs w:val="24"/>
              </w:rPr>
              <w:t xml:space="preserve">LaRaven Gaymon </w:t>
            </w:r>
            <w:r w:rsidR="00AE4ADF">
              <w:rPr>
                <w:sz w:val="24"/>
                <w:szCs w:val="24"/>
              </w:rPr>
              <w:t xml:space="preserve">shared that she </w:t>
            </w:r>
            <w:r w:rsidR="00AE4ADF">
              <w:rPr>
                <w:sz w:val="24"/>
                <w:szCs w:val="24"/>
              </w:rPr>
              <w:t>met with the Capital Pride Alliance and encouraged them to make Pride more accessible to people with disabilities.</w:t>
            </w:r>
          </w:p>
          <w:p w14:paraId="15F82A63" w14:textId="4DCD0925" w:rsidR="00AE4ADF" w:rsidRPr="00F33E28" w:rsidRDefault="00AE4ADF" w:rsidP="00F33E2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ject ACTION! will meet on </w:t>
            </w:r>
            <w:r w:rsidR="00AA4DB6">
              <w:rPr>
                <w:sz w:val="24"/>
                <w:szCs w:val="24"/>
              </w:rPr>
              <w:t>July 1, 2023.</w:t>
            </w:r>
            <w:r w:rsidR="00EF75A7">
              <w:rPr>
                <w:sz w:val="24"/>
                <w:szCs w:val="24"/>
              </w:rPr>
              <w:t xml:space="preserve"> All are welcome!</w:t>
            </w:r>
            <w:r w:rsidR="00403D22">
              <w:rPr>
                <w:sz w:val="24"/>
                <w:szCs w:val="24"/>
              </w:rPr>
              <w:t xml:space="preserve"> Ricardo advocated in Congress about the workforce crisis</w:t>
            </w:r>
            <w:r w:rsidR="002D1BA9">
              <w:rPr>
                <w:sz w:val="24"/>
                <w:szCs w:val="24"/>
              </w:rPr>
              <w:t>,</w:t>
            </w:r>
            <w:r w:rsidR="00403D22">
              <w:rPr>
                <w:sz w:val="24"/>
                <w:szCs w:val="24"/>
              </w:rPr>
              <w:t xml:space="preserve"> and this was a hot topic.</w:t>
            </w:r>
          </w:p>
        </w:tc>
      </w:tr>
      <w:tr w:rsidR="00903AFC" w:rsidRPr="00D13F1D" w14:paraId="1479A2CD" w14:textId="77777777" w:rsidTr="002706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8" w:type="dxa"/>
          </w:tcPr>
          <w:p w14:paraId="2540916D" w14:textId="39B80F7F" w:rsidR="00903AFC" w:rsidRPr="00DC6022" w:rsidRDefault="00903AFC" w:rsidP="00DC6022">
            <w:pPr>
              <w:rPr>
                <w:b w:val="0"/>
                <w:bCs w:val="0"/>
                <w:sz w:val="24"/>
                <w:szCs w:val="24"/>
              </w:rPr>
            </w:pPr>
            <w:r>
              <w:rPr>
                <w:sz w:val="24"/>
                <w:szCs w:val="24"/>
              </w:rPr>
              <w:lastRenderedPageBreak/>
              <w:t>Public Comments &amp; Community Announcements</w:t>
            </w:r>
          </w:p>
        </w:tc>
        <w:tc>
          <w:tcPr>
            <w:tcW w:w="6477" w:type="dxa"/>
          </w:tcPr>
          <w:p w14:paraId="052C9F4A" w14:textId="77777777" w:rsidR="00903AFC" w:rsidRDefault="00DC602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Office of Disability Rights is hiring an ASL Interpreter and Attorney Advisor.</w:t>
            </w:r>
          </w:p>
          <w:p w14:paraId="1B6C2803" w14:textId="77777777" w:rsidR="00B927A6" w:rsidRDefault="00B927A6">
            <w:pPr>
              <w:cnfStyle w:val="000000100000" w:firstRow="0" w:lastRow="0" w:firstColumn="0" w:lastColumn="0" w:oddVBand="0" w:evenVBand="0" w:oddHBand="1" w:evenHBand="0" w:firstRowFirstColumn="0" w:firstRowLastColumn="0" w:lastRowFirstColumn="0" w:lastRowLastColumn="0"/>
              <w:rPr>
                <w:sz w:val="24"/>
                <w:szCs w:val="24"/>
              </w:rPr>
            </w:pPr>
          </w:p>
          <w:p w14:paraId="5F5D2C4E" w14:textId="5311A318" w:rsidR="00B927A6" w:rsidRPr="001533B7" w:rsidRDefault="00B927A6">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icardo shared that he wants to see the whole Council come together and be able to vote on our business. Anjie agreed and said she would connect with Alison to send a message.</w:t>
            </w:r>
          </w:p>
        </w:tc>
      </w:tr>
      <w:tr w:rsidR="00903AFC" w:rsidRPr="00D13F1D" w14:paraId="4AF2057F" w14:textId="77777777" w:rsidTr="0027068F">
        <w:trPr>
          <w:jc w:val="center"/>
        </w:trPr>
        <w:tc>
          <w:tcPr>
            <w:cnfStyle w:val="001000000000" w:firstRow="0" w:lastRow="0" w:firstColumn="1" w:lastColumn="0" w:oddVBand="0" w:evenVBand="0" w:oddHBand="0" w:evenHBand="0" w:firstRowFirstColumn="0" w:firstRowLastColumn="0" w:lastRowFirstColumn="0" w:lastRowLastColumn="0"/>
            <w:tcW w:w="3818" w:type="dxa"/>
          </w:tcPr>
          <w:p w14:paraId="1827D02E" w14:textId="4B34CA76" w:rsidR="00A52F1E" w:rsidRDefault="00903AFC" w:rsidP="00A52F1E">
            <w:pPr>
              <w:rPr>
                <w:b w:val="0"/>
                <w:bCs w:val="0"/>
                <w:sz w:val="24"/>
                <w:szCs w:val="24"/>
              </w:rPr>
            </w:pPr>
            <w:r>
              <w:rPr>
                <w:sz w:val="24"/>
                <w:szCs w:val="24"/>
              </w:rPr>
              <w:t>Conclusion and Adjournment</w:t>
            </w:r>
          </w:p>
          <w:p w14:paraId="38940EED" w14:textId="7F8248C4" w:rsidR="00903AFC" w:rsidRDefault="00903AFC">
            <w:pPr>
              <w:rPr>
                <w:sz w:val="24"/>
                <w:szCs w:val="24"/>
              </w:rPr>
            </w:pPr>
          </w:p>
        </w:tc>
        <w:tc>
          <w:tcPr>
            <w:tcW w:w="6477" w:type="dxa"/>
          </w:tcPr>
          <w:p w14:paraId="55341AB9" w14:textId="5893EE60" w:rsidR="00903AFC" w:rsidRPr="001533B7" w:rsidRDefault="00BF0ED8">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meeting was adjourned at 5:01pm. Bernard Crawford made the motion to </w:t>
            </w:r>
            <w:r w:rsidR="00A52F1E">
              <w:rPr>
                <w:sz w:val="24"/>
                <w:szCs w:val="24"/>
              </w:rPr>
              <w:t>adjourn, and Ricardo Thornton seconded the motion. All voted in favor.</w:t>
            </w:r>
          </w:p>
        </w:tc>
      </w:tr>
    </w:tbl>
    <w:p w14:paraId="4249B066" w14:textId="77777777" w:rsidR="00A762E1" w:rsidRPr="00985907" w:rsidRDefault="00A762E1" w:rsidP="00A95AAB">
      <w:pPr>
        <w:spacing w:after="0"/>
        <w:rPr>
          <w:rStyle w:val="Strong"/>
          <w:sz w:val="10"/>
          <w:szCs w:val="10"/>
        </w:rPr>
        <w:sectPr w:rsidR="00A762E1" w:rsidRPr="00985907" w:rsidSect="005B0CE0">
          <w:headerReference w:type="first" r:id="rId11"/>
          <w:pgSz w:w="12240" w:h="15840" w:code="1"/>
          <w:pgMar w:top="720" w:right="720" w:bottom="720" w:left="720" w:header="720" w:footer="720" w:gutter="0"/>
          <w:cols w:space="720"/>
          <w:titlePg/>
          <w:docGrid w:linePitch="360"/>
        </w:sectPr>
      </w:pPr>
    </w:p>
    <w:p w14:paraId="24F2E0BB" w14:textId="77777777" w:rsidR="0092268F" w:rsidRDefault="0092268F" w:rsidP="00A95AAB">
      <w:pPr>
        <w:spacing w:after="0"/>
        <w:rPr>
          <w:rStyle w:val="Strong"/>
        </w:rPr>
      </w:pPr>
    </w:p>
    <w:sectPr w:rsidR="0092268F" w:rsidSect="00A276FB">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100D1" w14:textId="77777777" w:rsidR="00A5649B" w:rsidRDefault="00A5649B" w:rsidP="00A762E1">
      <w:pPr>
        <w:spacing w:after="0" w:line="240" w:lineRule="auto"/>
      </w:pPr>
      <w:r>
        <w:separator/>
      </w:r>
    </w:p>
  </w:endnote>
  <w:endnote w:type="continuationSeparator" w:id="0">
    <w:p w14:paraId="30ACB0C8" w14:textId="77777777" w:rsidR="00A5649B" w:rsidRDefault="00A5649B" w:rsidP="00A762E1">
      <w:pPr>
        <w:spacing w:after="0" w:line="240" w:lineRule="auto"/>
      </w:pPr>
      <w:r>
        <w:continuationSeparator/>
      </w:r>
    </w:p>
  </w:endnote>
  <w:endnote w:type="continuationNotice" w:id="1">
    <w:p w14:paraId="58E4E4E1" w14:textId="77777777" w:rsidR="00A5649B" w:rsidRDefault="00A564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138E7" w14:textId="77777777" w:rsidR="00A5649B" w:rsidRDefault="00A5649B" w:rsidP="00A762E1">
      <w:pPr>
        <w:spacing w:after="0" w:line="240" w:lineRule="auto"/>
      </w:pPr>
      <w:r>
        <w:separator/>
      </w:r>
    </w:p>
  </w:footnote>
  <w:footnote w:type="continuationSeparator" w:id="0">
    <w:p w14:paraId="237DBCF8" w14:textId="77777777" w:rsidR="00A5649B" w:rsidRDefault="00A5649B" w:rsidP="00A762E1">
      <w:pPr>
        <w:spacing w:after="0" w:line="240" w:lineRule="auto"/>
      </w:pPr>
      <w:r>
        <w:continuationSeparator/>
      </w:r>
    </w:p>
  </w:footnote>
  <w:footnote w:type="continuationNotice" w:id="1">
    <w:p w14:paraId="5D4CC143" w14:textId="77777777" w:rsidR="00A5649B" w:rsidRDefault="00A564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2590" w14:textId="0746913A" w:rsidR="00E46F35" w:rsidRDefault="005B0CE0">
    <w:pPr>
      <w:pStyle w:val="Header"/>
    </w:pPr>
    <w:r>
      <w:rPr>
        <w:noProof/>
      </w:rPr>
      <w:drawing>
        <wp:anchor distT="0" distB="0" distL="114300" distR="114300" simplePos="0" relativeHeight="251659264" behindDoc="1" locked="0" layoutInCell="1" allowOverlap="1" wp14:anchorId="393E11C6" wp14:editId="5F3F21E8">
          <wp:simplePos x="0" y="0"/>
          <wp:positionH relativeFrom="margin">
            <wp:posOffset>2616200</wp:posOffset>
          </wp:positionH>
          <wp:positionV relativeFrom="page">
            <wp:posOffset>171450</wp:posOffset>
          </wp:positionV>
          <wp:extent cx="1505585" cy="1002030"/>
          <wp:effectExtent l="0" t="0" r="0" b="7620"/>
          <wp:wrapTight wrapText="bothSides">
            <wp:wrapPolygon edited="0">
              <wp:start x="0" y="0"/>
              <wp:lineTo x="0" y="21354"/>
              <wp:lineTo x="21318" y="21354"/>
              <wp:lineTo x="21318" y="0"/>
              <wp:lineTo x="0" y="0"/>
            </wp:wrapPolygon>
          </wp:wrapTight>
          <wp:docPr id="2" name="Picture 2" descr="DD Council Logo – a wavy DC flag with 3 red stars above 2 red block stripes, blue block letters DDC are to the right of the flag, under the flag and block letters is blue text that says DC Developmental Disabilities Counc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DD Council Logo – a wavy DC flag with 3 red stars above 2 red block stripes, blue block letters DDC are to the right of the flag, under the flag and block letters is blue text that says DC Developmental Disabilities Council"/>
                  <pic:cNvPicPr preferRelativeResize="0"/>
                </pic:nvPicPr>
                <pic:blipFill rotWithShape="1">
                  <a:blip r:embed="rId1" cstate="print">
                    <a:extLst>
                      <a:ext uri="{28A0092B-C50C-407E-A947-70E740481C1C}">
                        <a14:useLocalDpi xmlns:a14="http://schemas.microsoft.com/office/drawing/2010/main" val="0"/>
                      </a:ext>
                    </a:extLst>
                  </a:blip>
                  <a:srcRect t="16447" b="23380"/>
                  <a:stretch/>
                </pic:blipFill>
                <pic:spPr bwMode="auto">
                  <a:xfrm>
                    <a:off x="0" y="0"/>
                    <a:ext cx="1505585" cy="1002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76838"/>
    <w:multiLevelType w:val="hybridMultilevel"/>
    <w:tmpl w:val="327AC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E31C5"/>
    <w:multiLevelType w:val="hybridMultilevel"/>
    <w:tmpl w:val="15F0ED6A"/>
    <w:lvl w:ilvl="0" w:tplc="1062C6B8">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80CD0"/>
    <w:multiLevelType w:val="hybridMultilevel"/>
    <w:tmpl w:val="3294E6AE"/>
    <w:lvl w:ilvl="0" w:tplc="43987F72">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42856"/>
    <w:multiLevelType w:val="hybridMultilevel"/>
    <w:tmpl w:val="9AAC6006"/>
    <w:lvl w:ilvl="0" w:tplc="09A414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0660D"/>
    <w:multiLevelType w:val="hybridMultilevel"/>
    <w:tmpl w:val="72AA592A"/>
    <w:lvl w:ilvl="0" w:tplc="1668DB46">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321DA"/>
    <w:multiLevelType w:val="hybridMultilevel"/>
    <w:tmpl w:val="4A3C33E2"/>
    <w:lvl w:ilvl="0" w:tplc="E0F4A724">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A7372B"/>
    <w:multiLevelType w:val="hybridMultilevel"/>
    <w:tmpl w:val="78D044B0"/>
    <w:lvl w:ilvl="0" w:tplc="8FA096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C32CB"/>
    <w:multiLevelType w:val="hybridMultilevel"/>
    <w:tmpl w:val="745EB192"/>
    <w:lvl w:ilvl="0" w:tplc="A468BF6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D4029"/>
    <w:multiLevelType w:val="hybridMultilevel"/>
    <w:tmpl w:val="D00E4CA4"/>
    <w:lvl w:ilvl="0" w:tplc="888AC00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15949"/>
    <w:multiLevelType w:val="hybridMultilevel"/>
    <w:tmpl w:val="6D304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1C4ACE"/>
    <w:multiLevelType w:val="hybridMultilevel"/>
    <w:tmpl w:val="02DAB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557A8D"/>
    <w:multiLevelType w:val="hybridMultilevel"/>
    <w:tmpl w:val="07C698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C469CA"/>
    <w:multiLevelType w:val="hybridMultilevel"/>
    <w:tmpl w:val="52A4D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130F3D"/>
    <w:multiLevelType w:val="hybridMultilevel"/>
    <w:tmpl w:val="7736F1F0"/>
    <w:lvl w:ilvl="0" w:tplc="8FA096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34BAC"/>
    <w:multiLevelType w:val="hybridMultilevel"/>
    <w:tmpl w:val="83362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DC7385"/>
    <w:multiLevelType w:val="hybridMultilevel"/>
    <w:tmpl w:val="1696E7A0"/>
    <w:lvl w:ilvl="0" w:tplc="1062C6B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206F84"/>
    <w:multiLevelType w:val="hybridMultilevel"/>
    <w:tmpl w:val="D7ECFD38"/>
    <w:lvl w:ilvl="0" w:tplc="0409000F">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B64D5B"/>
    <w:multiLevelType w:val="hybridMultilevel"/>
    <w:tmpl w:val="A8AC6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3B3DCD"/>
    <w:multiLevelType w:val="hybridMultilevel"/>
    <w:tmpl w:val="2A8CB600"/>
    <w:lvl w:ilvl="0" w:tplc="8FA096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633B00"/>
    <w:multiLevelType w:val="hybridMultilevel"/>
    <w:tmpl w:val="C186A3D4"/>
    <w:lvl w:ilvl="0" w:tplc="3A4037CA">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0" w15:restartNumberingAfterBreak="0">
    <w:nsid w:val="7751202A"/>
    <w:multiLevelType w:val="hybridMultilevel"/>
    <w:tmpl w:val="402C2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5023916">
    <w:abstractNumId w:val="15"/>
  </w:num>
  <w:num w:numId="2" w16cid:durableId="1070074593">
    <w:abstractNumId w:val="1"/>
  </w:num>
  <w:num w:numId="3" w16cid:durableId="1445924418">
    <w:abstractNumId w:val="14"/>
  </w:num>
  <w:num w:numId="4" w16cid:durableId="2002268996">
    <w:abstractNumId w:val="20"/>
  </w:num>
  <w:num w:numId="5" w16cid:durableId="1200780072">
    <w:abstractNumId w:val="0"/>
  </w:num>
  <w:num w:numId="6" w16cid:durableId="1226794834">
    <w:abstractNumId w:val="16"/>
  </w:num>
  <w:num w:numId="7" w16cid:durableId="1317025912">
    <w:abstractNumId w:val="4"/>
  </w:num>
  <w:num w:numId="8" w16cid:durableId="87043822">
    <w:abstractNumId w:val="12"/>
  </w:num>
  <w:num w:numId="9" w16cid:durableId="1971280128">
    <w:abstractNumId w:val="7"/>
  </w:num>
  <w:num w:numId="10" w16cid:durableId="1361585688">
    <w:abstractNumId w:val="19"/>
  </w:num>
  <w:num w:numId="11" w16cid:durableId="2122796150">
    <w:abstractNumId w:val="3"/>
  </w:num>
  <w:num w:numId="12" w16cid:durableId="394739659">
    <w:abstractNumId w:val="2"/>
  </w:num>
  <w:num w:numId="13" w16cid:durableId="61560095">
    <w:abstractNumId w:val="8"/>
  </w:num>
  <w:num w:numId="14" w16cid:durableId="672339937">
    <w:abstractNumId w:val="10"/>
  </w:num>
  <w:num w:numId="15" w16cid:durableId="1011418895">
    <w:abstractNumId w:val="18"/>
  </w:num>
  <w:num w:numId="16" w16cid:durableId="1315378047">
    <w:abstractNumId w:val="6"/>
  </w:num>
  <w:num w:numId="17" w16cid:durableId="501774085">
    <w:abstractNumId w:val="13"/>
  </w:num>
  <w:num w:numId="18" w16cid:durableId="765349555">
    <w:abstractNumId w:val="17"/>
  </w:num>
  <w:num w:numId="19" w16cid:durableId="1674258755">
    <w:abstractNumId w:val="5"/>
  </w:num>
  <w:num w:numId="20" w16cid:durableId="671833082">
    <w:abstractNumId w:val="11"/>
  </w:num>
  <w:num w:numId="21" w16cid:durableId="117535282">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szAxMjQwNzM2NTdU0lEKTi0uzszPAykwNqsFAFLI3yItAAAA"/>
  </w:docVars>
  <w:rsids>
    <w:rsidRoot w:val="00A812A1"/>
    <w:rsid w:val="00001CB1"/>
    <w:rsid w:val="00002D42"/>
    <w:rsid w:val="00003F52"/>
    <w:rsid w:val="000054C1"/>
    <w:rsid w:val="00006DFF"/>
    <w:rsid w:val="000076E0"/>
    <w:rsid w:val="0001006B"/>
    <w:rsid w:val="00014148"/>
    <w:rsid w:val="0001527D"/>
    <w:rsid w:val="00015658"/>
    <w:rsid w:val="0002166F"/>
    <w:rsid w:val="000232A1"/>
    <w:rsid w:val="00024C51"/>
    <w:rsid w:val="000301A0"/>
    <w:rsid w:val="0003127E"/>
    <w:rsid w:val="00037D54"/>
    <w:rsid w:val="00041C0E"/>
    <w:rsid w:val="000465D5"/>
    <w:rsid w:val="00047F13"/>
    <w:rsid w:val="0005227E"/>
    <w:rsid w:val="000524B7"/>
    <w:rsid w:val="00053A44"/>
    <w:rsid w:val="0005783E"/>
    <w:rsid w:val="00060A61"/>
    <w:rsid w:val="00061EA3"/>
    <w:rsid w:val="00062B93"/>
    <w:rsid w:val="00063BE6"/>
    <w:rsid w:val="00082783"/>
    <w:rsid w:val="00083B2E"/>
    <w:rsid w:val="00086857"/>
    <w:rsid w:val="0009177C"/>
    <w:rsid w:val="000930B0"/>
    <w:rsid w:val="00093255"/>
    <w:rsid w:val="00094709"/>
    <w:rsid w:val="000A15A7"/>
    <w:rsid w:val="000A19EE"/>
    <w:rsid w:val="000A2002"/>
    <w:rsid w:val="000A302A"/>
    <w:rsid w:val="000A33AC"/>
    <w:rsid w:val="000A38F5"/>
    <w:rsid w:val="000A4509"/>
    <w:rsid w:val="000B4D85"/>
    <w:rsid w:val="000C30A2"/>
    <w:rsid w:val="000D093D"/>
    <w:rsid w:val="000D0A23"/>
    <w:rsid w:val="000D246D"/>
    <w:rsid w:val="000D3054"/>
    <w:rsid w:val="000D562B"/>
    <w:rsid w:val="000E45C7"/>
    <w:rsid w:val="000F374E"/>
    <w:rsid w:val="000F37A3"/>
    <w:rsid w:val="000F442B"/>
    <w:rsid w:val="000F59DE"/>
    <w:rsid w:val="000F6D95"/>
    <w:rsid w:val="00100607"/>
    <w:rsid w:val="00100963"/>
    <w:rsid w:val="00105FDC"/>
    <w:rsid w:val="00111A28"/>
    <w:rsid w:val="00113104"/>
    <w:rsid w:val="00117D34"/>
    <w:rsid w:val="001215B0"/>
    <w:rsid w:val="00127384"/>
    <w:rsid w:val="001349CF"/>
    <w:rsid w:val="00135DDF"/>
    <w:rsid w:val="00140292"/>
    <w:rsid w:val="001437FE"/>
    <w:rsid w:val="001443F9"/>
    <w:rsid w:val="00146B44"/>
    <w:rsid w:val="0014796E"/>
    <w:rsid w:val="001533B7"/>
    <w:rsid w:val="00153A6E"/>
    <w:rsid w:val="00154E49"/>
    <w:rsid w:val="00155C40"/>
    <w:rsid w:val="00155EDF"/>
    <w:rsid w:val="00157F9F"/>
    <w:rsid w:val="00162D65"/>
    <w:rsid w:val="00163223"/>
    <w:rsid w:val="00163A30"/>
    <w:rsid w:val="00163B92"/>
    <w:rsid w:val="001650A8"/>
    <w:rsid w:val="00171283"/>
    <w:rsid w:val="001762B0"/>
    <w:rsid w:val="0017704D"/>
    <w:rsid w:val="00177D59"/>
    <w:rsid w:val="001816BF"/>
    <w:rsid w:val="00186108"/>
    <w:rsid w:val="001871F3"/>
    <w:rsid w:val="00191514"/>
    <w:rsid w:val="00191F26"/>
    <w:rsid w:val="0019225A"/>
    <w:rsid w:val="001938A9"/>
    <w:rsid w:val="0019394D"/>
    <w:rsid w:val="00193A94"/>
    <w:rsid w:val="00197138"/>
    <w:rsid w:val="0019745B"/>
    <w:rsid w:val="001B03B8"/>
    <w:rsid w:val="001B149F"/>
    <w:rsid w:val="001B19C8"/>
    <w:rsid w:val="001B7616"/>
    <w:rsid w:val="001B7D0C"/>
    <w:rsid w:val="001C3115"/>
    <w:rsid w:val="001C6065"/>
    <w:rsid w:val="001C76EA"/>
    <w:rsid w:val="001D2616"/>
    <w:rsid w:val="001D2E65"/>
    <w:rsid w:val="001D5283"/>
    <w:rsid w:val="001D64A8"/>
    <w:rsid w:val="001E2D0A"/>
    <w:rsid w:val="001E5772"/>
    <w:rsid w:val="001E75B9"/>
    <w:rsid w:val="001F0A0E"/>
    <w:rsid w:val="001F0B05"/>
    <w:rsid w:val="001F10C0"/>
    <w:rsid w:val="001F434A"/>
    <w:rsid w:val="001F56F6"/>
    <w:rsid w:val="001F6E21"/>
    <w:rsid w:val="00200CC6"/>
    <w:rsid w:val="002045C5"/>
    <w:rsid w:val="002048C3"/>
    <w:rsid w:val="00206BA7"/>
    <w:rsid w:val="00213ED7"/>
    <w:rsid w:val="00214F55"/>
    <w:rsid w:val="00216624"/>
    <w:rsid w:val="002208AE"/>
    <w:rsid w:val="00221A36"/>
    <w:rsid w:val="00221DB2"/>
    <w:rsid w:val="00223F82"/>
    <w:rsid w:val="00225F0A"/>
    <w:rsid w:val="00230317"/>
    <w:rsid w:val="00233FF7"/>
    <w:rsid w:val="0023747A"/>
    <w:rsid w:val="00244223"/>
    <w:rsid w:val="0024622C"/>
    <w:rsid w:val="002470E2"/>
    <w:rsid w:val="00250007"/>
    <w:rsid w:val="00251164"/>
    <w:rsid w:val="00254171"/>
    <w:rsid w:val="00254F45"/>
    <w:rsid w:val="002558AA"/>
    <w:rsid w:val="002607E3"/>
    <w:rsid w:val="00265B2D"/>
    <w:rsid w:val="0027068F"/>
    <w:rsid w:val="002730C5"/>
    <w:rsid w:val="0027471F"/>
    <w:rsid w:val="00276004"/>
    <w:rsid w:val="00280AE8"/>
    <w:rsid w:val="00280F9D"/>
    <w:rsid w:val="002911D8"/>
    <w:rsid w:val="002921D4"/>
    <w:rsid w:val="002953F1"/>
    <w:rsid w:val="002A4713"/>
    <w:rsid w:val="002A7103"/>
    <w:rsid w:val="002B400E"/>
    <w:rsid w:val="002B4768"/>
    <w:rsid w:val="002B6F10"/>
    <w:rsid w:val="002B794D"/>
    <w:rsid w:val="002B7BD3"/>
    <w:rsid w:val="002C23B8"/>
    <w:rsid w:val="002C2EA0"/>
    <w:rsid w:val="002C4F58"/>
    <w:rsid w:val="002C607B"/>
    <w:rsid w:val="002C7C30"/>
    <w:rsid w:val="002D0C46"/>
    <w:rsid w:val="002D1BA9"/>
    <w:rsid w:val="002D2452"/>
    <w:rsid w:val="002D249E"/>
    <w:rsid w:val="002D3262"/>
    <w:rsid w:val="002D48DC"/>
    <w:rsid w:val="002D53E0"/>
    <w:rsid w:val="002E205C"/>
    <w:rsid w:val="002E23B6"/>
    <w:rsid w:val="002E47E6"/>
    <w:rsid w:val="002E5B27"/>
    <w:rsid w:val="002E6603"/>
    <w:rsid w:val="002E7830"/>
    <w:rsid w:val="002F042E"/>
    <w:rsid w:val="002F0594"/>
    <w:rsid w:val="002F0BD9"/>
    <w:rsid w:val="002F2C9A"/>
    <w:rsid w:val="003021C1"/>
    <w:rsid w:val="00302344"/>
    <w:rsid w:val="0030416B"/>
    <w:rsid w:val="0030436C"/>
    <w:rsid w:val="00304D90"/>
    <w:rsid w:val="00312C3C"/>
    <w:rsid w:val="003134B4"/>
    <w:rsid w:val="003136CC"/>
    <w:rsid w:val="00321816"/>
    <w:rsid w:val="00323656"/>
    <w:rsid w:val="003252AB"/>
    <w:rsid w:val="00330E0D"/>
    <w:rsid w:val="00331AB0"/>
    <w:rsid w:val="00337896"/>
    <w:rsid w:val="00337EB9"/>
    <w:rsid w:val="0034382F"/>
    <w:rsid w:val="0034537B"/>
    <w:rsid w:val="00345FB0"/>
    <w:rsid w:val="003467B1"/>
    <w:rsid w:val="00346F0D"/>
    <w:rsid w:val="00350738"/>
    <w:rsid w:val="0035218B"/>
    <w:rsid w:val="003609BA"/>
    <w:rsid w:val="00360ED0"/>
    <w:rsid w:val="00362531"/>
    <w:rsid w:val="00362666"/>
    <w:rsid w:val="00362CB3"/>
    <w:rsid w:val="003650C2"/>
    <w:rsid w:val="00370389"/>
    <w:rsid w:val="00372AD7"/>
    <w:rsid w:val="0037525B"/>
    <w:rsid w:val="00381968"/>
    <w:rsid w:val="003831BD"/>
    <w:rsid w:val="00387CA5"/>
    <w:rsid w:val="00390DAA"/>
    <w:rsid w:val="00394908"/>
    <w:rsid w:val="00395F9A"/>
    <w:rsid w:val="003A0AC3"/>
    <w:rsid w:val="003A2B14"/>
    <w:rsid w:val="003A38E6"/>
    <w:rsid w:val="003A432D"/>
    <w:rsid w:val="003A5AC8"/>
    <w:rsid w:val="003A6854"/>
    <w:rsid w:val="003A7F0A"/>
    <w:rsid w:val="003B0A83"/>
    <w:rsid w:val="003B6437"/>
    <w:rsid w:val="003B6C48"/>
    <w:rsid w:val="003C10C9"/>
    <w:rsid w:val="003C1EB0"/>
    <w:rsid w:val="003C416D"/>
    <w:rsid w:val="003C43EA"/>
    <w:rsid w:val="003C5464"/>
    <w:rsid w:val="003C5C85"/>
    <w:rsid w:val="003C69B5"/>
    <w:rsid w:val="003C7AE3"/>
    <w:rsid w:val="003D1EFA"/>
    <w:rsid w:val="003D34EC"/>
    <w:rsid w:val="003D35CE"/>
    <w:rsid w:val="003E1D09"/>
    <w:rsid w:val="003E2BDE"/>
    <w:rsid w:val="003E3CC5"/>
    <w:rsid w:val="003E41AC"/>
    <w:rsid w:val="003F5A80"/>
    <w:rsid w:val="003F5EF0"/>
    <w:rsid w:val="00403D22"/>
    <w:rsid w:val="004040EC"/>
    <w:rsid w:val="00405C75"/>
    <w:rsid w:val="004123FF"/>
    <w:rsid w:val="004218B7"/>
    <w:rsid w:val="0042376B"/>
    <w:rsid w:val="00423BCE"/>
    <w:rsid w:val="0042555A"/>
    <w:rsid w:val="00425A49"/>
    <w:rsid w:val="004301D2"/>
    <w:rsid w:val="00432C56"/>
    <w:rsid w:val="00435F45"/>
    <w:rsid w:val="00440D50"/>
    <w:rsid w:val="00443B68"/>
    <w:rsid w:val="00447C2E"/>
    <w:rsid w:val="0045031A"/>
    <w:rsid w:val="00454EC2"/>
    <w:rsid w:val="004568B8"/>
    <w:rsid w:val="00460E69"/>
    <w:rsid w:val="00462AA0"/>
    <w:rsid w:val="004635E0"/>
    <w:rsid w:val="004661F9"/>
    <w:rsid w:val="0047218C"/>
    <w:rsid w:val="00476A4A"/>
    <w:rsid w:val="0047783B"/>
    <w:rsid w:val="00481FD6"/>
    <w:rsid w:val="00483573"/>
    <w:rsid w:val="0048735E"/>
    <w:rsid w:val="004906E0"/>
    <w:rsid w:val="00492FAA"/>
    <w:rsid w:val="004940B9"/>
    <w:rsid w:val="004950DD"/>
    <w:rsid w:val="00495569"/>
    <w:rsid w:val="00495AEA"/>
    <w:rsid w:val="00495B4E"/>
    <w:rsid w:val="00495F5D"/>
    <w:rsid w:val="004A296B"/>
    <w:rsid w:val="004A2CC7"/>
    <w:rsid w:val="004B1D85"/>
    <w:rsid w:val="004B246F"/>
    <w:rsid w:val="004B36CC"/>
    <w:rsid w:val="004B48DC"/>
    <w:rsid w:val="004B6AD4"/>
    <w:rsid w:val="004B7C2C"/>
    <w:rsid w:val="004B7E85"/>
    <w:rsid w:val="004C38D1"/>
    <w:rsid w:val="004C4479"/>
    <w:rsid w:val="004C5A20"/>
    <w:rsid w:val="004C7240"/>
    <w:rsid w:val="004C74A6"/>
    <w:rsid w:val="004D0480"/>
    <w:rsid w:val="004D4A53"/>
    <w:rsid w:val="004E1835"/>
    <w:rsid w:val="004E1B60"/>
    <w:rsid w:val="004E7E6F"/>
    <w:rsid w:val="004F1094"/>
    <w:rsid w:val="004F2140"/>
    <w:rsid w:val="00500A20"/>
    <w:rsid w:val="00503DC2"/>
    <w:rsid w:val="00507910"/>
    <w:rsid w:val="00510FE9"/>
    <w:rsid w:val="005128AF"/>
    <w:rsid w:val="00512A3D"/>
    <w:rsid w:val="005142AA"/>
    <w:rsid w:val="00514D04"/>
    <w:rsid w:val="00516C0C"/>
    <w:rsid w:val="00521AD5"/>
    <w:rsid w:val="00526DBA"/>
    <w:rsid w:val="00531480"/>
    <w:rsid w:val="00531F75"/>
    <w:rsid w:val="00537B40"/>
    <w:rsid w:val="00537B90"/>
    <w:rsid w:val="00540680"/>
    <w:rsid w:val="00540B36"/>
    <w:rsid w:val="0054109C"/>
    <w:rsid w:val="00545F9C"/>
    <w:rsid w:val="00546DFA"/>
    <w:rsid w:val="005475AB"/>
    <w:rsid w:val="00547BA8"/>
    <w:rsid w:val="005500F4"/>
    <w:rsid w:val="00560259"/>
    <w:rsid w:val="005611E0"/>
    <w:rsid w:val="0056187A"/>
    <w:rsid w:val="0056404F"/>
    <w:rsid w:val="005646BC"/>
    <w:rsid w:val="005657EB"/>
    <w:rsid w:val="0056782A"/>
    <w:rsid w:val="00574CD7"/>
    <w:rsid w:val="005763B6"/>
    <w:rsid w:val="00580184"/>
    <w:rsid w:val="00580AFD"/>
    <w:rsid w:val="0058206D"/>
    <w:rsid w:val="00582BDF"/>
    <w:rsid w:val="005852DF"/>
    <w:rsid w:val="005860D8"/>
    <w:rsid w:val="00590306"/>
    <w:rsid w:val="00593BBE"/>
    <w:rsid w:val="005A1723"/>
    <w:rsid w:val="005A1C69"/>
    <w:rsid w:val="005A1F5B"/>
    <w:rsid w:val="005A50FC"/>
    <w:rsid w:val="005A7AB5"/>
    <w:rsid w:val="005B0CE0"/>
    <w:rsid w:val="005B219F"/>
    <w:rsid w:val="005B6C53"/>
    <w:rsid w:val="005C1A5B"/>
    <w:rsid w:val="005C33A2"/>
    <w:rsid w:val="005C4467"/>
    <w:rsid w:val="005C59B2"/>
    <w:rsid w:val="005C5FA9"/>
    <w:rsid w:val="005D1F86"/>
    <w:rsid w:val="005D2FD4"/>
    <w:rsid w:val="005D4F54"/>
    <w:rsid w:val="005E34A1"/>
    <w:rsid w:val="005E4D14"/>
    <w:rsid w:val="005E6F27"/>
    <w:rsid w:val="005F22F5"/>
    <w:rsid w:val="005F4F98"/>
    <w:rsid w:val="005F6FEA"/>
    <w:rsid w:val="00600EBF"/>
    <w:rsid w:val="006021A8"/>
    <w:rsid w:val="00604391"/>
    <w:rsid w:val="00605500"/>
    <w:rsid w:val="006071A9"/>
    <w:rsid w:val="00607BD9"/>
    <w:rsid w:val="0061067C"/>
    <w:rsid w:val="00610B8A"/>
    <w:rsid w:val="00610CBF"/>
    <w:rsid w:val="00612C59"/>
    <w:rsid w:val="00613118"/>
    <w:rsid w:val="00616F12"/>
    <w:rsid w:val="0061727C"/>
    <w:rsid w:val="0061773B"/>
    <w:rsid w:val="00624861"/>
    <w:rsid w:val="006250D5"/>
    <w:rsid w:val="00626C86"/>
    <w:rsid w:val="00633DB8"/>
    <w:rsid w:val="00636C44"/>
    <w:rsid w:val="0064123C"/>
    <w:rsid w:val="00641CB5"/>
    <w:rsid w:val="00645307"/>
    <w:rsid w:val="006454B3"/>
    <w:rsid w:val="0064668C"/>
    <w:rsid w:val="00650E80"/>
    <w:rsid w:val="00651594"/>
    <w:rsid w:val="00654AD4"/>
    <w:rsid w:val="00656825"/>
    <w:rsid w:val="00657799"/>
    <w:rsid w:val="00662306"/>
    <w:rsid w:val="00666E91"/>
    <w:rsid w:val="00670E8A"/>
    <w:rsid w:val="006712CF"/>
    <w:rsid w:val="00673217"/>
    <w:rsid w:val="00673C21"/>
    <w:rsid w:val="006767AA"/>
    <w:rsid w:val="00685346"/>
    <w:rsid w:val="00695475"/>
    <w:rsid w:val="006968CD"/>
    <w:rsid w:val="00697A0C"/>
    <w:rsid w:val="006A2F59"/>
    <w:rsid w:val="006A3DD5"/>
    <w:rsid w:val="006A4FA0"/>
    <w:rsid w:val="006B088C"/>
    <w:rsid w:val="006B3964"/>
    <w:rsid w:val="006B3D73"/>
    <w:rsid w:val="006B4101"/>
    <w:rsid w:val="006B6887"/>
    <w:rsid w:val="006B7C23"/>
    <w:rsid w:val="006C17DC"/>
    <w:rsid w:val="006C17E9"/>
    <w:rsid w:val="006C38E1"/>
    <w:rsid w:val="006C3B06"/>
    <w:rsid w:val="006C478D"/>
    <w:rsid w:val="006D1186"/>
    <w:rsid w:val="006D219B"/>
    <w:rsid w:val="006D3B90"/>
    <w:rsid w:val="006D6EAB"/>
    <w:rsid w:val="006E09D4"/>
    <w:rsid w:val="006E2377"/>
    <w:rsid w:val="006E60E3"/>
    <w:rsid w:val="006F0E27"/>
    <w:rsid w:val="00703709"/>
    <w:rsid w:val="00704DB5"/>
    <w:rsid w:val="00705EE0"/>
    <w:rsid w:val="00711063"/>
    <w:rsid w:val="00711D63"/>
    <w:rsid w:val="00714819"/>
    <w:rsid w:val="00720EDE"/>
    <w:rsid w:val="00722E7D"/>
    <w:rsid w:val="00724DC1"/>
    <w:rsid w:val="00724EAB"/>
    <w:rsid w:val="00724F64"/>
    <w:rsid w:val="00725316"/>
    <w:rsid w:val="00725F23"/>
    <w:rsid w:val="00726282"/>
    <w:rsid w:val="007273CA"/>
    <w:rsid w:val="007304DA"/>
    <w:rsid w:val="00733155"/>
    <w:rsid w:val="007357C8"/>
    <w:rsid w:val="00741ED5"/>
    <w:rsid w:val="00742256"/>
    <w:rsid w:val="007441A8"/>
    <w:rsid w:val="0074486C"/>
    <w:rsid w:val="00745657"/>
    <w:rsid w:val="00746C2F"/>
    <w:rsid w:val="0074772B"/>
    <w:rsid w:val="00751A4E"/>
    <w:rsid w:val="00757BBE"/>
    <w:rsid w:val="007670ED"/>
    <w:rsid w:val="0077034D"/>
    <w:rsid w:val="0077058F"/>
    <w:rsid w:val="00782360"/>
    <w:rsid w:val="00782994"/>
    <w:rsid w:val="0078376A"/>
    <w:rsid w:val="00784C7C"/>
    <w:rsid w:val="007870A0"/>
    <w:rsid w:val="007929A1"/>
    <w:rsid w:val="00795B99"/>
    <w:rsid w:val="0079660F"/>
    <w:rsid w:val="00797689"/>
    <w:rsid w:val="00797B32"/>
    <w:rsid w:val="007A0374"/>
    <w:rsid w:val="007A7723"/>
    <w:rsid w:val="007A77C1"/>
    <w:rsid w:val="007B050B"/>
    <w:rsid w:val="007B11CB"/>
    <w:rsid w:val="007B3DC9"/>
    <w:rsid w:val="007B6D2D"/>
    <w:rsid w:val="007B6FAA"/>
    <w:rsid w:val="007C297C"/>
    <w:rsid w:val="007C6DAB"/>
    <w:rsid w:val="007D01F7"/>
    <w:rsid w:val="007D11C6"/>
    <w:rsid w:val="007D4289"/>
    <w:rsid w:val="007D4E32"/>
    <w:rsid w:val="007D7A7B"/>
    <w:rsid w:val="007D7BCB"/>
    <w:rsid w:val="007E7195"/>
    <w:rsid w:val="007F03CE"/>
    <w:rsid w:val="007F1592"/>
    <w:rsid w:val="007F240D"/>
    <w:rsid w:val="007F24CE"/>
    <w:rsid w:val="007F3356"/>
    <w:rsid w:val="007F63B7"/>
    <w:rsid w:val="007F796E"/>
    <w:rsid w:val="00804601"/>
    <w:rsid w:val="00804609"/>
    <w:rsid w:val="008073DA"/>
    <w:rsid w:val="00815DEF"/>
    <w:rsid w:val="00823E67"/>
    <w:rsid w:val="00823E7C"/>
    <w:rsid w:val="00832624"/>
    <w:rsid w:val="00832D48"/>
    <w:rsid w:val="00832F7F"/>
    <w:rsid w:val="00833AF5"/>
    <w:rsid w:val="00837689"/>
    <w:rsid w:val="00841E6A"/>
    <w:rsid w:val="0084658A"/>
    <w:rsid w:val="00846AFB"/>
    <w:rsid w:val="008522CE"/>
    <w:rsid w:val="008527F1"/>
    <w:rsid w:val="00857117"/>
    <w:rsid w:val="00857282"/>
    <w:rsid w:val="00857D58"/>
    <w:rsid w:val="00864519"/>
    <w:rsid w:val="0086617D"/>
    <w:rsid w:val="008669BB"/>
    <w:rsid w:val="00866D7A"/>
    <w:rsid w:val="00870551"/>
    <w:rsid w:val="00870BA0"/>
    <w:rsid w:val="008745DC"/>
    <w:rsid w:val="00880857"/>
    <w:rsid w:val="00881347"/>
    <w:rsid w:val="00883B64"/>
    <w:rsid w:val="00883BDC"/>
    <w:rsid w:val="00885E78"/>
    <w:rsid w:val="00891758"/>
    <w:rsid w:val="008936BA"/>
    <w:rsid w:val="00893D7C"/>
    <w:rsid w:val="008960A3"/>
    <w:rsid w:val="00897D0B"/>
    <w:rsid w:val="00897DC7"/>
    <w:rsid w:val="008A0487"/>
    <w:rsid w:val="008A13A2"/>
    <w:rsid w:val="008A2913"/>
    <w:rsid w:val="008A6F76"/>
    <w:rsid w:val="008A7709"/>
    <w:rsid w:val="008B19CC"/>
    <w:rsid w:val="008B2A30"/>
    <w:rsid w:val="008B6389"/>
    <w:rsid w:val="008C1122"/>
    <w:rsid w:val="008C196F"/>
    <w:rsid w:val="008C1A2D"/>
    <w:rsid w:val="008C349B"/>
    <w:rsid w:val="008C3D17"/>
    <w:rsid w:val="008D06F0"/>
    <w:rsid w:val="008D1F4D"/>
    <w:rsid w:val="008D319E"/>
    <w:rsid w:val="008D322A"/>
    <w:rsid w:val="008D6589"/>
    <w:rsid w:val="008D6B22"/>
    <w:rsid w:val="008E12BC"/>
    <w:rsid w:val="008E4565"/>
    <w:rsid w:val="008E56B5"/>
    <w:rsid w:val="008E6416"/>
    <w:rsid w:val="008E7593"/>
    <w:rsid w:val="008F5762"/>
    <w:rsid w:val="008F69BA"/>
    <w:rsid w:val="008F7547"/>
    <w:rsid w:val="00902A9E"/>
    <w:rsid w:val="00903AFC"/>
    <w:rsid w:val="009046A0"/>
    <w:rsid w:val="009102F8"/>
    <w:rsid w:val="009147A9"/>
    <w:rsid w:val="009162A1"/>
    <w:rsid w:val="00916683"/>
    <w:rsid w:val="00920341"/>
    <w:rsid w:val="00921D33"/>
    <w:rsid w:val="0092268F"/>
    <w:rsid w:val="00923E5E"/>
    <w:rsid w:val="00926ADC"/>
    <w:rsid w:val="00927C8C"/>
    <w:rsid w:val="00930A6E"/>
    <w:rsid w:val="00932786"/>
    <w:rsid w:val="00934467"/>
    <w:rsid w:val="009346B5"/>
    <w:rsid w:val="00936803"/>
    <w:rsid w:val="00937603"/>
    <w:rsid w:val="00941124"/>
    <w:rsid w:val="009449B8"/>
    <w:rsid w:val="0095559F"/>
    <w:rsid w:val="009601ED"/>
    <w:rsid w:val="0096250D"/>
    <w:rsid w:val="009649FB"/>
    <w:rsid w:val="009662EB"/>
    <w:rsid w:val="009677D6"/>
    <w:rsid w:val="00970A0C"/>
    <w:rsid w:val="00971D26"/>
    <w:rsid w:val="00974166"/>
    <w:rsid w:val="00975D45"/>
    <w:rsid w:val="00976BC5"/>
    <w:rsid w:val="00980C0A"/>
    <w:rsid w:val="00985907"/>
    <w:rsid w:val="009859CD"/>
    <w:rsid w:val="00985BAE"/>
    <w:rsid w:val="009911B4"/>
    <w:rsid w:val="009916C7"/>
    <w:rsid w:val="00991F7B"/>
    <w:rsid w:val="00993FE8"/>
    <w:rsid w:val="009A24DD"/>
    <w:rsid w:val="009A5448"/>
    <w:rsid w:val="009B2401"/>
    <w:rsid w:val="009B4FA7"/>
    <w:rsid w:val="009B7283"/>
    <w:rsid w:val="009B748A"/>
    <w:rsid w:val="009C023B"/>
    <w:rsid w:val="009C0785"/>
    <w:rsid w:val="009C0EAF"/>
    <w:rsid w:val="009C199B"/>
    <w:rsid w:val="009C3853"/>
    <w:rsid w:val="009C65D7"/>
    <w:rsid w:val="009C7CA8"/>
    <w:rsid w:val="009D4911"/>
    <w:rsid w:val="009D49AE"/>
    <w:rsid w:val="009D6BBB"/>
    <w:rsid w:val="009E32AF"/>
    <w:rsid w:val="009E3428"/>
    <w:rsid w:val="009F1B88"/>
    <w:rsid w:val="009F37CE"/>
    <w:rsid w:val="009F3FC2"/>
    <w:rsid w:val="009F664B"/>
    <w:rsid w:val="009F6DA0"/>
    <w:rsid w:val="00A05CE9"/>
    <w:rsid w:val="00A13423"/>
    <w:rsid w:val="00A1411D"/>
    <w:rsid w:val="00A147AA"/>
    <w:rsid w:val="00A1724D"/>
    <w:rsid w:val="00A20EFA"/>
    <w:rsid w:val="00A247BE"/>
    <w:rsid w:val="00A26A12"/>
    <w:rsid w:val="00A276FB"/>
    <w:rsid w:val="00A30396"/>
    <w:rsid w:val="00A32F45"/>
    <w:rsid w:val="00A33D7D"/>
    <w:rsid w:val="00A35213"/>
    <w:rsid w:val="00A35A24"/>
    <w:rsid w:val="00A37C5A"/>
    <w:rsid w:val="00A4131F"/>
    <w:rsid w:val="00A42A9A"/>
    <w:rsid w:val="00A43406"/>
    <w:rsid w:val="00A43599"/>
    <w:rsid w:val="00A43786"/>
    <w:rsid w:val="00A43B7F"/>
    <w:rsid w:val="00A50CB6"/>
    <w:rsid w:val="00A51C24"/>
    <w:rsid w:val="00A52003"/>
    <w:rsid w:val="00A52F1E"/>
    <w:rsid w:val="00A5649B"/>
    <w:rsid w:val="00A56CCB"/>
    <w:rsid w:val="00A615DA"/>
    <w:rsid w:val="00A662C4"/>
    <w:rsid w:val="00A6635E"/>
    <w:rsid w:val="00A66661"/>
    <w:rsid w:val="00A66E98"/>
    <w:rsid w:val="00A672B2"/>
    <w:rsid w:val="00A73D58"/>
    <w:rsid w:val="00A74BC6"/>
    <w:rsid w:val="00A762E1"/>
    <w:rsid w:val="00A76398"/>
    <w:rsid w:val="00A76843"/>
    <w:rsid w:val="00A812A1"/>
    <w:rsid w:val="00A81961"/>
    <w:rsid w:val="00A863E4"/>
    <w:rsid w:val="00A86E6C"/>
    <w:rsid w:val="00A90303"/>
    <w:rsid w:val="00A92A28"/>
    <w:rsid w:val="00A95AAB"/>
    <w:rsid w:val="00AA0337"/>
    <w:rsid w:val="00AA0D6E"/>
    <w:rsid w:val="00AA13C7"/>
    <w:rsid w:val="00AA4DB6"/>
    <w:rsid w:val="00AA5F6E"/>
    <w:rsid w:val="00AB1AA0"/>
    <w:rsid w:val="00AB45ED"/>
    <w:rsid w:val="00AC1630"/>
    <w:rsid w:val="00AC4F1F"/>
    <w:rsid w:val="00AC641E"/>
    <w:rsid w:val="00AD007D"/>
    <w:rsid w:val="00AD018D"/>
    <w:rsid w:val="00AD1C36"/>
    <w:rsid w:val="00AD2458"/>
    <w:rsid w:val="00AD34C2"/>
    <w:rsid w:val="00AD5166"/>
    <w:rsid w:val="00AD7AD4"/>
    <w:rsid w:val="00AE04D9"/>
    <w:rsid w:val="00AE1942"/>
    <w:rsid w:val="00AE4171"/>
    <w:rsid w:val="00AE4539"/>
    <w:rsid w:val="00AE4ADF"/>
    <w:rsid w:val="00AE528F"/>
    <w:rsid w:val="00AE7286"/>
    <w:rsid w:val="00AF054E"/>
    <w:rsid w:val="00AF314F"/>
    <w:rsid w:val="00AF39C0"/>
    <w:rsid w:val="00B043B8"/>
    <w:rsid w:val="00B05C1C"/>
    <w:rsid w:val="00B11B41"/>
    <w:rsid w:val="00B11EA1"/>
    <w:rsid w:val="00B12E52"/>
    <w:rsid w:val="00B16390"/>
    <w:rsid w:val="00B20E04"/>
    <w:rsid w:val="00B212CE"/>
    <w:rsid w:val="00B23F35"/>
    <w:rsid w:val="00B24CC3"/>
    <w:rsid w:val="00B24CCC"/>
    <w:rsid w:val="00B262D8"/>
    <w:rsid w:val="00B34EEF"/>
    <w:rsid w:val="00B35B87"/>
    <w:rsid w:val="00B41226"/>
    <w:rsid w:val="00B42895"/>
    <w:rsid w:val="00B45893"/>
    <w:rsid w:val="00B64320"/>
    <w:rsid w:val="00B64B04"/>
    <w:rsid w:val="00B667D3"/>
    <w:rsid w:val="00B70528"/>
    <w:rsid w:val="00B748F4"/>
    <w:rsid w:val="00B76730"/>
    <w:rsid w:val="00B804D7"/>
    <w:rsid w:val="00B80A82"/>
    <w:rsid w:val="00B82E0E"/>
    <w:rsid w:val="00B86013"/>
    <w:rsid w:val="00B90054"/>
    <w:rsid w:val="00B927A6"/>
    <w:rsid w:val="00B92A55"/>
    <w:rsid w:val="00B946EC"/>
    <w:rsid w:val="00B94D18"/>
    <w:rsid w:val="00B96ABC"/>
    <w:rsid w:val="00B970A6"/>
    <w:rsid w:val="00BA5787"/>
    <w:rsid w:val="00BA5F99"/>
    <w:rsid w:val="00BA74FE"/>
    <w:rsid w:val="00BB3E35"/>
    <w:rsid w:val="00BB4048"/>
    <w:rsid w:val="00BB5770"/>
    <w:rsid w:val="00BC099F"/>
    <w:rsid w:val="00BC3858"/>
    <w:rsid w:val="00BC68A9"/>
    <w:rsid w:val="00BD02B8"/>
    <w:rsid w:val="00BD177A"/>
    <w:rsid w:val="00BD545C"/>
    <w:rsid w:val="00BD57E6"/>
    <w:rsid w:val="00BE2FC2"/>
    <w:rsid w:val="00BE37C3"/>
    <w:rsid w:val="00BE43AC"/>
    <w:rsid w:val="00BE5A22"/>
    <w:rsid w:val="00BF00CC"/>
    <w:rsid w:val="00BF0ED8"/>
    <w:rsid w:val="00BF3283"/>
    <w:rsid w:val="00BF76AA"/>
    <w:rsid w:val="00C01E22"/>
    <w:rsid w:val="00C031CA"/>
    <w:rsid w:val="00C03B5F"/>
    <w:rsid w:val="00C03D26"/>
    <w:rsid w:val="00C0638E"/>
    <w:rsid w:val="00C06586"/>
    <w:rsid w:val="00C07857"/>
    <w:rsid w:val="00C0786A"/>
    <w:rsid w:val="00C112C2"/>
    <w:rsid w:val="00C127AF"/>
    <w:rsid w:val="00C132D6"/>
    <w:rsid w:val="00C135BD"/>
    <w:rsid w:val="00C14D3A"/>
    <w:rsid w:val="00C17670"/>
    <w:rsid w:val="00C2009A"/>
    <w:rsid w:val="00C22FD0"/>
    <w:rsid w:val="00C24090"/>
    <w:rsid w:val="00C24152"/>
    <w:rsid w:val="00C276AD"/>
    <w:rsid w:val="00C3243F"/>
    <w:rsid w:val="00C347E0"/>
    <w:rsid w:val="00C35225"/>
    <w:rsid w:val="00C4003A"/>
    <w:rsid w:val="00C44375"/>
    <w:rsid w:val="00C50B96"/>
    <w:rsid w:val="00C5110E"/>
    <w:rsid w:val="00C54280"/>
    <w:rsid w:val="00C556E1"/>
    <w:rsid w:val="00C55DCA"/>
    <w:rsid w:val="00C55FE4"/>
    <w:rsid w:val="00C57323"/>
    <w:rsid w:val="00C606BD"/>
    <w:rsid w:val="00C617A3"/>
    <w:rsid w:val="00C64594"/>
    <w:rsid w:val="00C64AFF"/>
    <w:rsid w:val="00C66DAA"/>
    <w:rsid w:val="00C72C2B"/>
    <w:rsid w:val="00C736B2"/>
    <w:rsid w:val="00C73B76"/>
    <w:rsid w:val="00C74CC0"/>
    <w:rsid w:val="00C759CA"/>
    <w:rsid w:val="00C75C1C"/>
    <w:rsid w:val="00C77412"/>
    <w:rsid w:val="00C77675"/>
    <w:rsid w:val="00C8686C"/>
    <w:rsid w:val="00C877DA"/>
    <w:rsid w:val="00C94E85"/>
    <w:rsid w:val="00C95DAF"/>
    <w:rsid w:val="00C96A17"/>
    <w:rsid w:val="00C97517"/>
    <w:rsid w:val="00CA0EB9"/>
    <w:rsid w:val="00CA1D1C"/>
    <w:rsid w:val="00CA3477"/>
    <w:rsid w:val="00CA3D99"/>
    <w:rsid w:val="00CA4D06"/>
    <w:rsid w:val="00CA74F1"/>
    <w:rsid w:val="00CB4CC3"/>
    <w:rsid w:val="00CC02D9"/>
    <w:rsid w:val="00CC1D21"/>
    <w:rsid w:val="00CC2AA0"/>
    <w:rsid w:val="00CC4811"/>
    <w:rsid w:val="00CC5353"/>
    <w:rsid w:val="00CC7A85"/>
    <w:rsid w:val="00CD2F5C"/>
    <w:rsid w:val="00CD3483"/>
    <w:rsid w:val="00CD36B1"/>
    <w:rsid w:val="00CE0499"/>
    <w:rsid w:val="00CE0F67"/>
    <w:rsid w:val="00CE2BE6"/>
    <w:rsid w:val="00CE629F"/>
    <w:rsid w:val="00CF1459"/>
    <w:rsid w:val="00CF3E33"/>
    <w:rsid w:val="00CF4BFB"/>
    <w:rsid w:val="00D0259D"/>
    <w:rsid w:val="00D02DF9"/>
    <w:rsid w:val="00D057F9"/>
    <w:rsid w:val="00D05836"/>
    <w:rsid w:val="00D105B9"/>
    <w:rsid w:val="00D10E7F"/>
    <w:rsid w:val="00D13F1D"/>
    <w:rsid w:val="00D228FF"/>
    <w:rsid w:val="00D24E0B"/>
    <w:rsid w:val="00D27666"/>
    <w:rsid w:val="00D278D6"/>
    <w:rsid w:val="00D3149F"/>
    <w:rsid w:val="00D33D3B"/>
    <w:rsid w:val="00D36ADA"/>
    <w:rsid w:val="00D45F93"/>
    <w:rsid w:val="00D468C2"/>
    <w:rsid w:val="00D476DC"/>
    <w:rsid w:val="00D50302"/>
    <w:rsid w:val="00D554BF"/>
    <w:rsid w:val="00D62BBD"/>
    <w:rsid w:val="00D65C36"/>
    <w:rsid w:val="00D707A4"/>
    <w:rsid w:val="00D70C0A"/>
    <w:rsid w:val="00D739CA"/>
    <w:rsid w:val="00D77672"/>
    <w:rsid w:val="00D80896"/>
    <w:rsid w:val="00D83141"/>
    <w:rsid w:val="00D84ECB"/>
    <w:rsid w:val="00D9106E"/>
    <w:rsid w:val="00D93E8B"/>
    <w:rsid w:val="00D9405B"/>
    <w:rsid w:val="00D95860"/>
    <w:rsid w:val="00D9595E"/>
    <w:rsid w:val="00D9692D"/>
    <w:rsid w:val="00D97AF5"/>
    <w:rsid w:val="00DA51B8"/>
    <w:rsid w:val="00DB221E"/>
    <w:rsid w:val="00DB39B6"/>
    <w:rsid w:val="00DB5254"/>
    <w:rsid w:val="00DB75BA"/>
    <w:rsid w:val="00DC49DF"/>
    <w:rsid w:val="00DC4C1C"/>
    <w:rsid w:val="00DC6022"/>
    <w:rsid w:val="00DD0644"/>
    <w:rsid w:val="00DD06DB"/>
    <w:rsid w:val="00DD1BFA"/>
    <w:rsid w:val="00DD211D"/>
    <w:rsid w:val="00DD21DC"/>
    <w:rsid w:val="00DD5A41"/>
    <w:rsid w:val="00DD5DFE"/>
    <w:rsid w:val="00DD7688"/>
    <w:rsid w:val="00DE01A3"/>
    <w:rsid w:val="00DE0477"/>
    <w:rsid w:val="00DE3ACE"/>
    <w:rsid w:val="00DE42A4"/>
    <w:rsid w:val="00DE60E6"/>
    <w:rsid w:val="00DE75A5"/>
    <w:rsid w:val="00DF2B3A"/>
    <w:rsid w:val="00DF386E"/>
    <w:rsid w:val="00DF416D"/>
    <w:rsid w:val="00DF4667"/>
    <w:rsid w:val="00DF4A5F"/>
    <w:rsid w:val="00DF52A7"/>
    <w:rsid w:val="00DF6FD8"/>
    <w:rsid w:val="00DF76F5"/>
    <w:rsid w:val="00E019C2"/>
    <w:rsid w:val="00E01E93"/>
    <w:rsid w:val="00E03946"/>
    <w:rsid w:val="00E0522D"/>
    <w:rsid w:val="00E067BD"/>
    <w:rsid w:val="00E10646"/>
    <w:rsid w:val="00E12432"/>
    <w:rsid w:val="00E151B4"/>
    <w:rsid w:val="00E2031A"/>
    <w:rsid w:val="00E2056A"/>
    <w:rsid w:val="00E26F07"/>
    <w:rsid w:val="00E270E6"/>
    <w:rsid w:val="00E3568B"/>
    <w:rsid w:val="00E37287"/>
    <w:rsid w:val="00E411A0"/>
    <w:rsid w:val="00E41D07"/>
    <w:rsid w:val="00E4206F"/>
    <w:rsid w:val="00E42FDA"/>
    <w:rsid w:val="00E43F7F"/>
    <w:rsid w:val="00E46F35"/>
    <w:rsid w:val="00E47E1B"/>
    <w:rsid w:val="00E50832"/>
    <w:rsid w:val="00E51A85"/>
    <w:rsid w:val="00E5228F"/>
    <w:rsid w:val="00E53ACD"/>
    <w:rsid w:val="00E556C3"/>
    <w:rsid w:val="00E5725D"/>
    <w:rsid w:val="00E61A64"/>
    <w:rsid w:val="00E64443"/>
    <w:rsid w:val="00E64CD0"/>
    <w:rsid w:val="00E64F7C"/>
    <w:rsid w:val="00E66FB9"/>
    <w:rsid w:val="00E6745A"/>
    <w:rsid w:val="00E709DD"/>
    <w:rsid w:val="00E77BD8"/>
    <w:rsid w:val="00E8173E"/>
    <w:rsid w:val="00E81884"/>
    <w:rsid w:val="00E81B51"/>
    <w:rsid w:val="00E91560"/>
    <w:rsid w:val="00E92255"/>
    <w:rsid w:val="00E949D2"/>
    <w:rsid w:val="00EA0F7E"/>
    <w:rsid w:val="00EA1022"/>
    <w:rsid w:val="00EB0E9C"/>
    <w:rsid w:val="00EB2AAA"/>
    <w:rsid w:val="00EC14C0"/>
    <w:rsid w:val="00EC1E06"/>
    <w:rsid w:val="00EC22D1"/>
    <w:rsid w:val="00EC2C74"/>
    <w:rsid w:val="00EC320C"/>
    <w:rsid w:val="00EC392B"/>
    <w:rsid w:val="00EC4415"/>
    <w:rsid w:val="00EC50E2"/>
    <w:rsid w:val="00EC5128"/>
    <w:rsid w:val="00EC5387"/>
    <w:rsid w:val="00EC69EE"/>
    <w:rsid w:val="00EC777C"/>
    <w:rsid w:val="00EC792F"/>
    <w:rsid w:val="00ED076B"/>
    <w:rsid w:val="00ED0D0E"/>
    <w:rsid w:val="00ED718E"/>
    <w:rsid w:val="00ED76A1"/>
    <w:rsid w:val="00EF0383"/>
    <w:rsid w:val="00EF3472"/>
    <w:rsid w:val="00EF4863"/>
    <w:rsid w:val="00EF742F"/>
    <w:rsid w:val="00EF75A7"/>
    <w:rsid w:val="00F073E5"/>
    <w:rsid w:val="00F1423A"/>
    <w:rsid w:val="00F15889"/>
    <w:rsid w:val="00F16A51"/>
    <w:rsid w:val="00F17E10"/>
    <w:rsid w:val="00F20335"/>
    <w:rsid w:val="00F23002"/>
    <w:rsid w:val="00F26F1A"/>
    <w:rsid w:val="00F27926"/>
    <w:rsid w:val="00F33872"/>
    <w:rsid w:val="00F33DF7"/>
    <w:rsid w:val="00F33E28"/>
    <w:rsid w:val="00F367EE"/>
    <w:rsid w:val="00F40807"/>
    <w:rsid w:val="00F5300E"/>
    <w:rsid w:val="00F53488"/>
    <w:rsid w:val="00F56D92"/>
    <w:rsid w:val="00F606A6"/>
    <w:rsid w:val="00F61B1A"/>
    <w:rsid w:val="00F62E5E"/>
    <w:rsid w:val="00F660B5"/>
    <w:rsid w:val="00F66233"/>
    <w:rsid w:val="00F713FD"/>
    <w:rsid w:val="00F73688"/>
    <w:rsid w:val="00F74505"/>
    <w:rsid w:val="00F74F32"/>
    <w:rsid w:val="00F76C71"/>
    <w:rsid w:val="00F8453A"/>
    <w:rsid w:val="00F87546"/>
    <w:rsid w:val="00F90D8C"/>
    <w:rsid w:val="00F92454"/>
    <w:rsid w:val="00F939BF"/>
    <w:rsid w:val="00F94578"/>
    <w:rsid w:val="00F94F90"/>
    <w:rsid w:val="00F9506C"/>
    <w:rsid w:val="00F962B8"/>
    <w:rsid w:val="00FA2ED1"/>
    <w:rsid w:val="00FA5AD0"/>
    <w:rsid w:val="00FB7720"/>
    <w:rsid w:val="00FD3675"/>
    <w:rsid w:val="00FD56F7"/>
    <w:rsid w:val="00FE746A"/>
    <w:rsid w:val="00FE759E"/>
    <w:rsid w:val="00FF2FB0"/>
    <w:rsid w:val="00FF4C96"/>
    <w:rsid w:val="00FF5E41"/>
    <w:rsid w:val="15A0213A"/>
    <w:rsid w:val="18FD83EA"/>
    <w:rsid w:val="1B030FE1"/>
    <w:rsid w:val="1EAD6E62"/>
    <w:rsid w:val="4E9680CC"/>
    <w:rsid w:val="51CE218E"/>
    <w:rsid w:val="692E2172"/>
    <w:rsid w:val="735F0B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2C24C"/>
  <w15:docId w15:val="{5E669E32-0D56-4D0C-87F7-282D02B0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774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950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10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109C"/>
    <w:rPr>
      <w:rFonts w:asciiTheme="majorHAnsi" w:eastAsiaTheme="majorEastAsia" w:hAnsiTheme="majorHAnsi" w:cstheme="majorBidi"/>
      <w:color w:val="17365D" w:themeColor="text2" w:themeShade="BF"/>
      <w:spacing w:val="5"/>
      <w:kern w:val="28"/>
      <w:sz w:val="52"/>
      <w:szCs w:val="52"/>
    </w:rPr>
  </w:style>
  <w:style w:type="character" w:styleId="IntenseEmphasis">
    <w:name w:val="Intense Emphasis"/>
    <w:basedOn w:val="DefaultParagraphFont"/>
    <w:uiPriority w:val="21"/>
    <w:qFormat/>
    <w:rsid w:val="0054109C"/>
    <w:rPr>
      <w:b/>
      <w:bCs/>
      <w:i/>
      <w:iCs/>
      <w:color w:val="4F81BD" w:themeColor="accent1"/>
    </w:rPr>
  </w:style>
  <w:style w:type="character" w:styleId="Strong">
    <w:name w:val="Strong"/>
    <w:basedOn w:val="DefaultParagraphFont"/>
    <w:uiPriority w:val="22"/>
    <w:qFormat/>
    <w:rsid w:val="0054109C"/>
    <w:rPr>
      <w:b/>
      <w:bCs/>
    </w:rPr>
  </w:style>
  <w:style w:type="paragraph" w:styleId="ListParagraph">
    <w:name w:val="List Paragraph"/>
    <w:basedOn w:val="Normal"/>
    <w:uiPriority w:val="34"/>
    <w:qFormat/>
    <w:rsid w:val="00006DFF"/>
    <w:pPr>
      <w:ind w:left="720"/>
      <w:contextualSpacing/>
    </w:pPr>
  </w:style>
  <w:style w:type="character" w:styleId="Emphasis">
    <w:name w:val="Emphasis"/>
    <w:basedOn w:val="DefaultParagraphFont"/>
    <w:uiPriority w:val="20"/>
    <w:qFormat/>
    <w:rsid w:val="00006DFF"/>
    <w:rPr>
      <w:i/>
      <w:iCs/>
    </w:rPr>
  </w:style>
  <w:style w:type="paragraph" w:styleId="Subtitle">
    <w:name w:val="Subtitle"/>
    <w:basedOn w:val="Normal"/>
    <w:next w:val="Normal"/>
    <w:link w:val="SubtitleChar"/>
    <w:uiPriority w:val="11"/>
    <w:qFormat/>
    <w:rsid w:val="00006DF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6DFF"/>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006DFF"/>
    <w:rPr>
      <w:i/>
      <w:iCs/>
      <w:color w:val="808080" w:themeColor="text1" w:themeTint="7F"/>
    </w:rPr>
  </w:style>
  <w:style w:type="table" w:styleId="TableGrid">
    <w:name w:val="Table Grid"/>
    <w:basedOn w:val="TableNormal"/>
    <w:uiPriority w:val="59"/>
    <w:rsid w:val="00724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5E4D1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56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6BC"/>
    <w:rPr>
      <w:rFonts w:ascii="Tahoma" w:hAnsi="Tahoma" w:cs="Tahoma"/>
      <w:sz w:val="16"/>
      <w:szCs w:val="16"/>
    </w:rPr>
  </w:style>
  <w:style w:type="character" w:customStyle="1" w:styleId="Heading2Char">
    <w:name w:val="Heading 2 Char"/>
    <w:basedOn w:val="DefaultParagraphFont"/>
    <w:link w:val="Heading2"/>
    <w:uiPriority w:val="9"/>
    <w:rsid w:val="00C77412"/>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C877DA"/>
    <w:rPr>
      <w:sz w:val="16"/>
      <w:szCs w:val="16"/>
    </w:rPr>
  </w:style>
  <w:style w:type="paragraph" w:styleId="CommentText">
    <w:name w:val="annotation text"/>
    <w:basedOn w:val="Normal"/>
    <w:link w:val="CommentTextChar"/>
    <w:uiPriority w:val="99"/>
    <w:semiHidden/>
    <w:unhideWhenUsed/>
    <w:rsid w:val="00C877DA"/>
    <w:pPr>
      <w:spacing w:line="240" w:lineRule="auto"/>
    </w:pPr>
    <w:rPr>
      <w:sz w:val="20"/>
      <w:szCs w:val="20"/>
    </w:rPr>
  </w:style>
  <w:style w:type="character" w:customStyle="1" w:styleId="CommentTextChar">
    <w:name w:val="Comment Text Char"/>
    <w:basedOn w:val="DefaultParagraphFont"/>
    <w:link w:val="CommentText"/>
    <w:uiPriority w:val="99"/>
    <w:semiHidden/>
    <w:rsid w:val="00C877DA"/>
    <w:rPr>
      <w:sz w:val="20"/>
      <w:szCs w:val="20"/>
    </w:rPr>
  </w:style>
  <w:style w:type="paragraph" w:styleId="CommentSubject">
    <w:name w:val="annotation subject"/>
    <w:basedOn w:val="CommentText"/>
    <w:next w:val="CommentText"/>
    <w:link w:val="CommentSubjectChar"/>
    <w:uiPriority w:val="99"/>
    <w:semiHidden/>
    <w:unhideWhenUsed/>
    <w:rsid w:val="00C877DA"/>
    <w:rPr>
      <w:b/>
      <w:bCs/>
    </w:rPr>
  </w:style>
  <w:style w:type="character" w:customStyle="1" w:styleId="CommentSubjectChar">
    <w:name w:val="Comment Subject Char"/>
    <w:basedOn w:val="CommentTextChar"/>
    <w:link w:val="CommentSubject"/>
    <w:uiPriority w:val="99"/>
    <w:semiHidden/>
    <w:rsid w:val="00C877DA"/>
    <w:rPr>
      <w:b/>
      <w:bCs/>
      <w:sz w:val="20"/>
      <w:szCs w:val="20"/>
    </w:rPr>
  </w:style>
  <w:style w:type="paragraph" w:styleId="Revision">
    <w:name w:val="Revision"/>
    <w:hidden/>
    <w:uiPriority w:val="99"/>
    <w:semiHidden/>
    <w:rsid w:val="00C877DA"/>
    <w:pPr>
      <w:spacing w:after="0" w:line="240" w:lineRule="auto"/>
    </w:pPr>
  </w:style>
  <w:style w:type="character" w:customStyle="1" w:styleId="Heading3Char">
    <w:name w:val="Heading 3 Char"/>
    <w:basedOn w:val="DefaultParagraphFont"/>
    <w:link w:val="Heading3"/>
    <w:uiPriority w:val="9"/>
    <w:rsid w:val="00F9506C"/>
    <w:rPr>
      <w:rFonts w:asciiTheme="majorHAnsi" w:eastAsiaTheme="majorEastAsia" w:hAnsiTheme="majorHAnsi" w:cstheme="majorBidi"/>
      <w:b/>
      <w:bCs/>
      <w:color w:val="4F81BD" w:themeColor="accent1"/>
    </w:rPr>
  </w:style>
  <w:style w:type="paragraph" w:styleId="NoSpacing">
    <w:name w:val="No Spacing"/>
    <w:uiPriority w:val="1"/>
    <w:qFormat/>
    <w:rsid w:val="00A95AAB"/>
    <w:pPr>
      <w:spacing w:after="0" w:line="240" w:lineRule="auto"/>
    </w:pPr>
  </w:style>
  <w:style w:type="character" w:styleId="Hyperlink">
    <w:name w:val="Hyperlink"/>
    <w:basedOn w:val="DefaultParagraphFont"/>
    <w:uiPriority w:val="99"/>
    <w:unhideWhenUsed/>
    <w:rsid w:val="00D24E0B"/>
    <w:rPr>
      <w:color w:val="0000FF" w:themeColor="hyperlink"/>
      <w:u w:val="single"/>
    </w:rPr>
  </w:style>
  <w:style w:type="paragraph" w:styleId="Header">
    <w:name w:val="header"/>
    <w:basedOn w:val="Normal"/>
    <w:link w:val="HeaderChar"/>
    <w:uiPriority w:val="99"/>
    <w:unhideWhenUsed/>
    <w:rsid w:val="00A762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2E1"/>
  </w:style>
  <w:style w:type="paragraph" w:styleId="Footer">
    <w:name w:val="footer"/>
    <w:basedOn w:val="Normal"/>
    <w:link w:val="FooterChar"/>
    <w:uiPriority w:val="99"/>
    <w:unhideWhenUsed/>
    <w:rsid w:val="00A762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2E1"/>
  </w:style>
  <w:style w:type="character" w:styleId="UnresolvedMention">
    <w:name w:val="Unresolved Mention"/>
    <w:basedOn w:val="DefaultParagraphFont"/>
    <w:uiPriority w:val="99"/>
    <w:semiHidden/>
    <w:unhideWhenUsed/>
    <w:rsid w:val="00C94E85"/>
    <w:rPr>
      <w:color w:val="605E5C"/>
      <w:shd w:val="clear" w:color="auto" w:fill="E1DFDD"/>
    </w:rPr>
  </w:style>
  <w:style w:type="character" w:styleId="FollowedHyperlink">
    <w:name w:val="FollowedHyperlink"/>
    <w:basedOn w:val="DefaultParagraphFont"/>
    <w:uiPriority w:val="99"/>
    <w:semiHidden/>
    <w:unhideWhenUsed/>
    <w:rsid w:val="001D2616"/>
    <w:rPr>
      <w:color w:val="800080" w:themeColor="followedHyperlink"/>
      <w:u w:val="single"/>
    </w:rPr>
  </w:style>
  <w:style w:type="paragraph" w:styleId="PlainText">
    <w:name w:val="Plain Text"/>
    <w:basedOn w:val="Normal"/>
    <w:link w:val="PlainTextChar"/>
    <w:uiPriority w:val="99"/>
    <w:semiHidden/>
    <w:unhideWhenUsed/>
    <w:rsid w:val="006968C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968C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59644">
      <w:bodyDiv w:val="1"/>
      <w:marLeft w:val="0"/>
      <w:marRight w:val="0"/>
      <w:marTop w:val="0"/>
      <w:marBottom w:val="0"/>
      <w:divBdr>
        <w:top w:val="none" w:sz="0" w:space="0" w:color="auto"/>
        <w:left w:val="none" w:sz="0" w:space="0" w:color="auto"/>
        <w:bottom w:val="none" w:sz="0" w:space="0" w:color="auto"/>
        <w:right w:val="none" w:sz="0" w:space="0" w:color="auto"/>
      </w:divBdr>
    </w:div>
    <w:div w:id="169222162">
      <w:bodyDiv w:val="1"/>
      <w:marLeft w:val="0"/>
      <w:marRight w:val="0"/>
      <w:marTop w:val="0"/>
      <w:marBottom w:val="0"/>
      <w:divBdr>
        <w:top w:val="none" w:sz="0" w:space="0" w:color="auto"/>
        <w:left w:val="none" w:sz="0" w:space="0" w:color="auto"/>
        <w:bottom w:val="none" w:sz="0" w:space="0" w:color="auto"/>
        <w:right w:val="none" w:sz="0" w:space="0" w:color="auto"/>
      </w:divBdr>
    </w:div>
    <w:div w:id="328560802">
      <w:bodyDiv w:val="1"/>
      <w:marLeft w:val="0"/>
      <w:marRight w:val="0"/>
      <w:marTop w:val="0"/>
      <w:marBottom w:val="0"/>
      <w:divBdr>
        <w:top w:val="none" w:sz="0" w:space="0" w:color="auto"/>
        <w:left w:val="none" w:sz="0" w:space="0" w:color="auto"/>
        <w:bottom w:val="none" w:sz="0" w:space="0" w:color="auto"/>
        <w:right w:val="none" w:sz="0" w:space="0" w:color="auto"/>
      </w:divBdr>
    </w:div>
    <w:div w:id="408424784">
      <w:bodyDiv w:val="1"/>
      <w:marLeft w:val="0"/>
      <w:marRight w:val="0"/>
      <w:marTop w:val="0"/>
      <w:marBottom w:val="0"/>
      <w:divBdr>
        <w:top w:val="none" w:sz="0" w:space="0" w:color="auto"/>
        <w:left w:val="none" w:sz="0" w:space="0" w:color="auto"/>
        <w:bottom w:val="none" w:sz="0" w:space="0" w:color="auto"/>
        <w:right w:val="none" w:sz="0" w:space="0" w:color="auto"/>
      </w:divBdr>
    </w:div>
    <w:div w:id="417948365">
      <w:bodyDiv w:val="1"/>
      <w:marLeft w:val="0"/>
      <w:marRight w:val="0"/>
      <w:marTop w:val="0"/>
      <w:marBottom w:val="0"/>
      <w:divBdr>
        <w:top w:val="none" w:sz="0" w:space="0" w:color="auto"/>
        <w:left w:val="none" w:sz="0" w:space="0" w:color="auto"/>
        <w:bottom w:val="none" w:sz="0" w:space="0" w:color="auto"/>
        <w:right w:val="none" w:sz="0" w:space="0" w:color="auto"/>
      </w:divBdr>
    </w:div>
    <w:div w:id="465125383">
      <w:bodyDiv w:val="1"/>
      <w:marLeft w:val="0"/>
      <w:marRight w:val="0"/>
      <w:marTop w:val="0"/>
      <w:marBottom w:val="0"/>
      <w:divBdr>
        <w:top w:val="none" w:sz="0" w:space="0" w:color="auto"/>
        <w:left w:val="none" w:sz="0" w:space="0" w:color="auto"/>
        <w:bottom w:val="none" w:sz="0" w:space="0" w:color="auto"/>
        <w:right w:val="none" w:sz="0" w:space="0" w:color="auto"/>
      </w:divBdr>
    </w:div>
    <w:div w:id="558979488">
      <w:bodyDiv w:val="1"/>
      <w:marLeft w:val="0"/>
      <w:marRight w:val="0"/>
      <w:marTop w:val="0"/>
      <w:marBottom w:val="0"/>
      <w:divBdr>
        <w:top w:val="none" w:sz="0" w:space="0" w:color="auto"/>
        <w:left w:val="none" w:sz="0" w:space="0" w:color="auto"/>
        <w:bottom w:val="none" w:sz="0" w:space="0" w:color="auto"/>
        <w:right w:val="none" w:sz="0" w:space="0" w:color="auto"/>
      </w:divBdr>
    </w:div>
    <w:div w:id="965548100">
      <w:bodyDiv w:val="1"/>
      <w:marLeft w:val="0"/>
      <w:marRight w:val="0"/>
      <w:marTop w:val="0"/>
      <w:marBottom w:val="0"/>
      <w:divBdr>
        <w:top w:val="none" w:sz="0" w:space="0" w:color="auto"/>
        <w:left w:val="none" w:sz="0" w:space="0" w:color="auto"/>
        <w:bottom w:val="none" w:sz="0" w:space="0" w:color="auto"/>
        <w:right w:val="none" w:sz="0" w:space="0" w:color="auto"/>
      </w:divBdr>
    </w:div>
    <w:div w:id="1840579098">
      <w:bodyDiv w:val="1"/>
      <w:marLeft w:val="0"/>
      <w:marRight w:val="0"/>
      <w:marTop w:val="0"/>
      <w:marBottom w:val="0"/>
      <w:divBdr>
        <w:top w:val="none" w:sz="0" w:space="0" w:color="auto"/>
        <w:left w:val="none" w:sz="0" w:space="0" w:color="auto"/>
        <w:bottom w:val="none" w:sz="0" w:space="0" w:color="auto"/>
        <w:right w:val="none" w:sz="0" w:space="0" w:color="auto"/>
      </w:divBdr>
    </w:div>
    <w:div w:id="1891647679">
      <w:bodyDiv w:val="1"/>
      <w:marLeft w:val="0"/>
      <w:marRight w:val="0"/>
      <w:marTop w:val="0"/>
      <w:marBottom w:val="0"/>
      <w:divBdr>
        <w:top w:val="none" w:sz="0" w:space="0" w:color="auto"/>
        <w:left w:val="none" w:sz="0" w:space="0" w:color="auto"/>
        <w:bottom w:val="none" w:sz="0" w:space="0" w:color="auto"/>
        <w:right w:val="none" w:sz="0" w:space="0" w:color="auto"/>
      </w:divBdr>
    </w:div>
    <w:div w:id="2075882978">
      <w:bodyDiv w:val="1"/>
      <w:marLeft w:val="0"/>
      <w:marRight w:val="0"/>
      <w:marTop w:val="0"/>
      <w:marBottom w:val="0"/>
      <w:divBdr>
        <w:top w:val="none" w:sz="0" w:space="0" w:color="auto"/>
        <w:left w:val="none" w:sz="0" w:space="0" w:color="auto"/>
        <w:bottom w:val="none" w:sz="0" w:space="0" w:color="auto"/>
        <w:right w:val="none" w:sz="0" w:space="0" w:color="auto"/>
      </w:divBdr>
    </w:div>
    <w:div w:id="213787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5" ma:contentTypeDescription="Crear nuevo documento." ma:contentTypeScope="" ma:versionID="a60cc42c06206f179c80232262e04f54">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6a864c40dba825d8fdb468450cfc4cd8"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78AB4-670A-4FBB-AE21-6E24DC68E940}"/>
</file>

<file path=customXml/itemProps2.xml><?xml version="1.0" encoding="utf-8"?>
<ds:datastoreItem xmlns:ds="http://schemas.openxmlformats.org/officeDocument/2006/customXml" ds:itemID="{CC4B599E-B154-4AB1-B8BB-A5503FBAF043}">
  <ds:schemaRefs>
    <ds:schemaRef ds:uri="http://schemas.microsoft.com/sharepoint/v3/contenttype/forms"/>
  </ds:schemaRefs>
</ds:datastoreItem>
</file>

<file path=customXml/itemProps3.xml><?xml version="1.0" encoding="utf-8"?>
<ds:datastoreItem xmlns:ds="http://schemas.openxmlformats.org/officeDocument/2006/customXml" ds:itemID="{6FD431D9-F6C3-4D94-A751-BE1CF9CF5D68}">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4.xml><?xml version="1.0" encoding="utf-8"?>
<ds:datastoreItem xmlns:ds="http://schemas.openxmlformats.org/officeDocument/2006/customXml" ds:itemID="{A084A320-3D4C-4C71-B28B-591B01D7B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5</Pages>
  <Words>1553</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Whyte</dc:creator>
  <cp:keywords/>
  <cp:lastModifiedBy>Whyte, Alison (EOM)</cp:lastModifiedBy>
  <cp:revision>148</cp:revision>
  <cp:lastPrinted>2023-06-22T16:58:00Z</cp:lastPrinted>
  <dcterms:created xsi:type="dcterms:W3CDTF">2023-06-22T19:08:00Z</dcterms:created>
  <dcterms:modified xsi:type="dcterms:W3CDTF">2023-09-2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y fmtid="{D5CDD505-2E9C-101B-9397-08002B2CF9AE}" pid="4" name="GrammarlyDocumentId">
    <vt:lpwstr>a3e6294c6020675764b11ce663731d835bd6effbc0dcdaa0596528ec236dd533</vt:lpwstr>
  </property>
</Properties>
</file>